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2B25B" w14:textId="77777777" w:rsidR="005E7F56" w:rsidRPr="003C021F" w:rsidRDefault="00CE44AB" w:rsidP="00552591">
      <w:pPr>
        <w:jc w:val="center"/>
        <w:rPr>
          <w:rFonts w:asciiTheme="minorHAnsi" w:hAnsiTheme="minorHAnsi" w:cstheme="minorHAnsi"/>
          <w:sz w:val="44"/>
        </w:rPr>
      </w:pPr>
      <w:r w:rsidRPr="003C021F">
        <w:rPr>
          <w:rFonts w:asciiTheme="minorHAnsi" w:hAnsiTheme="minorHAnsi" w:cstheme="minorHAnsi"/>
          <w:sz w:val="44"/>
        </w:rPr>
        <w:t>Lake-Sumter State College Course Syllabus</w:t>
      </w:r>
    </w:p>
    <w:p w14:paraId="338128C6" w14:textId="77777777" w:rsidR="005E7F56" w:rsidRPr="003C021F" w:rsidRDefault="00CE44AB" w:rsidP="009F71DA">
      <w:pPr>
        <w:pStyle w:val="Heading1"/>
      </w:pPr>
      <w:r w:rsidRPr="003C021F">
        <w:t xml:space="preserve">Course Information: </w:t>
      </w:r>
    </w:p>
    <w:p w14:paraId="7D05F3FD" w14:textId="6D2CE664" w:rsidR="005E7F56" w:rsidRPr="003C021F" w:rsidRDefault="00CE44AB" w:rsidP="00D22897">
      <w:pPr>
        <w:rPr>
          <w:rFonts w:asciiTheme="minorHAnsi" w:hAnsiTheme="minorHAnsi" w:cstheme="minorHAnsi"/>
        </w:rPr>
      </w:pPr>
      <w:r w:rsidRPr="003C021F">
        <w:rPr>
          <w:rFonts w:asciiTheme="minorHAnsi" w:hAnsiTheme="minorHAnsi" w:cstheme="minorHAnsi"/>
        </w:rPr>
        <w:t>Course Prefix</w:t>
      </w:r>
      <w:r w:rsidR="00F925E5" w:rsidRPr="003C021F">
        <w:rPr>
          <w:rFonts w:asciiTheme="minorHAnsi" w:hAnsiTheme="minorHAnsi" w:cstheme="minorHAnsi"/>
        </w:rPr>
        <w:t xml:space="preserve"> and </w:t>
      </w:r>
      <w:r w:rsidRPr="003C021F">
        <w:rPr>
          <w:rFonts w:asciiTheme="minorHAnsi" w:hAnsiTheme="minorHAnsi" w:cstheme="minorHAnsi"/>
        </w:rPr>
        <w:t xml:space="preserve">Number: CGS 1100 </w:t>
      </w:r>
    </w:p>
    <w:p w14:paraId="686E3CB9"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urse Title: Business Computer Applications </w:t>
      </w:r>
    </w:p>
    <w:p w14:paraId="681C834F" w14:textId="5AAB1829" w:rsidR="005E7F56" w:rsidRPr="003C021F" w:rsidRDefault="004436D3" w:rsidP="00D22897">
      <w:pPr>
        <w:rPr>
          <w:rFonts w:asciiTheme="minorHAnsi" w:hAnsiTheme="minorHAnsi" w:cstheme="minorHAnsi"/>
        </w:rPr>
      </w:pPr>
      <w:r w:rsidRPr="003C021F">
        <w:rPr>
          <w:rFonts w:asciiTheme="minorHAnsi" w:hAnsiTheme="minorHAnsi" w:cstheme="minorHAnsi"/>
        </w:rPr>
        <w:t>CRN:</w:t>
      </w:r>
      <w:r w:rsidR="008C3551" w:rsidRPr="003C021F">
        <w:rPr>
          <w:rFonts w:asciiTheme="minorHAnsi" w:hAnsiTheme="minorHAnsi" w:cstheme="minorHAnsi"/>
        </w:rPr>
        <w:t xml:space="preserve"> </w:t>
      </w:r>
      <w:r w:rsidR="003C021F">
        <w:rPr>
          <w:rFonts w:asciiTheme="minorHAnsi" w:hAnsiTheme="minorHAnsi" w:cstheme="minorHAnsi"/>
        </w:rPr>
        <w:t>20235</w:t>
      </w:r>
    </w:p>
    <w:p w14:paraId="28E66270"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redit Hours: 3 </w:t>
      </w:r>
    </w:p>
    <w:p w14:paraId="295B3C61" w14:textId="59CCC20F"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Semester: </w:t>
      </w:r>
      <w:r w:rsidR="00D04E51" w:rsidRPr="003C021F">
        <w:rPr>
          <w:rFonts w:asciiTheme="minorHAnsi" w:hAnsiTheme="minorHAnsi" w:cstheme="minorHAnsi"/>
        </w:rPr>
        <w:t>Spring 2021</w:t>
      </w:r>
      <w:r w:rsidR="00A337A8" w:rsidRPr="003C021F">
        <w:rPr>
          <w:rFonts w:asciiTheme="minorHAnsi" w:hAnsiTheme="minorHAnsi" w:cstheme="minorHAnsi"/>
        </w:rPr>
        <w:t xml:space="preserve"> </w:t>
      </w:r>
      <w:r w:rsidR="009D3576" w:rsidRPr="003C021F">
        <w:rPr>
          <w:rFonts w:asciiTheme="minorHAnsi" w:hAnsiTheme="minorHAnsi" w:cstheme="minorHAnsi"/>
        </w:rPr>
        <w:t>B7</w:t>
      </w:r>
    </w:p>
    <w:p w14:paraId="2C2818FA" w14:textId="36D0752F" w:rsidR="005E7F56" w:rsidRPr="003C021F" w:rsidRDefault="004436D3" w:rsidP="00D22897">
      <w:pPr>
        <w:rPr>
          <w:rFonts w:asciiTheme="minorHAnsi" w:hAnsiTheme="minorHAnsi" w:cstheme="minorHAnsi"/>
        </w:rPr>
      </w:pPr>
      <w:r w:rsidRPr="003C021F">
        <w:rPr>
          <w:rFonts w:asciiTheme="minorHAnsi" w:hAnsiTheme="minorHAnsi" w:cstheme="minorHAnsi"/>
        </w:rPr>
        <w:t>Class Days, Location, Time:</w:t>
      </w:r>
      <w:r w:rsidR="00165007" w:rsidRPr="003C021F">
        <w:rPr>
          <w:rFonts w:asciiTheme="minorHAnsi" w:hAnsiTheme="minorHAnsi" w:cstheme="minorHAnsi"/>
        </w:rPr>
        <w:t xml:space="preserve"> </w:t>
      </w:r>
      <w:r w:rsidR="005568CE" w:rsidRPr="003C021F">
        <w:rPr>
          <w:rFonts w:asciiTheme="minorHAnsi" w:hAnsiTheme="minorHAnsi" w:cstheme="minorHAnsi"/>
        </w:rPr>
        <w:t>Fully Online in Canvas</w:t>
      </w:r>
    </w:p>
    <w:p w14:paraId="1952EA17"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urse Description: This course develops professional skills in the use of microcomputer business software. Students will survey and use application programs including word processing, spreadsheets, databases, presentation software and web browsers. Additional activities will include the understanding of basic computer concepts, how to use computers in today’s business and academic world and how to access information on the World Wide Web. </w:t>
      </w:r>
    </w:p>
    <w:p w14:paraId="1CEB41D5"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Instructor Information: </w:t>
      </w:r>
    </w:p>
    <w:p w14:paraId="08495B2E" w14:textId="26313CF9" w:rsidR="005E7F56" w:rsidRPr="003C021F" w:rsidRDefault="004436D3" w:rsidP="00D22897">
      <w:pPr>
        <w:rPr>
          <w:rFonts w:asciiTheme="minorHAnsi" w:hAnsiTheme="minorHAnsi" w:cstheme="minorHAnsi"/>
        </w:rPr>
      </w:pPr>
      <w:r w:rsidRPr="003C021F">
        <w:rPr>
          <w:rFonts w:asciiTheme="minorHAnsi" w:hAnsiTheme="minorHAnsi" w:cstheme="minorHAnsi"/>
        </w:rPr>
        <w:t>Name:</w:t>
      </w:r>
      <w:r w:rsidR="006012CC" w:rsidRPr="003C021F">
        <w:rPr>
          <w:rFonts w:asciiTheme="minorHAnsi" w:hAnsiTheme="minorHAnsi" w:cstheme="minorHAnsi"/>
        </w:rPr>
        <w:t xml:space="preserve"> </w:t>
      </w:r>
      <w:r w:rsidR="003C021F">
        <w:rPr>
          <w:rFonts w:asciiTheme="minorHAnsi" w:hAnsiTheme="minorHAnsi" w:cstheme="minorHAnsi"/>
        </w:rPr>
        <w:t>Ms. Joan Johnson</w:t>
      </w:r>
    </w:p>
    <w:p w14:paraId="013B9C2D" w14:textId="412179B7" w:rsidR="005E7F56" w:rsidRPr="003C021F" w:rsidRDefault="00E521C6" w:rsidP="00D22897">
      <w:pPr>
        <w:rPr>
          <w:rFonts w:asciiTheme="minorHAnsi" w:hAnsiTheme="minorHAnsi" w:cstheme="minorHAnsi"/>
        </w:rPr>
      </w:pPr>
      <w:r w:rsidRPr="003C021F">
        <w:rPr>
          <w:rFonts w:asciiTheme="minorHAnsi" w:hAnsiTheme="minorHAnsi" w:cstheme="minorHAnsi"/>
        </w:rPr>
        <w:t>E-Mail:</w:t>
      </w:r>
      <w:r w:rsidR="001A17A1" w:rsidRPr="003C021F">
        <w:rPr>
          <w:rFonts w:asciiTheme="minorHAnsi" w:hAnsiTheme="minorHAnsi" w:cstheme="minorHAnsi"/>
        </w:rPr>
        <w:t xml:space="preserve"> Use Canvas Inbox (See </w:t>
      </w:r>
      <w:r w:rsidR="001E36C6" w:rsidRPr="003C021F">
        <w:rPr>
          <w:rFonts w:asciiTheme="minorHAnsi" w:hAnsiTheme="minorHAnsi" w:cstheme="minorHAnsi"/>
        </w:rPr>
        <w:t xml:space="preserve">Vital Communication Information section </w:t>
      </w:r>
      <w:r w:rsidR="001A17A1" w:rsidRPr="003C021F">
        <w:rPr>
          <w:rFonts w:asciiTheme="minorHAnsi" w:hAnsiTheme="minorHAnsi" w:cstheme="minorHAnsi"/>
        </w:rPr>
        <w:t>below)</w:t>
      </w:r>
    </w:p>
    <w:p w14:paraId="66E3211E" w14:textId="1D7A0A73" w:rsidR="005E7F56" w:rsidRPr="003C021F" w:rsidRDefault="00CE44AB" w:rsidP="00D22897">
      <w:pPr>
        <w:rPr>
          <w:rFonts w:asciiTheme="minorHAnsi" w:hAnsiTheme="minorHAnsi" w:cstheme="minorHAnsi"/>
        </w:rPr>
      </w:pPr>
      <w:r w:rsidRPr="003C021F">
        <w:rPr>
          <w:rFonts w:asciiTheme="minorHAnsi" w:hAnsiTheme="minorHAnsi" w:cstheme="minorHAnsi"/>
        </w:rPr>
        <w:t>Office Location</w:t>
      </w:r>
      <w:r w:rsidR="00E521C6" w:rsidRPr="003C021F">
        <w:rPr>
          <w:rFonts w:asciiTheme="minorHAnsi" w:hAnsiTheme="minorHAnsi" w:cstheme="minorHAnsi"/>
        </w:rPr>
        <w:t>:</w:t>
      </w:r>
      <w:r w:rsidR="001A17A1" w:rsidRPr="003C021F">
        <w:rPr>
          <w:rFonts w:asciiTheme="minorHAnsi" w:hAnsiTheme="minorHAnsi" w:cstheme="minorHAnsi"/>
        </w:rPr>
        <w:t xml:space="preserve"> </w:t>
      </w:r>
      <w:r w:rsidR="003C021F">
        <w:rPr>
          <w:rFonts w:asciiTheme="minorHAnsi" w:hAnsiTheme="minorHAnsi" w:cstheme="minorHAnsi"/>
        </w:rPr>
        <w:t>South Lake Campus, Building 2, Room 346</w:t>
      </w:r>
    </w:p>
    <w:p w14:paraId="327A73A3" w14:textId="145FA5EE" w:rsidR="005E7F56" w:rsidRPr="003C021F" w:rsidRDefault="00E521C6" w:rsidP="00D22897">
      <w:pPr>
        <w:rPr>
          <w:rFonts w:asciiTheme="minorHAnsi" w:hAnsiTheme="minorHAnsi" w:cstheme="minorHAnsi"/>
        </w:rPr>
      </w:pPr>
      <w:r w:rsidRPr="003C021F">
        <w:rPr>
          <w:rFonts w:asciiTheme="minorHAnsi" w:hAnsiTheme="minorHAnsi" w:cstheme="minorHAnsi"/>
        </w:rPr>
        <w:t>Phone:</w:t>
      </w:r>
      <w:r w:rsidR="006012CC" w:rsidRPr="003C021F">
        <w:rPr>
          <w:rFonts w:asciiTheme="minorHAnsi" w:hAnsiTheme="minorHAnsi" w:cstheme="minorHAnsi"/>
        </w:rPr>
        <w:t xml:space="preserve"> </w:t>
      </w:r>
      <w:r w:rsidR="003C021F">
        <w:rPr>
          <w:rFonts w:asciiTheme="minorHAnsi" w:hAnsiTheme="minorHAnsi" w:cstheme="minorHAnsi"/>
        </w:rPr>
        <w:t>352536-2108</w:t>
      </w:r>
    </w:p>
    <w:p w14:paraId="1EB2FD33" w14:textId="3B1DF322" w:rsidR="005E7F56" w:rsidRPr="003C021F" w:rsidRDefault="00CE44AB" w:rsidP="001B6F57">
      <w:pPr>
        <w:rPr>
          <w:rFonts w:asciiTheme="minorHAnsi" w:hAnsiTheme="minorHAnsi" w:cstheme="minorHAnsi"/>
        </w:rPr>
      </w:pPr>
      <w:r w:rsidRPr="003C021F">
        <w:rPr>
          <w:rFonts w:asciiTheme="minorHAnsi" w:hAnsiTheme="minorHAnsi" w:cstheme="minorHAnsi"/>
        </w:rPr>
        <w:t>Office Hours</w:t>
      </w:r>
      <w:r w:rsidR="001B6F57" w:rsidRPr="003C021F">
        <w:rPr>
          <w:rFonts w:asciiTheme="minorHAnsi" w:hAnsiTheme="minorHAnsi" w:cstheme="minorHAnsi"/>
        </w:rPr>
        <w:t>:</w:t>
      </w:r>
      <w:r w:rsidR="003C021F">
        <w:rPr>
          <w:rFonts w:asciiTheme="minorHAnsi" w:hAnsiTheme="minorHAnsi" w:cstheme="minorHAnsi"/>
        </w:rPr>
        <w:t xml:space="preserve"> Monday, Tuesday </w:t>
      </w:r>
      <w:proofErr w:type="gramStart"/>
      <w:r w:rsidR="003C021F">
        <w:rPr>
          <w:rFonts w:asciiTheme="minorHAnsi" w:hAnsiTheme="minorHAnsi" w:cstheme="minorHAnsi"/>
        </w:rPr>
        <w:t>Wednesday</w:t>
      </w:r>
      <w:proofErr w:type="gramEnd"/>
      <w:r w:rsidR="003C021F">
        <w:rPr>
          <w:rFonts w:asciiTheme="minorHAnsi" w:hAnsiTheme="minorHAnsi" w:cstheme="minorHAnsi"/>
        </w:rPr>
        <w:t xml:space="preserve"> and Thursday 9:30 am to noon. I will meet with you virtually by appointment at any time convenient for you. </w:t>
      </w:r>
    </w:p>
    <w:p w14:paraId="53A83DDB" w14:textId="77777777" w:rsidR="005E7F56" w:rsidRPr="003C021F" w:rsidRDefault="00CE44AB" w:rsidP="00552591">
      <w:pPr>
        <w:keepNext/>
        <w:spacing w:line="259" w:lineRule="auto"/>
        <w:ind w:left="14" w:hanging="14"/>
        <w:rPr>
          <w:rFonts w:asciiTheme="minorHAnsi" w:hAnsiTheme="minorHAnsi" w:cstheme="minorHAnsi"/>
        </w:rPr>
      </w:pPr>
      <w:r w:rsidRPr="003C021F">
        <w:rPr>
          <w:rFonts w:asciiTheme="minorHAnsi" w:hAnsiTheme="minorHAnsi" w:cstheme="minorHAnsi"/>
          <w:color w:val="262626"/>
          <w:sz w:val="28"/>
        </w:rPr>
        <w:t xml:space="preserve">Vital Communication Information: </w:t>
      </w:r>
    </w:p>
    <w:p w14:paraId="7859DA77" w14:textId="77777777" w:rsidR="00C03C7E" w:rsidRPr="003C021F" w:rsidRDefault="00C03C7E" w:rsidP="00D22897">
      <w:pPr>
        <w:rPr>
          <w:rFonts w:asciiTheme="minorHAnsi" w:hAnsiTheme="minorHAnsi" w:cstheme="minorHAnsi"/>
        </w:rPr>
      </w:pPr>
      <w:bookmarkStart w:id="0" w:name="_Hlk46740109"/>
      <w:r w:rsidRPr="003C021F">
        <w:rPr>
          <w:rFonts w:asciiTheme="minorHAnsi" w:hAnsiTheme="minorHAnsi" w:cstheme="minorHAnsi"/>
        </w:rPr>
        <w:t xml:space="preserve">For course communications, please note that all students are required to use </w:t>
      </w:r>
      <w:r w:rsidR="00E521C6" w:rsidRPr="003C021F">
        <w:rPr>
          <w:rFonts w:asciiTheme="minorHAnsi" w:hAnsiTheme="minorHAnsi" w:cstheme="minorHAnsi"/>
        </w:rPr>
        <w:t>CANVAS INBOX</w:t>
      </w:r>
      <w:r w:rsidRPr="003C021F">
        <w:rPr>
          <w:rFonts w:asciiTheme="minorHAnsi" w:hAnsiTheme="minorHAnsi" w:cstheme="minorHAnsi"/>
        </w:rPr>
        <w:t>.  Messages become part of the course archive for auditing purposes and conform to FERPA privacy rules.</w:t>
      </w:r>
    </w:p>
    <w:p w14:paraId="2A1EF441" w14:textId="35EBC61D" w:rsidR="00C03C7E" w:rsidRPr="003C021F" w:rsidRDefault="00C03C7E" w:rsidP="00D22897">
      <w:pPr>
        <w:rPr>
          <w:rFonts w:asciiTheme="minorHAnsi" w:hAnsiTheme="minorHAnsi" w:cstheme="minorHAnsi"/>
        </w:rPr>
      </w:pPr>
      <w:r w:rsidRPr="003C021F">
        <w:rPr>
          <w:rFonts w:asciiTheme="minorHAnsi" w:hAnsiTheme="minorHAnsi" w:cstheme="minorHAnsi"/>
        </w:rPr>
        <w:t xml:space="preserve">Sending a private message using the </w:t>
      </w:r>
      <w:r w:rsidR="00E521C6" w:rsidRPr="003C021F">
        <w:rPr>
          <w:rFonts w:asciiTheme="minorHAnsi" w:hAnsiTheme="minorHAnsi" w:cstheme="minorHAnsi"/>
        </w:rPr>
        <w:t>INBOX</w:t>
      </w:r>
      <w:r w:rsidRPr="003C021F">
        <w:rPr>
          <w:rFonts w:asciiTheme="minorHAnsi" w:hAnsiTheme="minorHAnsi" w:cstheme="minorHAnsi"/>
        </w:rPr>
        <w:t xml:space="preserve"> tool in </w:t>
      </w:r>
      <w:r w:rsidR="00E521C6" w:rsidRPr="003C021F">
        <w:rPr>
          <w:rFonts w:asciiTheme="minorHAnsi" w:hAnsiTheme="minorHAnsi" w:cstheme="minorHAnsi"/>
        </w:rPr>
        <w:t>Canvas</w:t>
      </w:r>
      <w:r w:rsidRPr="003C021F">
        <w:rPr>
          <w:rFonts w:asciiTheme="minorHAnsi" w:hAnsiTheme="minorHAnsi" w:cstheme="minorHAnsi"/>
        </w:rPr>
        <w:t xml:space="preserve"> is always the most secure method of contacting your Instructor. Please do not use LakeHawk email to discuss anything course-specific with your instructor.</w:t>
      </w:r>
      <w:bookmarkEnd w:id="0"/>
    </w:p>
    <w:p w14:paraId="008D202F"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Prerequisites/Co-requisites: </w:t>
      </w:r>
    </w:p>
    <w:p w14:paraId="411851E3"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Prerequisites: None </w:t>
      </w:r>
    </w:p>
    <w:p w14:paraId="5D0A4EC0"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requisites: None </w:t>
      </w:r>
    </w:p>
    <w:p w14:paraId="0413164E"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Textbook &amp; Other Course Materials: </w:t>
      </w:r>
    </w:p>
    <w:p w14:paraId="6B4B56B8"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lastRenderedPageBreak/>
        <w:t xml:space="preserve">Students </w:t>
      </w:r>
      <w:r w:rsidRPr="003C021F">
        <w:rPr>
          <w:rFonts w:asciiTheme="minorHAnsi" w:hAnsiTheme="minorHAnsi" w:cstheme="minorHAnsi"/>
          <w:b/>
        </w:rPr>
        <w:t>MUST</w:t>
      </w:r>
      <w:r w:rsidRPr="003C021F">
        <w:rPr>
          <w:rFonts w:asciiTheme="minorHAnsi" w:hAnsiTheme="minorHAnsi" w:cstheme="minorHAnsi"/>
        </w:rPr>
        <w:t xml:space="preserve"> purchase </w:t>
      </w:r>
      <w:r w:rsidR="00521827" w:rsidRPr="003C021F">
        <w:rPr>
          <w:rFonts w:asciiTheme="minorHAnsi" w:hAnsiTheme="minorHAnsi" w:cstheme="minorHAnsi"/>
          <w:b/>
        </w:rPr>
        <w:t>ONLY ONE</w:t>
      </w:r>
      <w:r w:rsidR="00521827" w:rsidRPr="003C021F">
        <w:rPr>
          <w:rFonts w:asciiTheme="minorHAnsi" w:hAnsiTheme="minorHAnsi" w:cstheme="minorHAnsi"/>
        </w:rPr>
        <w:t xml:space="preserve"> </w:t>
      </w:r>
      <w:r w:rsidRPr="003C021F">
        <w:rPr>
          <w:rFonts w:asciiTheme="minorHAnsi" w:hAnsiTheme="minorHAnsi" w:cstheme="minorHAnsi"/>
        </w:rPr>
        <w:t xml:space="preserve">of the following: </w:t>
      </w:r>
    </w:p>
    <w:p w14:paraId="444ACD60" w14:textId="77777777" w:rsidR="007B0EB9" w:rsidRPr="003C021F" w:rsidRDefault="00CE44AB" w:rsidP="00C0358D">
      <w:pPr>
        <w:rPr>
          <w:rFonts w:asciiTheme="minorHAnsi" w:hAnsiTheme="minorHAnsi" w:cstheme="minorHAnsi"/>
        </w:rPr>
      </w:pPr>
      <w:r w:rsidRPr="003C021F">
        <w:rPr>
          <w:rFonts w:asciiTheme="minorHAnsi" w:hAnsiTheme="minorHAnsi" w:cstheme="minorHAnsi"/>
        </w:rPr>
        <w:t xml:space="preserve">(For E-Textbook, buy) </w:t>
      </w:r>
      <w:r w:rsidR="00AC1AD6" w:rsidRPr="003C021F">
        <w:rPr>
          <w:rFonts w:asciiTheme="minorHAnsi" w:hAnsiTheme="minorHAnsi" w:cstheme="minorHAnsi"/>
        </w:rPr>
        <w:t>Cirrus for Guidelines 2019 Access Card Only</w:t>
      </w:r>
      <w:r w:rsidR="00C0358D" w:rsidRPr="003C021F">
        <w:rPr>
          <w:rFonts w:asciiTheme="minorHAnsi" w:hAnsiTheme="minorHAnsi" w:cstheme="minorHAnsi"/>
        </w:rPr>
        <w:br/>
      </w:r>
      <w:r w:rsidR="007B0EB9" w:rsidRPr="003C021F">
        <w:rPr>
          <w:rFonts w:asciiTheme="minorHAnsi" w:hAnsiTheme="minorHAnsi" w:cstheme="minorHAnsi"/>
        </w:rPr>
        <w:t xml:space="preserve">ISBN: </w:t>
      </w:r>
      <w:r w:rsidR="00AC1AD6" w:rsidRPr="003C021F">
        <w:rPr>
          <w:rFonts w:asciiTheme="minorHAnsi" w:hAnsiTheme="minorHAnsi" w:cstheme="minorHAnsi"/>
        </w:rPr>
        <w:t xml:space="preserve">978-0-76388-842-8 </w:t>
      </w:r>
    </w:p>
    <w:p w14:paraId="04B5B186" w14:textId="77777777" w:rsidR="00521827" w:rsidRPr="003C021F" w:rsidRDefault="00521827" w:rsidP="00C0358D">
      <w:pPr>
        <w:rPr>
          <w:rFonts w:asciiTheme="minorHAnsi" w:hAnsiTheme="minorHAnsi" w:cstheme="minorHAnsi"/>
        </w:rPr>
      </w:pPr>
      <w:r w:rsidRPr="003C021F">
        <w:rPr>
          <w:rFonts w:asciiTheme="minorHAnsi" w:hAnsiTheme="minorHAnsi" w:cstheme="minorHAnsi"/>
        </w:rPr>
        <w:t>-or-</w:t>
      </w:r>
    </w:p>
    <w:p w14:paraId="49680665" w14:textId="242186F0" w:rsidR="005E7F56" w:rsidRPr="003C021F" w:rsidRDefault="00CE44AB" w:rsidP="007B0EB9">
      <w:pPr>
        <w:rPr>
          <w:rFonts w:asciiTheme="minorHAnsi" w:hAnsiTheme="minorHAnsi" w:cstheme="minorHAnsi"/>
        </w:rPr>
      </w:pPr>
      <w:r w:rsidRPr="003C021F">
        <w:rPr>
          <w:rFonts w:asciiTheme="minorHAnsi" w:hAnsiTheme="minorHAnsi" w:cstheme="minorHAnsi"/>
        </w:rPr>
        <w:t xml:space="preserve">(For a printed textbook, buy) </w:t>
      </w:r>
      <w:r w:rsidR="007B0EB9" w:rsidRPr="003C021F">
        <w:rPr>
          <w:rFonts w:asciiTheme="minorHAnsi" w:hAnsiTheme="minorHAnsi" w:cstheme="minorHAnsi"/>
        </w:rPr>
        <w:t>Cirrus for Guidelines 2019 Access Card + Printed Text</w:t>
      </w:r>
      <w:r w:rsidR="00C0358D" w:rsidRPr="003C021F">
        <w:rPr>
          <w:rFonts w:asciiTheme="minorHAnsi" w:hAnsiTheme="minorHAnsi" w:cstheme="minorHAnsi"/>
        </w:rPr>
        <w:br/>
      </w:r>
      <w:r w:rsidR="007B0EB9" w:rsidRPr="003C021F">
        <w:rPr>
          <w:rFonts w:asciiTheme="minorHAnsi" w:hAnsiTheme="minorHAnsi" w:cstheme="minorHAnsi"/>
        </w:rPr>
        <w:t>ISBN: 978-0-76388-846-6</w:t>
      </w:r>
      <w:r w:rsidRPr="003C021F">
        <w:rPr>
          <w:rFonts w:asciiTheme="minorHAnsi" w:hAnsiTheme="minorHAnsi" w:cstheme="minorHAnsi"/>
        </w:rPr>
        <w:t xml:space="preserve"> </w:t>
      </w:r>
    </w:p>
    <w:p w14:paraId="35425F2F" w14:textId="4E4A582E" w:rsidR="00D04E51" w:rsidRPr="003C021F" w:rsidRDefault="00D04E51" w:rsidP="007B0EB9">
      <w:pPr>
        <w:rPr>
          <w:rFonts w:asciiTheme="minorHAnsi" w:hAnsiTheme="minorHAnsi" w:cstheme="minorHAnsi"/>
        </w:rPr>
      </w:pPr>
      <w:r w:rsidRPr="003C021F">
        <w:rPr>
          <w:rFonts w:asciiTheme="minorHAnsi" w:hAnsiTheme="minorHAnsi" w:cstheme="minorHAnsi"/>
          <w:b/>
          <w:bCs/>
        </w:rPr>
        <w:t>If you have previously attempted this course, you must immediately alert your instructor so that they may reset your Cirrus account. Previous work and grades will not carry over to future course attempts but will interfere with your ability to complete assignments and exams.</w:t>
      </w:r>
    </w:p>
    <w:p w14:paraId="36CA2AAE"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Technology Requirements: </w:t>
      </w:r>
    </w:p>
    <w:p w14:paraId="04D434D3" w14:textId="6504CDB2" w:rsidR="005E7F56" w:rsidRPr="003C021F" w:rsidRDefault="00E521C6" w:rsidP="00D22897">
      <w:pPr>
        <w:rPr>
          <w:rFonts w:asciiTheme="minorHAnsi" w:hAnsiTheme="minorHAnsi" w:cstheme="minorHAnsi"/>
        </w:rPr>
      </w:pPr>
      <w:bookmarkStart w:id="1" w:name="_Hlk14364056"/>
      <w:r w:rsidRPr="003C021F">
        <w:rPr>
          <w:rFonts w:asciiTheme="minorHAnsi" w:hAnsiTheme="minorHAnsi" w:cstheme="minorHAnsi"/>
        </w:rPr>
        <w:t>Canvas</w:t>
      </w:r>
      <w:r w:rsidR="00CE44AB" w:rsidRPr="003C021F">
        <w:rPr>
          <w:rFonts w:asciiTheme="minorHAnsi" w:hAnsiTheme="minorHAnsi" w:cstheme="minorHAnsi"/>
        </w:rPr>
        <w:t xml:space="preserve"> is a required component of this course. Students unfamiliar with </w:t>
      </w:r>
      <w:r w:rsidRPr="003C021F">
        <w:rPr>
          <w:rFonts w:asciiTheme="minorHAnsi" w:hAnsiTheme="minorHAnsi" w:cstheme="minorHAnsi"/>
        </w:rPr>
        <w:t xml:space="preserve">Canvas are expected to </w:t>
      </w:r>
      <w:r w:rsidR="00604B7F" w:rsidRPr="003C021F">
        <w:rPr>
          <w:rFonts w:asciiTheme="minorHAnsi" w:hAnsiTheme="minorHAnsi" w:cstheme="minorHAnsi"/>
        </w:rPr>
        <w:t>visit</w:t>
      </w:r>
      <w:r w:rsidRPr="003C021F">
        <w:rPr>
          <w:rFonts w:asciiTheme="minorHAnsi" w:hAnsiTheme="minorHAnsi" w:cstheme="minorHAnsi"/>
        </w:rPr>
        <w:t xml:space="preserve"> the </w:t>
      </w:r>
      <w:r w:rsidR="00604B7F" w:rsidRPr="003C021F">
        <w:rPr>
          <w:rFonts w:asciiTheme="minorHAnsi" w:hAnsiTheme="minorHAnsi" w:cstheme="minorHAnsi"/>
        </w:rPr>
        <w:t>HELP/SUPPORT page</w:t>
      </w:r>
      <w:r w:rsidRPr="003C021F">
        <w:rPr>
          <w:rFonts w:asciiTheme="minorHAnsi" w:hAnsiTheme="minorHAnsi" w:cstheme="minorHAnsi"/>
        </w:rPr>
        <w:t xml:space="preserve"> located in the START HERE module in the course.</w:t>
      </w:r>
      <w:r w:rsidR="0090065A" w:rsidRPr="003C021F">
        <w:rPr>
          <w:rFonts w:asciiTheme="minorHAnsi" w:hAnsiTheme="minorHAnsi" w:cstheme="minorHAnsi"/>
        </w:rPr>
        <w:t xml:space="preserve"> </w:t>
      </w:r>
      <w:r w:rsidR="00327CB6" w:rsidRPr="003C021F">
        <w:rPr>
          <w:rFonts w:asciiTheme="minorHAnsi" w:hAnsiTheme="minorHAnsi" w:cstheme="minorHAnsi"/>
        </w:rPr>
        <w:t>This area includes the Canvas Student Quick Guide as well as access to many how-to video</w:t>
      </w:r>
      <w:r w:rsidR="00165F56" w:rsidRPr="003C021F">
        <w:rPr>
          <w:rFonts w:asciiTheme="minorHAnsi" w:hAnsiTheme="minorHAnsi" w:cstheme="minorHAnsi"/>
        </w:rPr>
        <w:t xml:space="preserve"> tutorials</w:t>
      </w:r>
      <w:r w:rsidR="00327CB6" w:rsidRPr="003C021F">
        <w:rPr>
          <w:rFonts w:asciiTheme="minorHAnsi" w:hAnsiTheme="minorHAnsi" w:cstheme="minorHAnsi"/>
        </w:rPr>
        <w:t>.</w:t>
      </w:r>
      <w:bookmarkEnd w:id="1"/>
    </w:p>
    <w:p w14:paraId="2118C58D" w14:textId="7D0F14A8" w:rsidR="003D43A0" w:rsidRPr="003C021F" w:rsidRDefault="001D42F9" w:rsidP="008E3B32">
      <w:pPr>
        <w:rPr>
          <w:rFonts w:asciiTheme="minorHAnsi" w:hAnsiTheme="minorHAnsi" w:cstheme="minorHAnsi"/>
        </w:rPr>
      </w:pPr>
      <w:r w:rsidRPr="003C021F">
        <w:rPr>
          <w:rFonts w:asciiTheme="minorHAnsi" w:hAnsiTheme="minorHAnsi" w:cstheme="minorHAnsi"/>
        </w:rPr>
        <w:t xml:space="preserve">Students must have access to a computer with </w:t>
      </w:r>
      <w:r w:rsidR="00EA2ED9" w:rsidRPr="003C021F">
        <w:rPr>
          <w:rFonts w:asciiTheme="minorHAnsi" w:hAnsiTheme="minorHAnsi" w:cstheme="minorHAnsi"/>
        </w:rPr>
        <w:t>the</w:t>
      </w:r>
      <w:r w:rsidR="001123B5" w:rsidRPr="003C021F">
        <w:rPr>
          <w:rFonts w:asciiTheme="minorHAnsi" w:hAnsiTheme="minorHAnsi" w:cstheme="minorHAnsi"/>
        </w:rPr>
        <w:t xml:space="preserve"> newest</w:t>
      </w:r>
      <w:r w:rsidR="00EA2ED9" w:rsidRPr="003C021F">
        <w:rPr>
          <w:rFonts w:asciiTheme="minorHAnsi" w:hAnsiTheme="minorHAnsi" w:cstheme="minorHAnsi"/>
        </w:rPr>
        <w:t xml:space="preserve"> Google Chrome Browser </w:t>
      </w:r>
      <w:r w:rsidR="001123B5" w:rsidRPr="003C021F">
        <w:rPr>
          <w:rFonts w:asciiTheme="minorHAnsi" w:hAnsiTheme="minorHAnsi" w:cstheme="minorHAnsi"/>
        </w:rPr>
        <w:t>installed.</w:t>
      </w:r>
      <w:r w:rsidR="005C15B8" w:rsidRPr="003C021F">
        <w:rPr>
          <w:rFonts w:asciiTheme="minorHAnsi" w:hAnsiTheme="minorHAnsi" w:cstheme="minorHAnsi"/>
        </w:rPr>
        <w:t xml:space="preserve"> Paradigm Cirrus™ content is platform independent, ensuring that students experience the same learning environment whether they are using PCs, Macs, or Chromebook computers</w:t>
      </w:r>
      <w:r w:rsidR="004E0198" w:rsidRPr="003C021F">
        <w:rPr>
          <w:rFonts w:asciiTheme="minorHAnsi" w:hAnsiTheme="minorHAnsi" w:cstheme="minorHAnsi"/>
        </w:rPr>
        <w:t xml:space="preserve"> with </w:t>
      </w:r>
      <w:r w:rsidR="00C17A64" w:rsidRPr="003C021F">
        <w:rPr>
          <w:rFonts w:asciiTheme="minorHAnsi" w:hAnsiTheme="minorHAnsi" w:cstheme="minorHAnsi"/>
        </w:rPr>
        <w:t xml:space="preserve">the </w:t>
      </w:r>
      <w:r w:rsidR="004E0198" w:rsidRPr="003C021F">
        <w:rPr>
          <w:rFonts w:asciiTheme="minorHAnsi" w:hAnsiTheme="minorHAnsi" w:cstheme="minorHAnsi"/>
        </w:rPr>
        <w:t>Google Chrome</w:t>
      </w:r>
      <w:r w:rsidR="00C17A64" w:rsidRPr="003C021F">
        <w:rPr>
          <w:rFonts w:asciiTheme="minorHAnsi" w:hAnsiTheme="minorHAnsi" w:cstheme="minorHAnsi"/>
        </w:rPr>
        <w:t xml:space="preserve"> browser</w:t>
      </w:r>
      <w:r w:rsidR="005C15B8" w:rsidRPr="003C021F">
        <w:rPr>
          <w:rFonts w:asciiTheme="minorHAnsi" w:hAnsiTheme="minorHAnsi" w:cstheme="minorHAnsi"/>
        </w:rPr>
        <w:t>.</w:t>
      </w:r>
      <w:r w:rsidR="00CE5F80" w:rsidRPr="003C021F">
        <w:rPr>
          <w:rFonts w:asciiTheme="minorHAnsi" w:hAnsiTheme="minorHAnsi" w:cstheme="minorHAnsi"/>
        </w:rPr>
        <w:t xml:space="preserve"> </w:t>
      </w:r>
      <w:r w:rsidR="00CE5F80" w:rsidRPr="003C021F">
        <w:rPr>
          <w:rFonts w:asciiTheme="minorHAnsi" w:hAnsiTheme="minorHAnsi" w:cstheme="minorHAnsi"/>
          <w:b/>
          <w:bCs/>
        </w:rPr>
        <w:t>Do not attempt this course on a cell phone</w:t>
      </w:r>
      <w:r w:rsidR="00D47BE5" w:rsidRPr="003C021F">
        <w:rPr>
          <w:rFonts w:asciiTheme="minorHAnsi" w:hAnsiTheme="minorHAnsi" w:cstheme="minorHAnsi"/>
        </w:rPr>
        <w:t>.</w:t>
      </w:r>
    </w:p>
    <w:p w14:paraId="47303B2D" w14:textId="7A41F553" w:rsidR="008E3B32" w:rsidRPr="003C021F" w:rsidRDefault="002F5793" w:rsidP="008E3B32">
      <w:pPr>
        <w:rPr>
          <w:rFonts w:asciiTheme="minorHAnsi" w:hAnsiTheme="minorHAnsi" w:cstheme="minorHAnsi"/>
        </w:rPr>
      </w:pPr>
      <w:r w:rsidRPr="003C021F">
        <w:rPr>
          <w:rFonts w:asciiTheme="minorHAnsi" w:hAnsiTheme="minorHAnsi" w:cstheme="minorHAnsi"/>
        </w:rPr>
        <w:t>Some assignments (</w:t>
      </w:r>
      <w:r w:rsidR="008E3B32" w:rsidRPr="003C021F">
        <w:rPr>
          <w:rFonts w:asciiTheme="minorHAnsi" w:hAnsiTheme="minorHAnsi" w:cstheme="minorHAnsi"/>
        </w:rPr>
        <w:t>PowerPoint Group Project</w:t>
      </w:r>
      <w:r w:rsidR="000416B3" w:rsidRPr="003C021F">
        <w:rPr>
          <w:rFonts w:asciiTheme="minorHAnsi" w:hAnsiTheme="minorHAnsi" w:cstheme="minorHAnsi"/>
        </w:rPr>
        <w:t xml:space="preserve">, Unit Hands-on </w:t>
      </w:r>
      <w:r w:rsidR="00A66914" w:rsidRPr="003C021F">
        <w:rPr>
          <w:rFonts w:asciiTheme="minorHAnsi" w:hAnsiTheme="minorHAnsi" w:cstheme="minorHAnsi"/>
        </w:rPr>
        <w:t>Assignments,</w:t>
      </w:r>
      <w:r w:rsidR="008E3B32" w:rsidRPr="003C021F">
        <w:rPr>
          <w:rFonts w:asciiTheme="minorHAnsi" w:hAnsiTheme="minorHAnsi" w:cstheme="minorHAnsi"/>
        </w:rPr>
        <w:t xml:space="preserve"> and the Final Exams) will require that the student download </w:t>
      </w:r>
      <w:r w:rsidR="004E0198" w:rsidRPr="003C021F">
        <w:rPr>
          <w:rFonts w:asciiTheme="minorHAnsi" w:hAnsiTheme="minorHAnsi" w:cstheme="minorHAnsi"/>
        </w:rPr>
        <w:t xml:space="preserve">and install </w:t>
      </w:r>
      <w:r w:rsidR="008E3B32" w:rsidRPr="003C021F">
        <w:rPr>
          <w:rFonts w:asciiTheme="minorHAnsi" w:hAnsiTheme="minorHAnsi" w:cstheme="minorHAnsi"/>
        </w:rPr>
        <w:t>Microsoft Office 365</w:t>
      </w:r>
      <w:r w:rsidR="00A66914" w:rsidRPr="003C021F">
        <w:rPr>
          <w:rFonts w:asciiTheme="minorHAnsi" w:hAnsiTheme="minorHAnsi" w:cstheme="minorHAnsi"/>
        </w:rPr>
        <w:t xml:space="preserve"> for Windows</w:t>
      </w:r>
      <w:r w:rsidR="008D7192" w:rsidRPr="003C021F">
        <w:rPr>
          <w:rFonts w:asciiTheme="minorHAnsi" w:hAnsiTheme="minorHAnsi" w:cstheme="minorHAnsi"/>
        </w:rPr>
        <w:t>.</w:t>
      </w:r>
      <w:r w:rsidR="008E3B32" w:rsidRPr="003C021F">
        <w:rPr>
          <w:rFonts w:asciiTheme="minorHAnsi" w:hAnsiTheme="minorHAnsi" w:cstheme="minorHAnsi"/>
        </w:rPr>
        <w:t xml:space="preserve"> Please see the LSSC </w:t>
      </w:r>
      <w:hyperlink r:id="rId8" w:history="1">
        <w:r w:rsidR="00675F0D" w:rsidRPr="003C021F">
          <w:rPr>
            <w:rStyle w:val="Hyperlink"/>
            <w:rFonts w:asciiTheme="minorHAnsi" w:hAnsiTheme="minorHAnsi" w:cstheme="minorHAnsi"/>
          </w:rPr>
          <w:t>Student Technology Help Desk</w:t>
        </w:r>
      </w:hyperlink>
      <w:r w:rsidR="008E3B32" w:rsidRPr="003C021F">
        <w:rPr>
          <w:rFonts w:asciiTheme="minorHAnsi" w:hAnsiTheme="minorHAnsi" w:cstheme="minorHAnsi"/>
          <w:color w:val="000000" w:themeColor="text1"/>
        </w:rPr>
        <w:t xml:space="preserve"> </w:t>
      </w:r>
      <w:r w:rsidR="008E3B32" w:rsidRPr="003C021F">
        <w:rPr>
          <w:rFonts w:asciiTheme="minorHAnsi" w:hAnsiTheme="minorHAnsi" w:cstheme="minorHAnsi"/>
        </w:rPr>
        <w:t>Page for information on how to obtain a free copy of Microsoft Office 365 as an LSSC Student</w:t>
      </w:r>
      <w:r w:rsidR="00010410" w:rsidRPr="003C021F">
        <w:rPr>
          <w:rFonts w:asciiTheme="minorHAnsi" w:hAnsiTheme="minorHAnsi" w:cstheme="minorHAnsi"/>
        </w:rPr>
        <w:t>.</w:t>
      </w:r>
      <w:r w:rsidR="008E3B32" w:rsidRPr="003C021F">
        <w:rPr>
          <w:rFonts w:asciiTheme="minorHAnsi" w:hAnsiTheme="minorHAnsi" w:cstheme="minorHAnsi"/>
        </w:rPr>
        <w:t xml:space="preserve"> </w:t>
      </w:r>
      <w:r w:rsidR="009F7748" w:rsidRPr="003C021F">
        <w:rPr>
          <w:rFonts w:asciiTheme="minorHAnsi" w:hAnsiTheme="minorHAnsi" w:cstheme="minorHAnsi"/>
        </w:rPr>
        <w:t xml:space="preserve">Using Office 365 for Macintosh or </w:t>
      </w:r>
      <w:proofErr w:type="spellStart"/>
      <w:r w:rsidR="009F7748" w:rsidRPr="003C021F">
        <w:rPr>
          <w:rFonts w:asciiTheme="minorHAnsi" w:hAnsiTheme="minorHAnsi" w:cstheme="minorHAnsi"/>
        </w:rPr>
        <w:t>Chrome</w:t>
      </w:r>
      <w:r w:rsidR="00C54D65" w:rsidRPr="003C021F">
        <w:rPr>
          <w:rFonts w:asciiTheme="minorHAnsi" w:hAnsiTheme="minorHAnsi" w:cstheme="minorHAnsi"/>
        </w:rPr>
        <w:t>OS</w:t>
      </w:r>
      <w:proofErr w:type="spellEnd"/>
      <w:r w:rsidR="009F7748" w:rsidRPr="003C021F">
        <w:rPr>
          <w:rFonts w:asciiTheme="minorHAnsi" w:hAnsiTheme="minorHAnsi" w:cstheme="minorHAnsi"/>
        </w:rPr>
        <w:t xml:space="preserve"> for these assignments is at your own risk, as these platforms may not contain all of the required features of the </w:t>
      </w:r>
      <w:r w:rsidR="00A54192" w:rsidRPr="003C021F">
        <w:rPr>
          <w:rFonts w:asciiTheme="minorHAnsi" w:hAnsiTheme="minorHAnsi" w:cstheme="minorHAnsi"/>
        </w:rPr>
        <w:t>Windows version and</w:t>
      </w:r>
      <w:r w:rsidR="00C54D65" w:rsidRPr="003C021F">
        <w:rPr>
          <w:rFonts w:asciiTheme="minorHAnsi" w:hAnsiTheme="minorHAnsi" w:cstheme="minorHAnsi"/>
        </w:rPr>
        <w:t xml:space="preserve"> may lead to point deductions on assignments</w:t>
      </w:r>
      <w:r w:rsidR="009F7748" w:rsidRPr="003C021F">
        <w:rPr>
          <w:rFonts w:asciiTheme="minorHAnsi" w:hAnsiTheme="minorHAnsi" w:cstheme="minorHAnsi"/>
        </w:rPr>
        <w:t xml:space="preserve">. Furthermore, using the </w:t>
      </w:r>
      <w:r w:rsidR="008D5475" w:rsidRPr="003C021F">
        <w:rPr>
          <w:rFonts w:asciiTheme="minorHAnsi" w:hAnsiTheme="minorHAnsi" w:cstheme="minorHAnsi"/>
        </w:rPr>
        <w:t xml:space="preserve">online web-based versions of Office 365 </w:t>
      </w:r>
      <w:r w:rsidR="00132A83" w:rsidRPr="003C021F">
        <w:rPr>
          <w:rFonts w:asciiTheme="minorHAnsi" w:hAnsiTheme="minorHAnsi" w:cstheme="minorHAnsi"/>
        </w:rPr>
        <w:t>may</w:t>
      </w:r>
      <w:r w:rsidR="008D5475" w:rsidRPr="003C021F">
        <w:rPr>
          <w:rFonts w:asciiTheme="minorHAnsi" w:hAnsiTheme="minorHAnsi" w:cstheme="minorHAnsi"/>
        </w:rPr>
        <w:t xml:space="preserve"> not contain the required components, so you use these at your own risk.</w:t>
      </w:r>
    </w:p>
    <w:p w14:paraId="4E0AF0A9" w14:textId="77777777" w:rsidR="00CE44AB" w:rsidRPr="003C021F" w:rsidRDefault="00CE44AB" w:rsidP="001D42F9">
      <w:pPr>
        <w:rPr>
          <w:rFonts w:asciiTheme="minorHAnsi" w:hAnsiTheme="minorHAnsi" w:cstheme="minorHAnsi"/>
        </w:rPr>
      </w:pPr>
      <w:r w:rsidRPr="003C021F">
        <w:rPr>
          <w:rFonts w:asciiTheme="minorHAnsi" w:hAnsiTheme="minorHAnsi" w:cstheme="minorHAnsi"/>
        </w:rPr>
        <w:t xml:space="preserve">If you do not have a computer that meets these requirements, LSSC’s computer labs in our campus Libraries and Learning Centers provide </w:t>
      </w:r>
      <w:r w:rsidR="009C25CC" w:rsidRPr="003C021F">
        <w:rPr>
          <w:rFonts w:asciiTheme="minorHAnsi" w:hAnsiTheme="minorHAnsi" w:cstheme="minorHAnsi"/>
        </w:rPr>
        <w:t>all</w:t>
      </w:r>
      <w:r w:rsidRPr="003C021F">
        <w:rPr>
          <w:rFonts w:asciiTheme="minorHAnsi" w:hAnsiTheme="minorHAnsi" w:cstheme="minorHAnsi"/>
        </w:rPr>
        <w:t xml:space="preserve"> the necessary programs needed to complete the work for this course. </w:t>
      </w:r>
    </w:p>
    <w:p w14:paraId="14BF6E78" w14:textId="378B9BE6" w:rsidR="00CE44AB" w:rsidRPr="003C021F" w:rsidRDefault="00CE44AB" w:rsidP="00D22897">
      <w:pPr>
        <w:rPr>
          <w:rFonts w:asciiTheme="minorHAnsi" w:hAnsiTheme="minorHAnsi" w:cstheme="minorHAnsi"/>
          <w:b/>
        </w:rPr>
      </w:pPr>
      <w:r w:rsidRPr="003C021F">
        <w:rPr>
          <w:rFonts w:asciiTheme="minorHAnsi" w:hAnsiTheme="minorHAnsi" w:cstheme="minorHAnsi"/>
        </w:rPr>
        <w:t>It is the student’s responsibi</w:t>
      </w:r>
      <w:r w:rsidR="005E67F5" w:rsidRPr="003C021F">
        <w:rPr>
          <w:rFonts w:asciiTheme="minorHAnsi" w:hAnsiTheme="minorHAnsi" w:cstheme="minorHAnsi"/>
        </w:rPr>
        <w:t>lity to have an alternate</w:t>
      </w:r>
      <w:r w:rsidRPr="003C021F">
        <w:rPr>
          <w:rFonts w:asciiTheme="minorHAnsi" w:hAnsiTheme="minorHAnsi" w:cstheme="minorHAnsi"/>
        </w:rPr>
        <w:t xml:space="preserve"> plan if their main computer system fails or encounters technical issues that prevent the completion of required assignments by the specified due date (i.e. – complete work on-site at a campus library or learning center, have a secondary computer available, etc.).  </w:t>
      </w:r>
      <w:r w:rsidRPr="003C021F">
        <w:rPr>
          <w:rFonts w:asciiTheme="minorHAnsi" w:hAnsiTheme="minorHAnsi" w:cstheme="minorHAnsi"/>
          <w:b/>
        </w:rPr>
        <w:t xml:space="preserve">Computer hardware, software </w:t>
      </w:r>
      <w:r w:rsidR="00683EFE" w:rsidRPr="003C021F">
        <w:rPr>
          <w:rFonts w:asciiTheme="minorHAnsi" w:hAnsiTheme="minorHAnsi" w:cstheme="minorHAnsi"/>
          <w:b/>
          <w:color w:val="000000" w:themeColor="text1"/>
        </w:rPr>
        <w:t>and Internet</w:t>
      </w:r>
      <w:r w:rsidRPr="003C021F">
        <w:rPr>
          <w:rFonts w:asciiTheme="minorHAnsi" w:hAnsiTheme="minorHAnsi" w:cstheme="minorHAnsi"/>
          <w:b/>
          <w:color w:val="000000" w:themeColor="text1"/>
        </w:rPr>
        <w:t xml:space="preserve"> problems </w:t>
      </w:r>
      <w:r w:rsidRPr="003C021F">
        <w:rPr>
          <w:rFonts w:asciiTheme="minorHAnsi" w:hAnsiTheme="minorHAnsi" w:cstheme="minorHAnsi"/>
          <w:b/>
        </w:rPr>
        <w:t>are not acceptable excuses for incomplete or late assignments.</w:t>
      </w:r>
    </w:p>
    <w:p w14:paraId="5DC4FC68" w14:textId="679FE250"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Student Learning Outcomes: </w:t>
      </w:r>
    </w:p>
    <w:p w14:paraId="69140F8D"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The following outcomes will be assessed in this course.  An “outcome” is defined as something students take with them beyond this course. </w:t>
      </w:r>
      <w:r w:rsidR="00647F97" w:rsidRPr="003C021F">
        <w:rPr>
          <w:rFonts w:asciiTheme="minorHAnsi" w:hAnsiTheme="minorHAnsi" w:cstheme="minorHAnsi"/>
        </w:rPr>
        <w:t xml:space="preserve"> After successful completion of this course, the student will: </w:t>
      </w:r>
    </w:p>
    <w:p w14:paraId="234D182F" w14:textId="77777777" w:rsidR="00D435D3" w:rsidRPr="003C021F" w:rsidRDefault="00D435D3" w:rsidP="00D435D3">
      <w:pPr>
        <w:rPr>
          <w:rFonts w:asciiTheme="minorHAnsi" w:hAnsiTheme="minorHAnsi" w:cstheme="minorHAnsi"/>
        </w:rPr>
      </w:pPr>
      <w:r w:rsidRPr="003C021F">
        <w:rPr>
          <w:rFonts w:asciiTheme="minorHAnsi" w:hAnsiTheme="minorHAnsi" w:cstheme="minorHAnsi"/>
        </w:rPr>
        <w:lastRenderedPageBreak/>
        <w:t xml:space="preserve">CGS1100.1: Demonstrate word processing skills appropriate for academic assignment and/or career needs. </w:t>
      </w:r>
    </w:p>
    <w:p w14:paraId="5FA58097" w14:textId="77777777" w:rsidR="00D435D3" w:rsidRPr="003C021F" w:rsidRDefault="00D435D3" w:rsidP="00D435D3">
      <w:pPr>
        <w:rPr>
          <w:rFonts w:asciiTheme="minorHAnsi" w:hAnsiTheme="minorHAnsi" w:cstheme="minorHAnsi"/>
        </w:rPr>
      </w:pPr>
      <w:r w:rsidRPr="003C021F">
        <w:rPr>
          <w:rFonts w:asciiTheme="minorHAnsi" w:hAnsiTheme="minorHAnsi" w:cstheme="minorHAnsi"/>
        </w:rPr>
        <w:t xml:space="preserve">CGS1100.2: Demonstrate spreadsheet skills appropriate for academic assignment and/or career needs. </w:t>
      </w:r>
    </w:p>
    <w:p w14:paraId="6B42FF90" w14:textId="77777777" w:rsidR="00D435D3" w:rsidRPr="003C021F" w:rsidRDefault="00D435D3" w:rsidP="00D435D3">
      <w:pPr>
        <w:rPr>
          <w:rFonts w:asciiTheme="minorHAnsi" w:hAnsiTheme="minorHAnsi" w:cstheme="minorHAnsi"/>
        </w:rPr>
      </w:pPr>
      <w:r w:rsidRPr="003C021F">
        <w:rPr>
          <w:rFonts w:asciiTheme="minorHAnsi" w:hAnsiTheme="minorHAnsi" w:cstheme="minorHAnsi"/>
        </w:rPr>
        <w:t xml:space="preserve">CGS1100.3: Demonstrate understanding of data, how to access data, and how to use data, appropriate for academic assignment and/or career needs. </w:t>
      </w:r>
    </w:p>
    <w:p w14:paraId="045327EF" w14:textId="77777777" w:rsidR="00D435D3" w:rsidRPr="003C021F" w:rsidRDefault="00D435D3" w:rsidP="00D435D3">
      <w:pPr>
        <w:rPr>
          <w:rFonts w:asciiTheme="minorHAnsi" w:hAnsiTheme="minorHAnsi" w:cstheme="minorHAnsi"/>
        </w:rPr>
      </w:pPr>
      <w:r w:rsidRPr="003C021F">
        <w:rPr>
          <w:rFonts w:asciiTheme="minorHAnsi" w:hAnsiTheme="minorHAnsi" w:cstheme="minorHAnsi"/>
        </w:rPr>
        <w:t>CGS1100.4 Demonstrate presentation software skills appropriate for academic assignment and/or career needs.</w:t>
      </w:r>
    </w:p>
    <w:p w14:paraId="052FAF9B" w14:textId="77777777" w:rsidR="00D435D3" w:rsidRPr="003C021F" w:rsidRDefault="00D435D3" w:rsidP="00D435D3">
      <w:pPr>
        <w:rPr>
          <w:rFonts w:asciiTheme="minorHAnsi" w:hAnsiTheme="minorHAnsi" w:cstheme="minorHAnsi"/>
        </w:rPr>
      </w:pPr>
      <w:r w:rsidRPr="003C021F">
        <w:rPr>
          <w:rFonts w:asciiTheme="minorHAnsi" w:hAnsiTheme="minorHAnsi" w:cstheme="minorHAnsi"/>
        </w:rPr>
        <w:t xml:space="preserve">CGS1100.5: Perform file management skills necessary for academic assignment and/or career needs. </w:t>
      </w:r>
    </w:p>
    <w:p w14:paraId="70F84751" w14:textId="1D8C50AB"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Course Objectives: </w:t>
      </w:r>
    </w:p>
    <w:p w14:paraId="7FD4EC27" w14:textId="17878D12"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Objectives are defined as what the course will do </w:t>
      </w:r>
      <w:r w:rsidR="0047233C" w:rsidRPr="003C021F">
        <w:rPr>
          <w:rFonts w:asciiTheme="minorHAnsi" w:hAnsiTheme="minorHAnsi" w:cstheme="minorHAnsi"/>
        </w:rPr>
        <w:t>and/or</w:t>
      </w:r>
      <w:r w:rsidRPr="003C021F">
        <w:rPr>
          <w:rFonts w:asciiTheme="minorHAnsi" w:hAnsiTheme="minorHAnsi" w:cstheme="minorHAnsi"/>
        </w:rPr>
        <w:t xml:space="preserve"> what the students will do as part of the course. </w:t>
      </w:r>
    </w:p>
    <w:p w14:paraId="2A5A9C40" w14:textId="7161DA56"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1</w:t>
      </w:r>
      <w:r w:rsidRPr="003C021F">
        <w:rPr>
          <w:rFonts w:asciiTheme="minorHAnsi" w:hAnsiTheme="minorHAnsi" w:cstheme="minorHAnsi"/>
        </w:rPr>
        <w:t xml:space="preserve">:  Students will use an operating system to perform basic tasks including file management, </w:t>
      </w:r>
      <w:r w:rsidR="00624107" w:rsidRPr="003C021F">
        <w:rPr>
          <w:rFonts w:asciiTheme="minorHAnsi" w:hAnsiTheme="minorHAnsi" w:cstheme="minorHAnsi"/>
        </w:rPr>
        <w:t>software installation,</w:t>
      </w:r>
      <w:r w:rsidR="00BE4620" w:rsidRPr="003C021F">
        <w:rPr>
          <w:rFonts w:asciiTheme="minorHAnsi" w:hAnsiTheme="minorHAnsi" w:cstheme="minorHAnsi"/>
        </w:rPr>
        <w:t xml:space="preserve"> file compression,</w:t>
      </w:r>
      <w:r w:rsidR="00624107" w:rsidRPr="003C021F">
        <w:rPr>
          <w:rFonts w:asciiTheme="minorHAnsi" w:hAnsiTheme="minorHAnsi" w:cstheme="minorHAnsi"/>
        </w:rPr>
        <w:t xml:space="preserve"> and web browser </w:t>
      </w:r>
      <w:r w:rsidR="00BE4620" w:rsidRPr="003C021F">
        <w:rPr>
          <w:rFonts w:asciiTheme="minorHAnsi" w:hAnsiTheme="minorHAnsi" w:cstheme="minorHAnsi"/>
        </w:rPr>
        <w:t>usage.</w:t>
      </w:r>
      <w:r w:rsidRPr="003C021F">
        <w:rPr>
          <w:rFonts w:asciiTheme="minorHAnsi" w:hAnsiTheme="minorHAnsi" w:cstheme="minorHAnsi"/>
        </w:rPr>
        <w:t xml:space="preserve"> </w:t>
      </w:r>
    </w:p>
    <w:p w14:paraId="7934FD27" w14:textId="33CCD5DF" w:rsidR="00BE4620" w:rsidRPr="003C021F" w:rsidRDefault="00CE44AB" w:rsidP="00BE4620">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2</w:t>
      </w:r>
      <w:r w:rsidRPr="003C021F">
        <w:rPr>
          <w:rFonts w:asciiTheme="minorHAnsi" w:hAnsiTheme="minorHAnsi" w:cstheme="minorHAnsi"/>
        </w:rPr>
        <w:t xml:space="preserve">:  </w:t>
      </w:r>
      <w:r w:rsidR="00BE4620" w:rsidRPr="003C021F">
        <w:rPr>
          <w:rFonts w:asciiTheme="minorHAnsi" w:hAnsiTheme="minorHAnsi" w:cstheme="minorHAnsi"/>
        </w:rPr>
        <w:t>Students will format a variety of word processing documents.</w:t>
      </w:r>
    </w:p>
    <w:p w14:paraId="3322B793" w14:textId="05EE90F2"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3</w:t>
      </w:r>
      <w:r w:rsidRPr="003C021F">
        <w:rPr>
          <w:rFonts w:asciiTheme="minorHAnsi" w:hAnsiTheme="minorHAnsi" w:cstheme="minorHAnsi"/>
        </w:rPr>
        <w:t xml:space="preserve">: Students will create a variety of spreadsheets containing formulas and </w:t>
      </w:r>
      <w:r w:rsidR="007E0DFE" w:rsidRPr="003C021F">
        <w:rPr>
          <w:rFonts w:asciiTheme="minorHAnsi" w:hAnsiTheme="minorHAnsi" w:cstheme="minorHAnsi"/>
        </w:rPr>
        <w:t>functions and</w:t>
      </w:r>
      <w:r w:rsidRPr="003C021F">
        <w:rPr>
          <w:rFonts w:asciiTheme="minorHAnsi" w:hAnsiTheme="minorHAnsi" w:cstheme="minorHAnsi"/>
        </w:rPr>
        <w:t xml:space="preserve"> will appropriately format sheets and charts. </w:t>
      </w:r>
    </w:p>
    <w:p w14:paraId="55E9575F" w14:textId="62CEAAD4"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4</w:t>
      </w:r>
      <w:r w:rsidRPr="003C021F">
        <w:rPr>
          <w:rFonts w:asciiTheme="minorHAnsi" w:hAnsiTheme="minorHAnsi" w:cstheme="minorHAnsi"/>
        </w:rPr>
        <w:t xml:space="preserve">: Students will perform database structure tasks, including designing and creating tables, forms, queries, and reports. </w:t>
      </w:r>
    </w:p>
    <w:p w14:paraId="73C9B099" w14:textId="1A514411"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5</w:t>
      </w:r>
      <w:r w:rsidRPr="003C021F">
        <w:rPr>
          <w:rFonts w:asciiTheme="minorHAnsi" w:hAnsiTheme="minorHAnsi" w:cstheme="minorHAnsi"/>
        </w:rPr>
        <w:t xml:space="preserve">: Students will create a presentation to deliver information to an audience. </w:t>
      </w:r>
    </w:p>
    <w:p w14:paraId="3275C947" w14:textId="189EB8BF" w:rsidR="007336EB" w:rsidRPr="003C021F" w:rsidRDefault="007336EB" w:rsidP="00D22897">
      <w:pPr>
        <w:rPr>
          <w:rFonts w:asciiTheme="minorHAnsi" w:hAnsiTheme="minorHAnsi" w:cstheme="minorHAnsi"/>
        </w:rPr>
      </w:pPr>
      <w:r w:rsidRPr="003C021F">
        <w:rPr>
          <w:rFonts w:asciiTheme="minorHAnsi" w:hAnsiTheme="minorHAnsi" w:cstheme="minorHAnsi"/>
        </w:rPr>
        <w:t xml:space="preserve">CO </w:t>
      </w:r>
      <w:r w:rsidR="00C45356" w:rsidRPr="003C021F">
        <w:rPr>
          <w:rFonts w:asciiTheme="minorHAnsi" w:hAnsiTheme="minorHAnsi" w:cstheme="minorHAnsi"/>
        </w:rPr>
        <w:t>6</w:t>
      </w:r>
      <w:r w:rsidRPr="003C021F">
        <w:rPr>
          <w:rFonts w:asciiTheme="minorHAnsi" w:hAnsiTheme="minorHAnsi" w:cstheme="minorHAnsi"/>
        </w:rPr>
        <w:t xml:space="preserve">: </w:t>
      </w:r>
      <w:r w:rsidR="00BF3812" w:rsidRPr="003C021F">
        <w:rPr>
          <w:rFonts w:asciiTheme="minorHAnsi" w:hAnsiTheme="minorHAnsi" w:cstheme="minorHAnsi"/>
        </w:rPr>
        <w:t>Students will work</w:t>
      </w:r>
      <w:r w:rsidR="007E0DFE" w:rsidRPr="003C021F">
        <w:rPr>
          <w:rFonts w:asciiTheme="minorHAnsi" w:hAnsiTheme="minorHAnsi" w:cstheme="minorHAnsi"/>
        </w:rPr>
        <w:t xml:space="preserve"> in a team environment to complete a project.</w:t>
      </w:r>
    </w:p>
    <w:p w14:paraId="1B88DCAA" w14:textId="77777777" w:rsidR="005E7F56" w:rsidRPr="003C021F" w:rsidRDefault="00CE44AB" w:rsidP="00D22897">
      <w:pPr>
        <w:rPr>
          <w:rFonts w:asciiTheme="minorHAnsi" w:hAnsiTheme="minorHAnsi" w:cstheme="minorHAnsi"/>
          <w:color w:val="262626"/>
          <w:sz w:val="32"/>
        </w:rPr>
      </w:pPr>
      <w:r w:rsidRPr="003C021F">
        <w:rPr>
          <w:rFonts w:asciiTheme="minorHAnsi" w:hAnsiTheme="minorHAnsi" w:cstheme="minorHAnsi"/>
          <w:color w:val="262626"/>
          <w:sz w:val="32"/>
        </w:rPr>
        <w:t xml:space="preserve">Institutional Policies &amp; Procedures: </w:t>
      </w:r>
    </w:p>
    <w:p w14:paraId="6C861BA1"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Academic Integrity: </w:t>
      </w:r>
    </w:p>
    <w:p w14:paraId="02D2BD65" w14:textId="15D84502" w:rsidR="0023027F" w:rsidRPr="003C021F" w:rsidRDefault="00CE44AB" w:rsidP="00D22897">
      <w:pPr>
        <w:rPr>
          <w:rFonts w:asciiTheme="minorHAnsi" w:hAnsiTheme="minorHAnsi" w:cstheme="minorHAnsi"/>
        </w:rPr>
      </w:pPr>
      <w:r w:rsidRPr="003C021F">
        <w:rPr>
          <w:rFonts w:asciiTheme="minorHAnsi" w:hAnsiTheme="minorHAnsi" w:cstheme="minorHAnsi"/>
        </w:rPr>
        <w:t>The successful functioning of the academic community demands honesty, which is the basis of respect for both ideas and persons. In the academic community, there is an ongoing assumption of academic integrity at all levels. There is the expectation that work will be independently created, thoughtful and responsible as to its sources of information and inspiration. Honesty is an appropriate consideration in other ways as well, including but not limited to the responsible use of library resources, responsible conduct in examinations,</w:t>
      </w:r>
      <w:r w:rsidR="00192B79" w:rsidRPr="003C021F">
        <w:rPr>
          <w:rFonts w:asciiTheme="minorHAnsi" w:hAnsiTheme="minorHAnsi" w:cstheme="minorHAnsi"/>
        </w:rPr>
        <w:t xml:space="preserve"> and the responsible use of </w:t>
      </w:r>
      <w:r w:rsidR="00F562A5" w:rsidRPr="003C021F">
        <w:rPr>
          <w:rFonts w:asciiTheme="minorHAnsi" w:hAnsiTheme="minorHAnsi" w:cstheme="minorHAnsi"/>
        </w:rPr>
        <w:t xml:space="preserve">the Internet. </w:t>
      </w:r>
      <w:r w:rsidR="00192B79" w:rsidRPr="003C021F">
        <w:rPr>
          <w:rFonts w:asciiTheme="minorHAnsi" w:hAnsiTheme="minorHAnsi" w:cstheme="minorHAnsi"/>
        </w:rPr>
        <w:t>See</w:t>
      </w:r>
      <w:r w:rsidR="00F562A5" w:rsidRPr="003C021F">
        <w:rPr>
          <w:rFonts w:asciiTheme="minorHAnsi" w:hAnsiTheme="minorHAnsi" w:cstheme="minorHAnsi"/>
        </w:rPr>
        <w:t xml:space="preserve"> the</w:t>
      </w:r>
      <w:r w:rsidR="00192B79" w:rsidRPr="003C021F">
        <w:rPr>
          <w:rFonts w:asciiTheme="minorHAnsi" w:hAnsiTheme="minorHAnsi" w:cstheme="minorHAnsi"/>
        </w:rPr>
        <w:t xml:space="preserve"> </w:t>
      </w:r>
      <w:hyperlink r:id="rId9" w:history="1">
        <w:r w:rsidR="00192B79" w:rsidRPr="003C021F">
          <w:rPr>
            <w:rStyle w:val="Hyperlink"/>
            <w:rFonts w:asciiTheme="minorHAnsi" w:hAnsiTheme="minorHAnsi" w:cstheme="minorHAnsi"/>
          </w:rPr>
          <w:t>college catalog</w:t>
        </w:r>
      </w:hyperlink>
      <w:r w:rsidR="00192B79" w:rsidRPr="003C021F">
        <w:rPr>
          <w:rFonts w:asciiTheme="minorHAnsi" w:hAnsiTheme="minorHAnsi" w:cstheme="minorHAnsi"/>
        </w:rPr>
        <w:t xml:space="preserve"> for complete statement.</w:t>
      </w:r>
    </w:p>
    <w:p w14:paraId="5450E5A2" w14:textId="7BA626C0" w:rsidR="00FF6ADC" w:rsidRPr="003C021F" w:rsidRDefault="00FF6ADC" w:rsidP="00FF6ADC">
      <w:pPr>
        <w:rPr>
          <w:rFonts w:asciiTheme="minorHAnsi" w:hAnsiTheme="minorHAnsi" w:cstheme="minorHAnsi"/>
        </w:rPr>
      </w:pPr>
      <w:r w:rsidRPr="003C021F">
        <w:rPr>
          <w:rFonts w:asciiTheme="minorHAnsi" w:hAnsiTheme="minorHAnsi" w:cstheme="minorHAnsi"/>
          <w:color w:val="262626"/>
          <w:sz w:val="28"/>
        </w:rPr>
        <w:t>Cheating:</w:t>
      </w:r>
      <w:r w:rsidRPr="003C021F">
        <w:rPr>
          <w:rFonts w:asciiTheme="minorHAnsi" w:hAnsiTheme="minorHAnsi" w:cstheme="minorHAnsi"/>
          <w:color w:val="262626"/>
          <w:sz w:val="32"/>
        </w:rPr>
        <w:t xml:space="preserve"> </w:t>
      </w:r>
    </w:p>
    <w:p w14:paraId="3E866014" w14:textId="77777777" w:rsidR="00FF6ADC" w:rsidRPr="003C021F" w:rsidRDefault="00FF6ADC" w:rsidP="00FF6ADC">
      <w:pPr>
        <w:rPr>
          <w:rFonts w:asciiTheme="minorHAnsi" w:hAnsiTheme="minorHAnsi" w:cstheme="minorHAnsi"/>
        </w:rPr>
      </w:pPr>
      <w:r w:rsidRPr="003C021F">
        <w:rPr>
          <w:rFonts w:asciiTheme="minorHAnsi" w:hAnsiTheme="minorHAnsi" w:cstheme="minorHAnsi"/>
        </w:rPr>
        <w:t xml:space="preserve">If you cheat, </w:t>
      </w:r>
      <w:r w:rsidR="00576264" w:rsidRPr="003C021F">
        <w:rPr>
          <w:rFonts w:asciiTheme="minorHAnsi" w:hAnsiTheme="minorHAnsi" w:cstheme="minorHAnsi"/>
        </w:rPr>
        <w:t>the</w:t>
      </w:r>
      <w:r w:rsidRPr="003C021F">
        <w:rPr>
          <w:rFonts w:asciiTheme="minorHAnsi" w:hAnsiTheme="minorHAnsi" w:cstheme="minorHAnsi"/>
        </w:rPr>
        <w:t xml:space="preserve"> following actions will be taken: </w:t>
      </w:r>
    </w:p>
    <w:p w14:paraId="4420AC24" w14:textId="5900DED0" w:rsidR="00FF6ADC" w:rsidRPr="003C021F" w:rsidRDefault="00FF6ADC" w:rsidP="008D7192">
      <w:pPr>
        <w:pStyle w:val="ListParagraph"/>
        <w:numPr>
          <w:ilvl w:val="0"/>
          <w:numId w:val="17"/>
        </w:numPr>
        <w:rPr>
          <w:rFonts w:asciiTheme="minorHAnsi" w:hAnsiTheme="minorHAnsi" w:cstheme="minorHAnsi"/>
        </w:rPr>
      </w:pPr>
      <w:r w:rsidRPr="003C021F">
        <w:rPr>
          <w:rFonts w:asciiTheme="minorHAnsi" w:hAnsiTheme="minorHAnsi" w:cstheme="minorHAnsi"/>
        </w:rPr>
        <w:t xml:space="preserve">The first instance will result in a zero </w:t>
      </w:r>
      <w:r w:rsidR="00724ED1" w:rsidRPr="003C021F">
        <w:rPr>
          <w:rFonts w:asciiTheme="minorHAnsi" w:hAnsiTheme="minorHAnsi" w:cstheme="minorHAnsi"/>
        </w:rPr>
        <w:t>for</w:t>
      </w:r>
      <w:r w:rsidRPr="003C021F">
        <w:rPr>
          <w:rFonts w:asciiTheme="minorHAnsi" w:hAnsiTheme="minorHAnsi" w:cstheme="minorHAnsi"/>
        </w:rPr>
        <w:t xml:space="preserve"> the grade</w:t>
      </w:r>
      <w:r w:rsidR="00724ED1" w:rsidRPr="003C021F">
        <w:rPr>
          <w:rFonts w:asciiTheme="minorHAnsi" w:hAnsiTheme="minorHAnsi" w:cstheme="minorHAnsi"/>
        </w:rPr>
        <w:t>(s)</w:t>
      </w:r>
      <w:r w:rsidRPr="003C021F">
        <w:rPr>
          <w:rFonts w:asciiTheme="minorHAnsi" w:hAnsiTheme="minorHAnsi" w:cstheme="minorHAnsi"/>
        </w:rPr>
        <w:t xml:space="preserve"> involved and may result in a failing grade for the course</w:t>
      </w:r>
      <w:r w:rsidR="008D7192" w:rsidRPr="003C021F">
        <w:rPr>
          <w:rFonts w:asciiTheme="minorHAnsi" w:hAnsiTheme="minorHAnsi" w:cstheme="minorHAnsi"/>
        </w:rPr>
        <w:t>, to be determined by the instructor</w:t>
      </w:r>
      <w:r w:rsidRPr="003C021F">
        <w:rPr>
          <w:rFonts w:asciiTheme="minorHAnsi" w:hAnsiTheme="minorHAnsi" w:cstheme="minorHAnsi"/>
        </w:rPr>
        <w:t xml:space="preserve">. </w:t>
      </w:r>
    </w:p>
    <w:p w14:paraId="0FDC55C1" w14:textId="77777777" w:rsidR="00993A27" w:rsidRPr="003C021F" w:rsidRDefault="00FF6ADC" w:rsidP="00993A27">
      <w:pPr>
        <w:pStyle w:val="ListParagraph"/>
        <w:numPr>
          <w:ilvl w:val="0"/>
          <w:numId w:val="17"/>
        </w:numPr>
        <w:rPr>
          <w:rFonts w:asciiTheme="minorHAnsi" w:hAnsiTheme="minorHAnsi" w:cstheme="minorHAnsi"/>
        </w:rPr>
      </w:pPr>
      <w:r w:rsidRPr="003C021F">
        <w:rPr>
          <w:rFonts w:asciiTheme="minorHAnsi" w:hAnsiTheme="minorHAnsi" w:cstheme="minorHAnsi"/>
        </w:rPr>
        <w:t xml:space="preserve">The second instance will result in a failing grade for the course. </w:t>
      </w:r>
    </w:p>
    <w:p w14:paraId="18BE42FE" w14:textId="5DC2A90E" w:rsidR="00FF6ADC" w:rsidRPr="003C021F" w:rsidRDefault="00FF6ADC" w:rsidP="00993A27">
      <w:pPr>
        <w:pStyle w:val="ListParagraph"/>
        <w:numPr>
          <w:ilvl w:val="0"/>
          <w:numId w:val="17"/>
        </w:numPr>
        <w:rPr>
          <w:rFonts w:asciiTheme="minorHAnsi" w:hAnsiTheme="minorHAnsi" w:cstheme="minorHAnsi"/>
        </w:rPr>
      </w:pPr>
      <w:r w:rsidRPr="003C021F">
        <w:rPr>
          <w:rFonts w:asciiTheme="minorHAnsi" w:hAnsiTheme="minorHAnsi" w:cstheme="minorHAnsi"/>
        </w:rPr>
        <w:lastRenderedPageBreak/>
        <w:t>A report will be forwarded to Student Affairs for all instances of cheating. The</w:t>
      </w:r>
      <w:r w:rsidR="004C195B" w:rsidRPr="003C021F">
        <w:rPr>
          <w:rFonts w:asciiTheme="minorHAnsi" w:hAnsiTheme="minorHAnsi" w:cstheme="minorHAnsi"/>
        </w:rPr>
        <w:t>y</w:t>
      </w:r>
      <w:r w:rsidRPr="003C021F">
        <w:rPr>
          <w:rFonts w:asciiTheme="minorHAnsi" w:hAnsiTheme="minorHAnsi" w:cstheme="minorHAnsi"/>
        </w:rPr>
        <w:t xml:space="preserve"> will file the report in your permanent record and/or take further disciplinary action. You will also be required to attend a seminar on Cheating and Plagiarism conducted by Student Affairs.</w:t>
      </w:r>
    </w:p>
    <w:p w14:paraId="561CBE0C" w14:textId="77777777" w:rsidR="00FF6ADC" w:rsidRPr="003C021F" w:rsidRDefault="00FF6ADC" w:rsidP="00FF6ADC">
      <w:pPr>
        <w:rPr>
          <w:rFonts w:asciiTheme="minorHAnsi" w:hAnsiTheme="minorHAnsi" w:cstheme="minorHAnsi"/>
        </w:rPr>
      </w:pPr>
      <w:r w:rsidRPr="003C021F">
        <w:rPr>
          <w:rFonts w:asciiTheme="minorHAnsi" w:hAnsiTheme="minorHAnsi" w:cstheme="minorHAnsi"/>
          <w:b/>
          <w:color w:val="auto"/>
        </w:rPr>
        <w:t>Warning: sharing a friend’s personal computer and/or files can cause integrity violations. Sharing your files with another student will also result in the actions listed above.</w:t>
      </w:r>
    </w:p>
    <w:p w14:paraId="27B3BFE8" w14:textId="77777777" w:rsidR="008A3F5D" w:rsidRPr="003C021F" w:rsidRDefault="00FF6ADC" w:rsidP="00FF6ADC">
      <w:pPr>
        <w:rPr>
          <w:rFonts w:asciiTheme="minorHAnsi" w:hAnsiTheme="minorHAnsi" w:cstheme="minorHAnsi"/>
        </w:rPr>
      </w:pPr>
      <w:r w:rsidRPr="003C021F">
        <w:rPr>
          <w:rFonts w:asciiTheme="minorHAnsi" w:hAnsiTheme="minorHAnsi" w:cstheme="minorHAnsi"/>
        </w:rPr>
        <w:t>Refer to the college catalog for full statement on Academic Integrity.</w:t>
      </w:r>
    </w:p>
    <w:p w14:paraId="35D5F030"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Important Information for Students with Disabilities: </w:t>
      </w:r>
    </w:p>
    <w:p w14:paraId="6451399C" w14:textId="77777777" w:rsidR="00E54E5F" w:rsidRPr="003C021F" w:rsidRDefault="00CE44AB" w:rsidP="00E54E5F">
      <w:pPr>
        <w:spacing w:after="0" w:line="259" w:lineRule="auto"/>
        <w:ind w:left="14" w:hanging="14"/>
        <w:rPr>
          <w:rFonts w:asciiTheme="minorHAnsi" w:hAnsiTheme="minorHAnsi" w:cstheme="minorHAnsi"/>
        </w:rPr>
      </w:pPr>
      <w:bookmarkStart w:id="2" w:name="_Hlk46740999"/>
      <w:r w:rsidRPr="003C021F">
        <w:rPr>
          <w:rFonts w:asciiTheme="minorHAnsi" w:hAnsiTheme="minorHAnsi" w:cstheme="minorHAnsi"/>
        </w:rPr>
        <w:t xml:space="preserve">Any student with a documented disability who requires assistance or academic accommodations should contact </w:t>
      </w:r>
      <w:r w:rsidR="00416813" w:rsidRPr="003C021F">
        <w:rPr>
          <w:rFonts w:asciiTheme="minorHAnsi" w:hAnsiTheme="minorHAnsi" w:cstheme="minorHAnsi"/>
        </w:rPr>
        <w:t>Student Accessibility Services</w:t>
      </w:r>
      <w:r w:rsidRPr="003C021F">
        <w:rPr>
          <w:rFonts w:asciiTheme="minorHAnsi" w:hAnsiTheme="minorHAnsi" w:cstheme="minorHAnsi"/>
        </w:rPr>
        <w:t xml:space="preserve"> immediately to discuss eligibility. Student</w:t>
      </w:r>
      <w:r w:rsidR="00416813" w:rsidRPr="003C021F">
        <w:rPr>
          <w:rFonts w:asciiTheme="minorHAnsi" w:hAnsiTheme="minorHAnsi" w:cstheme="minorHAnsi"/>
        </w:rPr>
        <w:t xml:space="preserve"> Accessibility Services (SAS)</w:t>
      </w:r>
      <w:r w:rsidRPr="003C021F">
        <w:rPr>
          <w:rFonts w:asciiTheme="minorHAnsi" w:hAnsiTheme="minorHAnsi" w:cstheme="minorHAnsi"/>
        </w:rPr>
        <w:t xml:space="preserve"> is located on the Leesburg Campus, but arrangements can be made to meet with a student on any campus. An appointment can be made by calling 352-365-3589 and specific information about </w:t>
      </w:r>
      <w:r w:rsidR="00711B98" w:rsidRPr="003C021F">
        <w:rPr>
          <w:rFonts w:asciiTheme="minorHAnsi" w:hAnsiTheme="minorHAnsi" w:cstheme="minorHAnsi"/>
        </w:rPr>
        <w:t>SAS</w:t>
      </w:r>
      <w:r w:rsidRPr="003C021F">
        <w:rPr>
          <w:rFonts w:asciiTheme="minorHAnsi" w:hAnsiTheme="minorHAnsi" w:cstheme="minorHAnsi"/>
        </w:rPr>
        <w:t xml:space="preserve"> and potential services can be found at </w:t>
      </w:r>
      <w:hyperlink r:id="rId10" w:history="1">
        <w:r w:rsidR="00711B98" w:rsidRPr="003C021F">
          <w:rPr>
            <w:rStyle w:val="Hyperlink"/>
            <w:rFonts w:asciiTheme="minorHAnsi" w:hAnsiTheme="minorHAnsi" w:cstheme="minorHAnsi"/>
          </w:rPr>
          <w:t>Student Accessibility Services</w:t>
        </w:r>
      </w:hyperlink>
      <w:r w:rsidR="00711B98" w:rsidRPr="003C021F">
        <w:rPr>
          <w:rFonts w:asciiTheme="minorHAnsi" w:hAnsiTheme="minorHAnsi" w:cstheme="minorHAnsi"/>
        </w:rPr>
        <w:t>.</w:t>
      </w:r>
      <w:bookmarkEnd w:id="2"/>
    </w:p>
    <w:p w14:paraId="0B69AB75" w14:textId="31855D18" w:rsidR="005E7F56" w:rsidRPr="003C021F" w:rsidRDefault="00CE44AB" w:rsidP="00E54E5F">
      <w:pPr>
        <w:spacing w:before="240" w:after="0" w:line="259" w:lineRule="auto"/>
        <w:ind w:left="14" w:hanging="14"/>
        <w:rPr>
          <w:rFonts w:asciiTheme="minorHAnsi" w:hAnsiTheme="minorHAnsi" w:cstheme="minorHAnsi"/>
        </w:rPr>
      </w:pPr>
      <w:r w:rsidRPr="003C021F">
        <w:rPr>
          <w:rFonts w:asciiTheme="minorHAnsi" w:hAnsiTheme="minorHAnsi" w:cstheme="minorHAnsi"/>
          <w:color w:val="262626"/>
          <w:sz w:val="28"/>
        </w:rPr>
        <w:t xml:space="preserve">Privacy Policy (FERPA): </w:t>
      </w:r>
    </w:p>
    <w:p w14:paraId="6FE3707B"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The Family Educational Rights and Privacy Act (FERPA) (20 U.S.C. § 1232g; 34 CFR Part99) is a Federal law that protects the privacy of a student’s education records.  </w:t>
      </w:r>
      <w:r w:rsidR="007D0A0F" w:rsidRPr="003C021F">
        <w:rPr>
          <w:rFonts w:asciiTheme="minorHAnsi" w:hAnsiTheme="minorHAnsi" w:cstheme="minorHAnsi"/>
        </w:rPr>
        <w:t>For</w:t>
      </w:r>
      <w:r w:rsidRPr="003C021F">
        <w:rPr>
          <w:rFonts w:asciiTheme="minorHAnsi" w:hAnsiTheme="minorHAnsi" w:cstheme="minorHAnsi"/>
        </w:rPr>
        <w:t xml:space="preserve"> your information to be released, a form must be signed and </w:t>
      </w:r>
      <w:r w:rsidR="007D0A0F" w:rsidRPr="003C021F">
        <w:rPr>
          <w:rFonts w:asciiTheme="minorHAnsi" w:hAnsiTheme="minorHAnsi" w:cstheme="minorHAnsi"/>
        </w:rPr>
        <w:t xml:space="preserve">placed </w:t>
      </w:r>
      <w:r w:rsidRPr="003C021F">
        <w:rPr>
          <w:rFonts w:asciiTheme="minorHAnsi" w:hAnsiTheme="minorHAnsi" w:cstheme="minorHAnsi"/>
        </w:rPr>
        <w:t xml:space="preserve">in your records located in the Admissions/Registrar’s Office. </w:t>
      </w:r>
    </w:p>
    <w:p w14:paraId="035F1BBE"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Zero-Tolerance for Violence Statement: </w:t>
      </w:r>
    </w:p>
    <w:p w14:paraId="72B801A4" w14:textId="3DDB7E05" w:rsidR="000B09ED" w:rsidRPr="003C021F" w:rsidRDefault="00CE44AB" w:rsidP="00D22897">
      <w:pPr>
        <w:rPr>
          <w:rFonts w:asciiTheme="minorHAnsi" w:hAnsiTheme="minorHAnsi" w:cstheme="minorHAnsi"/>
        </w:rPr>
      </w:pPr>
      <w:r w:rsidRPr="003C021F">
        <w:rPr>
          <w:rFonts w:asciiTheme="minorHAnsi" w:hAnsiTheme="minorHAnsi" w:cstheme="minorHAnsi"/>
        </w:rPr>
        <w:t xml:space="preserve">Lake-Sumter State College has a policy of zero tolerance for violence as stated in College Board Rule 2.17.  Appropriate disciplinary action will be taken in accordance with Board Rule 2.17. </w:t>
      </w:r>
    </w:p>
    <w:p w14:paraId="110C1A05" w14:textId="77777777" w:rsidR="00000B26" w:rsidRPr="003C021F" w:rsidRDefault="00000B26" w:rsidP="00000B26">
      <w:pPr>
        <w:rPr>
          <w:rFonts w:asciiTheme="minorHAnsi" w:hAnsiTheme="minorHAnsi" w:cstheme="minorHAnsi"/>
          <w:color w:val="262626"/>
          <w:sz w:val="28"/>
        </w:rPr>
      </w:pPr>
      <w:bookmarkStart w:id="3" w:name="_Hlk46741036"/>
      <w:r w:rsidRPr="003C021F">
        <w:rPr>
          <w:rFonts w:asciiTheme="minorHAnsi" w:hAnsiTheme="minorHAnsi" w:cstheme="minorHAnsi"/>
          <w:color w:val="262626"/>
          <w:sz w:val="28"/>
        </w:rPr>
        <w:t>LSSC Safety Statement:</w:t>
      </w:r>
    </w:p>
    <w:p w14:paraId="184EEC57" w14:textId="77777777" w:rsidR="00000B26" w:rsidRPr="003C021F" w:rsidRDefault="00000B26" w:rsidP="00000B26">
      <w:r w:rsidRPr="003C021F">
        <w:t xml:space="preserve">Lake-Sumter State College values the safety of all campus community members. </w:t>
      </w:r>
      <w:r w:rsidRPr="003C021F">
        <w:rPr>
          <w:b/>
        </w:rPr>
        <w:t xml:space="preserve">If you have an emergency, dial 911. </w:t>
      </w:r>
      <w:r w:rsidRPr="003C021F">
        <w:t>Otherwise, to report a concern, suspicious activity, or to request a courtesy escort, call Campus Safety:</w:t>
      </w:r>
    </w:p>
    <w:p w14:paraId="26CD73C3" w14:textId="77777777" w:rsidR="00000B26" w:rsidRPr="003C021F" w:rsidRDefault="00000B26" w:rsidP="00000B26">
      <w:pPr>
        <w:pStyle w:val="NoSpacing"/>
      </w:pPr>
      <w:r w:rsidRPr="003C021F">
        <w:tab/>
      </w:r>
      <w:r w:rsidRPr="003C021F">
        <w:tab/>
        <w:t>(352)516-3795 Leesburg</w:t>
      </w:r>
    </w:p>
    <w:p w14:paraId="32DED57C" w14:textId="77777777" w:rsidR="00000B26" w:rsidRPr="003C021F" w:rsidRDefault="00000B26" w:rsidP="00000B26">
      <w:pPr>
        <w:pStyle w:val="NoSpacing"/>
      </w:pPr>
      <w:r w:rsidRPr="003C021F">
        <w:tab/>
      </w:r>
      <w:r w:rsidRPr="003C021F">
        <w:tab/>
        <w:t>(352) 536-2143 South Lake</w:t>
      </w:r>
    </w:p>
    <w:p w14:paraId="29B0C120" w14:textId="05E1361C" w:rsidR="00000B26" w:rsidRPr="003C021F" w:rsidRDefault="00000B26" w:rsidP="00000B26">
      <w:pPr>
        <w:pStyle w:val="NoSpacing"/>
      </w:pPr>
      <w:r w:rsidRPr="003C021F">
        <w:tab/>
      </w:r>
      <w:r w:rsidRPr="003C021F">
        <w:tab/>
        <w:t>(352)303-7296 Sumter</w:t>
      </w:r>
    </w:p>
    <w:p w14:paraId="2BE57470" w14:textId="77777777" w:rsidR="00404B3F" w:rsidRPr="003C021F" w:rsidRDefault="00404B3F" w:rsidP="00000B26">
      <w:pPr>
        <w:pStyle w:val="NoSpacing"/>
      </w:pPr>
    </w:p>
    <w:p w14:paraId="7CEDC29C" w14:textId="31BC8D5A" w:rsidR="00000B26" w:rsidRPr="003C021F" w:rsidRDefault="00000B26" w:rsidP="00D81BE9">
      <w:r w:rsidRPr="003C021F">
        <w:t xml:space="preserve">LSSC also has a free safety app, </w:t>
      </w:r>
      <w:r w:rsidRPr="003C021F">
        <w:rPr>
          <w:b/>
          <w:bCs/>
        </w:rPr>
        <w:t>Lake-Sumter Safe</w:t>
      </w:r>
      <w:r w:rsidRPr="003C021F">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sidR="004C412D" w:rsidRPr="003C021F">
        <w:t xml:space="preserve">the </w:t>
      </w:r>
      <w:hyperlink r:id="rId11" w:history="1">
        <w:r w:rsidR="004C412D" w:rsidRPr="003C021F">
          <w:rPr>
            <w:rStyle w:val="Hyperlink"/>
          </w:rPr>
          <w:t>Campus Safety</w:t>
        </w:r>
      </w:hyperlink>
      <w:r w:rsidR="004C412D" w:rsidRPr="003C021F">
        <w:t xml:space="preserve"> web page</w:t>
      </w:r>
      <w:r w:rsidRPr="003C021F">
        <w:t>.</w:t>
      </w:r>
      <w:bookmarkEnd w:id="3"/>
    </w:p>
    <w:p w14:paraId="1823E492" w14:textId="77777777" w:rsidR="005E7F56" w:rsidRPr="003C021F" w:rsidRDefault="00CE44AB" w:rsidP="00D22897">
      <w:pPr>
        <w:rPr>
          <w:rFonts w:asciiTheme="minorHAnsi" w:hAnsiTheme="minorHAnsi" w:cstheme="minorHAnsi"/>
          <w:color w:val="262626"/>
          <w:sz w:val="28"/>
        </w:rPr>
      </w:pPr>
      <w:r w:rsidRPr="003C021F">
        <w:rPr>
          <w:rFonts w:asciiTheme="minorHAnsi" w:hAnsiTheme="minorHAnsi" w:cstheme="minorHAnsi"/>
          <w:color w:val="262626"/>
          <w:sz w:val="28"/>
        </w:rPr>
        <w:t xml:space="preserve">Attendance/Withdrawal Policies: </w:t>
      </w:r>
    </w:p>
    <w:p w14:paraId="34046F69" w14:textId="77777777" w:rsidR="00C43142" w:rsidRPr="003C021F" w:rsidRDefault="00C43142" w:rsidP="00C43142">
      <w:pPr>
        <w:rPr>
          <w:rFonts w:asciiTheme="minorHAnsi" w:hAnsiTheme="minorHAnsi" w:cstheme="minorHAnsi"/>
          <w:color w:val="0D0D0D"/>
          <w:sz w:val="24"/>
        </w:rPr>
      </w:pPr>
      <w:r w:rsidRPr="003C021F">
        <w:rPr>
          <w:rFonts w:asciiTheme="minorHAnsi" w:hAnsiTheme="minorHAnsi" w:cstheme="minorHAnsi"/>
          <w:color w:val="0D0D0D"/>
          <w:sz w:val="24"/>
        </w:rPr>
        <w:t>Initial Attendance:</w:t>
      </w:r>
    </w:p>
    <w:p w14:paraId="2932D5BB" w14:textId="143562B2" w:rsidR="00C43142" w:rsidRPr="003C021F" w:rsidRDefault="00416813" w:rsidP="00C43142">
      <w:pPr>
        <w:rPr>
          <w:rFonts w:asciiTheme="minorHAnsi" w:hAnsiTheme="minorHAnsi" w:cstheme="minorHAnsi"/>
        </w:rPr>
      </w:pPr>
      <w:r w:rsidRPr="003C021F">
        <w:t>Initial attendance will be entered at the end of the second week of the semester/mini-</w:t>
      </w:r>
      <w:proofErr w:type="spellStart"/>
      <w:r w:rsidRPr="003C021F">
        <w:t>mester</w:t>
      </w:r>
      <w:proofErr w:type="spellEnd"/>
      <w:r w:rsidRPr="003C021F">
        <w:t xml:space="preserve">.  A student who has not met initial attendance requirements will be marked as “not-attending” and </w:t>
      </w:r>
      <w:r w:rsidRPr="003C021F">
        <w:lastRenderedPageBreak/>
        <w:t xml:space="preserve">administratively withdrawn from the class.  The withdrawn student is still financially responsible for the class (see the </w:t>
      </w:r>
      <w:hyperlink r:id="rId12" w:history="1">
        <w:r w:rsidRPr="003C021F">
          <w:rPr>
            <w:rStyle w:val="Hyperlink"/>
          </w:rPr>
          <w:t>college catalog</w:t>
        </w:r>
      </w:hyperlink>
      <w:r w:rsidRPr="003C021F">
        <w:t xml:space="preserve"> for more details).</w:t>
      </w:r>
    </w:p>
    <w:p w14:paraId="698A1318" w14:textId="4E21ACB8" w:rsidR="0023027F" w:rsidRPr="003C021F" w:rsidRDefault="0023027F" w:rsidP="00F16A6C">
      <w:pPr>
        <w:rPr>
          <w:rFonts w:asciiTheme="minorHAnsi" w:hAnsiTheme="minorHAnsi" w:cstheme="minorHAnsi"/>
          <w:color w:val="262626"/>
          <w:sz w:val="28"/>
        </w:rPr>
      </w:pPr>
      <w:r w:rsidRPr="003C021F">
        <w:rPr>
          <w:rFonts w:asciiTheme="minorHAnsi" w:hAnsiTheme="minorHAnsi" w:cstheme="minorHAnsi"/>
          <w:color w:val="262626"/>
          <w:sz w:val="28"/>
        </w:rPr>
        <w:t>Withdrawal:</w:t>
      </w:r>
    </w:p>
    <w:p w14:paraId="710B628C" w14:textId="77777777" w:rsidR="0023027F" w:rsidRPr="003C021F" w:rsidRDefault="0023027F" w:rsidP="0023027F">
      <w:r w:rsidRPr="003C021F">
        <w:t>Once the Add/Drop period passes, students deciding to discontinue class attendance and/or online participation have the responsibility for formal withdrawal by the withdrawal deadline.</w:t>
      </w:r>
    </w:p>
    <w:p w14:paraId="54A9B299"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Withdrawal Deadline: </w:t>
      </w:r>
    </w:p>
    <w:p w14:paraId="0D358B80" w14:textId="3A082181" w:rsidR="00510F01" w:rsidRPr="003C021F" w:rsidRDefault="003C021F" w:rsidP="00510F01">
      <w:pPr>
        <w:rPr>
          <w:rFonts w:asciiTheme="minorHAnsi" w:hAnsiTheme="minorHAnsi" w:cstheme="minorHAnsi"/>
          <w:color w:val="auto"/>
        </w:rPr>
      </w:pPr>
      <w:r>
        <w:rPr>
          <w:rFonts w:asciiTheme="minorHAnsi" w:hAnsiTheme="minorHAnsi" w:cstheme="minorHAnsi"/>
          <w:color w:val="auto"/>
        </w:rPr>
        <w:t>Friday April 9, 2021</w:t>
      </w:r>
      <w:r w:rsidR="00804A6C" w:rsidRPr="003C021F">
        <w:rPr>
          <w:rFonts w:asciiTheme="minorHAnsi" w:hAnsiTheme="minorHAnsi" w:cstheme="minorHAnsi"/>
          <w:color w:val="auto"/>
        </w:rPr>
        <w:t xml:space="preserve"> by 4:30 PM</w:t>
      </w:r>
    </w:p>
    <w:p w14:paraId="5A3560E6" w14:textId="5511FBEF" w:rsidR="007A2DE5" w:rsidRPr="003C021F" w:rsidRDefault="007A2DE5" w:rsidP="00D22897">
      <w:pPr>
        <w:rPr>
          <w:rFonts w:asciiTheme="minorHAnsi" w:hAnsiTheme="minorHAnsi" w:cstheme="minorHAnsi"/>
          <w:color w:val="262626"/>
          <w:sz w:val="32"/>
        </w:rPr>
      </w:pPr>
      <w:r w:rsidRPr="003C021F">
        <w:rPr>
          <w:rFonts w:asciiTheme="minorHAnsi" w:hAnsiTheme="minorHAnsi" w:cstheme="minorHAnsi"/>
          <w:color w:val="262626"/>
          <w:sz w:val="32"/>
        </w:rPr>
        <w:t>Instructor Policies:</w:t>
      </w:r>
    </w:p>
    <w:p w14:paraId="6095D945"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Late Work/Extensions: </w:t>
      </w:r>
    </w:p>
    <w:p w14:paraId="4C99439A" w14:textId="13864491" w:rsidR="00714AF2" w:rsidRPr="003C021F" w:rsidRDefault="00821489" w:rsidP="007E4DED">
      <w:pPr>
        <w:rPr>
          <w:rFonts w:asciiTheme="minorHAnsi" w:hAnsiTheme="minorHAnsi" w:cstheme="minorHAnsi"/>
        </w:rPr>
      </w:pPr>
      <w:bookmarkStart w:id="4" w:name="_Hlk46740281"/>
      <w:r w:rsidRPr="003C021F">
        <w:rPr>
          <w:rFonts w:asciiTheme="minorHAnsi" w:hAnsiTheme="minorHAnsi" w:cstheme="minorHAnsi"/>
          <w:b/>
          <w:bCs/>
        </w:rPr>
        <w:t>Homework</w:t>
      </w:r>
      <w:r w:rsidRPr="003C021F">
        <w:rPr>
          <w:rFonts w:asciiTheme="minorHAnsi" w:hAnsiTheme="minorHAnsi" w:cstheme="minorHAnsi"/>
        </w:rPr>
        <w:t xml:space="preserve">: </w:t>
      </w:r>
      <w:r w:rsidR="00A91CFC" w:rsidRPr="003C021F">
        <w:rPr>
          <w:rFonts w:asciiTheme="minorHAnsi" w:hAnsiTheme="minorHAnsi" w:cstheme="minorHAnsi"/>
        </w:rPr>
        <w:t xml:space="preserve">All </w:t>
      </w:r>
      <w:r w:rsidR="0098321F" w:rsidRPr="003C021F">
        <w:rPr>
          <w:rFonts w:asciiTheme="minorHAnsi" w:hAnsiTheme="minorHAnsi" w:cstheme="minorHAnsi"/>
        </w:rPr>
        <w:t>homework</w:t>
      </w:r>
      <w:r w:rsidR="00A91CFC" w:rsidRPr="003C021F">
        <w:rPr>
          <w:rFonts w:asciiTheme="minorHAnsi" w:hAnsiTheme="minorHAnsi" w:cstheme="minorHAnsi"/>
        </w:rPr>
        <w:t xml:space="preserve"> items must be completed </w:t>
      </w:r>
      <w:r w:rsidR="00881247" w:rsidRPr="003C021F">
        <w:rPr>
          <w:rFonts w:asciiTheme="minorHAnsi" w:hAnsiTheme="minorHAnsi" w:cstheme="minorHAnsi"/>
        </w:rPr>
        <w:t xml:space="preserve">and properly submitted </w:t>
      </w:r>
      <w:r w:rsidR="00A91CFC" w:rsidRPr="003C021F">
        <w:rPr>
          <w:rFonts w:asciiTheme="minorHAnsi" w:hAnsiTheme="minorHAnsi" w:cstheme="minorHAnsi"/>
        </w:rPr>
        <w:t xml:space="preserve">by the </w:t>
      </w:r>
      <w:r w:rsidR="00AE1CE5" w:rsidRPr="003C021F">
        <w:rPr>
          <w:rFonts w:asciiTheme="minorHAnsi" w:hAnsiTheme="minorHAnsi" w:cstheme="minorHAnsi"/>
        </w:rPr>
        <w:t xml:space="preserve">published </w:t>
      </w:r>
      <w:r w:rsidR="00A91CFC" w:rsidRPr="003C021F">
        <w:rPr>
          <w:rFonts w:asciiTheme="minorHAnsi" w:hAnsiTheme="minorHAnsi" w:cstheme="minorHAnsi"/>
        </w:rPr>
        <w:t xml:space="preserve">due dates </w:t>
      </w:r>
      <w:r w:rsidR="00AE1CE5" w:rsidRPr="003C021F">
        <w:rPr>
          <w:rFonts w:asciiTheme="minorHAnsi" w:hAnsiTheme="minorHAnsi" w:cstheme="minorHAnsi"/>
        </w:rPr>
        <w:t xml:space="preserve">and times </w:t>
      </w:r>
      <w:r w:rsidR="00A91CFC" w:rsidRPr="003C021F">
        <w:rPr>
          <w:rFonts w:asciiTheme="minorHAnsi" w:hAnsiTheme="minorHAnsi" w:cstheme="minorHAnsi"/>
        </w:rPr>
        <w:t xml:space="preserve">posted on the Course Calendar. </w:t>
      </w:r>
      <w:r w:rsidR="00A91CFC" w:rsidRPr="003C021F">
        <w:rPr>
          <w:rFonts w:asciiTheme="minorHAnsi" w:hAnsiTheme="minorHAnsi" w:cstheme="minorHAnsi"/>
          <w:b/>
          <w:bCs/>
        </w:rPr>
        <w:t>All late</w:t>
      </w:r>
      <w:r w:rsidR="00171AA9" w:rsidRPr="003C021F">
        <w:rPr>
          <w:rFonts w:asciiTheme="minorHAnsi" w:hAnsiTheme="minorHAnsi" w:cstheme="minorHAnsi"/>
          <w:b/>
          <w:bCs/>
        </w:rPr>
        <w:t xml:space="preserve"> or incomplete</w:t>
      </w:r>
      <w:r w:rsidR="00A91CFC" w:rsidRPr="003C021F">
        <w:rPr>
          <w:rFonts w:asciiTheme="minorHAnsi" w:hAnsiTheme="minorHAnsi" w:cstheme="minorHAnsi"/>
          <w:b/>
          <w:bCs/>
        </w:rPr>
        <w:t xml:space="preserve"> </w:t>
      </w:r>
      <w:r w:rsidR="00AE1CE5" w:rsidRPr="003C021F">
        <w:rPr>
          <w:rFonts w:asciiTheme="minorHAnsi" w:hAnsiTheme="minorHAnsi" w:cstheme="minorHAnsi"/>
          <w:b/>
          <w:bCs/>
        </w:rPr>
        <w:t>home</w:t>
      </w:r>
      <w:r w:rsidR="00A91CFC" w:rsidRPr="003C021F">
        <w:rPr>
          <w:rFonts w:asciiTheme="minorHAnsi" w:hAnsiTheme="minorHAnsi" w:cstheme="minorHAnsi"/>
          <w:b/>
          <w:bCs/>
        </w:rPr>
        <w:t>work will receive a zero (0)</w:t>
      </w:r>
      <w:r w:rsidR="00A91CFC" w:rsidRPr="003C021F">
        <w:rPr>
          <w:rFonts w:asciiTheme="minorHAnsi" w:hAnsiTheme="minorHAnsi" w:cstheme="minorHAnsi"/>
        </w:rPr>
        <w:t>.</w:t>
      </w:r>
    </w:p>
    <w:p w14:paraId="73BFD569" w14:textId="77777777" w:rsidR="00714AF2" w:rsidRPr="003C021F" w:rsidRDefault="00A91CFC" w:rsidP="008626FB">
      <w:pPr>
        <w:pStyle w:val="ListParagraph"/>
        <w:numPr>
          <w:ilvl w:val="0"/>
          <w:numId w:val="19"/>
        </w:numPr>
        <w:rPr>
          <w:rFonts w:asciiTheme="minorHAnsi" w:hAnsiTheme="minorHAnsi" w:cstheme="minorHAnsi"/>
        </w:rPr>
      </w:pPr>
      <w:r w:rsidRPr="003C021F">
        <w:rPr>
          <w:rFonts w:asciiTheme="minorHAnsi" w:hAnsiTheme="minorHAnsi" w:cstheme="minorHAnsi"/>
        </w:rPr>
        <w:t>Work schedules and “I forgot” are not valid excuses for late work.</w:t>
      </w:r>
    </w:p>
    <w:p w14:paraId="6DD69008" w14:textId="01D62F9D" w:rsidR="00714AF2" w:rsidRPr="003C021F" w:rsidRDefault="00A91CFC" w:rsidP="008626FB">
      <w:pPr>
        <w:pStyle w:val="ListParagraph"/>
        <w:numPr>
          <w:ilvl w:val="0"/>
          <w:numId w:val="19"/>
        </w:numPr>
        <w:rPr>
          <w:rFonts w:asciiTheme="minorHAnsi" w:hAnsiTheme="minorHAnsi" w:cstheme="minorHAnsi"/>
        </w:rPr>
      </w:pPr>
      <w:r w:rsidRPr="003C021F">
        <w:rPr>
          <w:rFonts w:asciiTheme="minorHAnsi" w:hAnsiTheme="minorHAnsi" w:cstheme="minorHAnsi"/>
        </w:rPr>
        <w:t>Do not wait until the last minute to complete assignments.</w:t>
      </w:r>
      <w:r w:rsidR="00511D67" w:rsidRPr="003C021F">
        <w:rPr>
          <w:rFonts w:asciiTheme="minorHAnsi" w:hAnsiTheme="minorHAnsi" w:cstheme="minorHAnsi"/>
        </w:rPr>
        <w:t xml:space="preserve"> Starting early will allow students to get timely assistance from their instructor and still meet deadlines.</w:t>
      </w:r>
    </w:p>
    <w:p w14:paraId="59248E70" w14:textId="77777777" w:rsidR="00714AF2" w:rsidRPr="003C021F" w:rsidRDefault="00A91CFC" w:rsidP="008626FB">
      <w:pPr>
        <w:pStyle w:val="ListParagraph"/>
        <w:numPr>
          <w:ilvl w:val="0"/>
          <w:numId w:val="19"/>
        </w:numPr>
        <w:rPr>
          <w:rFonts w:asciiTheme="minorHAnsi" w:hAnsiTheme="minorHAnsi" w:cstheme="minorHAnsi"/>
        </w:rPr>
      </w:pPr>
      <w:r w:rsidRPr="003C021F">
        <w:rPr>
          <w:rFonts w:asciiTheme="minorHAnsi" w:hAnsiTheme="minorHAnsi" w:cstheme="minorHAnsi"/>
        </w:rPr>
        <w:t>It is the student’s responsibility to have an alternate plan if their main computer system fails (i.e. – complete work on-site at a campus library or learning center, have a secondary computer available, etc.).</w:t>
      </w:r>
    </w:p>
    <w:p w14:paraId="2B5FAC71" w14:textId="77777777" w:rsidR="00714AF2" w:rsidRPr="003C021F" w:rsidRDefault="00A91CFC" w:rsidP="008626FB">
      <w:pPr>
        <w:pStyle w:val="ListParagraph"/>
        <w:numPr>
          <w:ilvl w:val="0"/>
          <w:numId w:val="19"/>
        </w:numPr>
        <w:rPr>
          <w:rFonts w:asciiTheme="minorHAnsi" w:hAnsiTheme="minorHAnsi" w:cstheme="minorHAnsi"/>
        </w:rPr>
      </w:pPr>
      <w:r w:rsidRPr="003C021F">
        <w:rPr>
          <w:rFonts w:asciiTheme="minorHAnsi" w:hAnsiTheme="minorHAnsi" w:cstheme="minorHAnsi"/>
        </w:rPr>
        <w:t>Computer hardware, software and/or Internet problems are not acceptable excuses for incomplete assignments.</w:t>
      </w:r>
    </w:p>
    <w:p w14:paraId="1625A7A6" w14:textId="77777777" w:rsidR="00714AF2" w:rsidRPr="003C021F" w:rsidRDefault="007A2DE5" w:rsidP="008626FB">
      <w:pPr>
        <w:pStyle w:val="ListParagraph"/>
        <w:numPr>
          <w:ilvl w:val="0"/>
          <w:numId w:val="19"/>
        </w:numPr>
        <w:rPr>
          <w:rFonts w:asciiTheme="minorHAnsi" w:hAnsiTheme="minorHAnsi" w:cstheme="minorHAnsi"/>
        </w:rPr>
      </w:pPr>
      <w:r w:rsidRPr="003C021F">
        <w:rPr>
          <w:rFonts w:asciiTheme="minorHAnsi" w:hAnsiTheme="minorHAnsi" w:cstheme="minorHAnsi"/>
        </w:rPr>
        <w:t>Completing h</w:t>
      </w:r>
      <w:r w:rsidR="00CE44AB" w:rsidRPr="003C021F">
        <w:rPr>
          <w:rFonts w:asciiTheme="minorHAnsi" w:hAnsiTheme="minorHAnsi" w:cstheme="minorHAnsi"/>
        </w:rPr>
        <w:t>omework assignments in a timely manner is an important part of the learning process. Students are expected to complete and submit all assignments by the due date and time listed on the course calendar.</w:t>
      </w:r>
    </w:p>
    <w:p w14:paraId="6FBD2047" w14:textId="628EAA3C" w:rsidR="005E7F56" w:rsidRPr="003C021F" w:rsidRDefault="00CE44AB" w:rsidP="008626FB">
      <w:pPr>
        <w:pStyle w:val="ListParagraph"/>
        <w:numPr>
          <w:ilvl w:val="0"/>
          <w:numId w:val="19"/>
        </w:numPr>
        <w:rPr>
          <w:rFonts w:asciiTheme="minorHAnsi" w:hAnsiTheme="minorHAnsi" w:cstheme="minorHAnsi"/>
        </w:rPr>
      </w:pPr>
      <w:r w:rsidRPr="003C021F">
        <w:rPr>
          <w:rFonts w:asciiTheme="minorHAnsi" w:hAnsiTheme="minorHAnsi" w:cstheme="minorHAnsi"/>
        </w:rPr>
        <w:t>Instructors are not required to accept nor grade</w:t>
      </w:r>
      <w:r w:rsidR="007A2DE5" w:rsidRPr="003C021F">
        <w:rPr>
          <w:rFonts w:asciiTheme="minorHAnsi" w:hAnsiTheme="minorHAnsi" w:cstheme="minorHAnsi"/>
        </w:rPr>
        <w:t xml:space="preserve"> any assignment submitted late.</w:t>
      </w:r>
      <w:r w:rsidR="00E30430" w:rsidRPr="003C021F">
        <w:rPr>
          <w:rFonts w:asciiTheme="minorHAnsi" w:hAnsiTheme="minorHAnsi" w:cstheme="minorHAnsi"/>
        </w:rPr>
        <w:t xml:space="preserve"> Extensions are not possible.</w:t>
      </w:r>
    </w:p>
    <w:p w14:paraId="508133C1" w14:textId="1D355C6A" w:rsidR="007E4DED" w:rsidRPr="003C021F" w:rsidRDefault="00821489" w:rsidP="00D22897">
      <w:pPr>
        <w:rPr>
          <w:rFonts w:asciiTheme="minorHAnsi" w:hAnsiTheme="minorHAnsi" w:cstheme="minorHAnsi"/>
        </w:rPr>
      </w:pPr>
      <w:r w:rsidRPr="003C021F">
        <w:rPr>
          <w:rFonts w:asciiTheme="minorHAnsi" w:hAnsiTheme="minorHAnsi" w:cstheme="minorHAnsi"/>
          <w:b/>
          <w:bCs/>
        </w:rPr>
        <w:t>Tests/Quizzes/Exams</w:t>
      </w:r>
      <w:r w:rsidRPr="003C021F">
        <w:rPr>
          <w:rFonts w:asciiTheme="minorHAnsi" w:hAnsiTheme="minorHAnsi" w:cstheme="minorHAnsi"/>
        </w:rPr>
        <w:t xml:space="preserve">: </w:t>
      </w:r>
      <w:r w:rsidR="007A2DE5" w:rsidRPr="003C021F">
        <w:rPr>
          <w:rFonts w:asciiTheme="minorHAnsi" w:hAnsiTheme="minorHAnsi" w:cstheme="minorHAnsi"/>
        </w:rPr>
        <w:t xml:space="preserve">There is no make up for quizzes, exams, or tests, except under documented circumstances such as hospital stay, </w:t>
      </w:r>
      <w:r w:rsidR="00E30430" w:rsidRPr="003C021F">
        <w:rPr>
          <w:rFonts w:asciiTheme="minorHAnsi" w:hAnsiTheme="minorHAnsi" w:cstheme="minorHAnsi"/>
        </w:rPr>
        <w:t>doctor</w:t>
      </w:r>
      <w:r w:rsidRPr="003C021F">
        <w:rPr>
          <w:rFonts w:asciiTheme="minorHAnsi" w:hAnsiTheme="minorHAnsi" w:cstheme="minorHAnsi"/>
        </w:rPr>
        <w:t>’s</w:t>
      </w:r>
      <w:r w:rsidR="00E30430" w:rsidRPr="003C021F">
        <w:rPr>
          <w:rFonts w:asciiTheme="minorHAnsi" w:hAnsiTheme="minorHAnsi" w:cstheme="minorHAnsi"/>
        </w:rPr>
        <w:t xml:space="preserve"> excuse, </w:t>
      </w:r>
      <w:r w:rsidR="007A2DE5" w:rsidRPr="003C021F">
        <w:rPr>
          <w:rFonts w:asciiTheme="minorHAnsi" w:hAnsiTheme="minorHAnsi" w:cstheme="minorHAnsi"/>
        </w:rPr>
        <w:t xml:space="preserve">police report, or military assignment. </w:t>
      </w:r>
    </w:p>
    <w:p w14:paraId="390ABC92" w14:textId="717A4F64" w:rsidR="007E4DED" w:rsidRPr="003C021F" w:rsidRDefault="00DB3773" w:rsidP="007E4DED">
      <w:pPr>
        <w:pStyle w:val="ListParagraph"/>
        <w:numPr>
          <w:ilvl w:val="0"/>
          <w:numId w:val="20"/>
        </w:numPr>
        <w:rPr>
          <w:rFonts w:asciiTheme="minorHAnsi" w:hAnsiTheme="minorHAnsi" w:cstheme="minorHAnsi"/>
        </w:rPr>
      </w:pPr>
      <w:r w:rsidRPr="003C021F">
        <w:rPr>
          <w:rFonts w:asciiTheme="minorHAnsi" w:hAnsiTheme="minorHAnsi" w:cstheme="minorHAnsi"/>
        </w:rPr>
        <w:t xml:space="preserve">Students are expected to contact their instructor prior to </w:t>
      </w:r>
      <w:r w:rsidR="00B351F5" w:rsidRPr="003C021F">
        <w:rPr>
          <w:rFonts w:asciiTheme="minorHAnsi" w:hAnsiTheme="minorHAnsi" w:cstheme="minorHAnsi"/>
        </w:rPr>
        <w:t>any test/exam</w:t>
      </w:r>
      <w:r w:rsidR="00497C3F" w:rsidRPr="003C021F">
        <w:rPr>
          <w:rFonts w:asciiTheme="minorHAnsi" w:hAnsiTheme="minorHAnsi" w:cstheme="minorHAnsi"/>
        </w:rPr>
        <w:t>/quiz</w:t>
      </w:r>
      <w:r w:rsidR="00B351F5" w:rsidRPr="003C021F">
        <w:rPr>
          <w:rFonts w:asciiTheme="minorHAnsi" w:hAnsiTheme="minorHAnsi" w:cstheme="minorHAnsi"/>
        </w:rPr>
        <w:t xml:space="preserve"> due date if they cannot</w:t>
      </w:r>
      <w:r w:rsidR="00D210D5" w:rsidRPr="003C021F">
        <w:rPr>
          <w:rFonts w:asciiTheme="minorHAnsi" w:hAnsiTheme="minorHAnsi" w:cstheme="minorHAnsi"/>
        </w:rPr>
        <w:t xml:space="preserve"> meet the deadline</w:t>
      </w:r>
      <w:r w:rsidRPr="003C021F">
        <w:rPr>
          <w:rFonts w:asciiTheme="minorHAnsi" w:hAnsiTheme="minorHAnsi" w:cstheme="minorHAnsi"/>
        </w:rPr>
        <w:t xml:space="preserve">. </w:t>
      </w:r>
      <w:r w:rsidR="007A2DE5" w:rsidRPr="003C021F">
        <w:rPr>
          <w:rFonts w:asciiTheme="minorHAnsi" w:hAnsiTheme="minorHAnsi" w:cstheme="minorHAnsi"/>
          <w:b/>
          <w:bCs/>
        </w:rPr>
        <w:t xml:space="preserve">Each situation will be </w:t>
      </w:r>
      <w:r w:rsidR="007559E3" w:rsidRPr="003C021F">
        <w:rPr>
          <w:rFonts w:asciiTheme="minorHAnsi" w:hAnsiTheme="minorHAnsi" w:cstheme="minorHAnsi"/>
          <w:b/>
          <w:bCs/>
        </w:rPr>
        <w:t>analyz</w:t>
      </w:r>
      <w:r w:rsidR="007A2DE5" w:rsidRPr="003C021F">
        <w:rPr>
          <w:rFonts w:asciiTheme="minorHAnsi" w:hAnsiTheme="minorHAnsi" w:cstheme="minorHAnsi"/>
          <w:b/>
          <w:bCs/>
        </w:rPr>
        <w:t>ed on a case-by-case basis by your instructor</w:t>
      </w:r>
      <w:r w:rsidR="007A2DE5" w:rsidRPr="003C021F">
        <w:rPr>
          <w:rFonts w:asciiTheme="minorHAnsi" w:hAnsiTheme="minorHAnsi" w:cstheme="minorHAnsi"/>
        </w:rPr>
        <w:t>.</w:t>
      </w:r>
    </w:p>
    <w:p w14:paraId="52A53B61" w14:textId="5669D3DA" w:rsidR="00A50700" w:rsidRPr="003C021F" w:rsidRDefault="00DB3773" w:rsidP="007E4DED">
      <w:pPr>
        <w:pStyle w:val="ListParagraph"/>
        <w:numPr>
          <w:ilvl w:val="0"/>
          <w:numId w:val="20"/>
        </w:numPr>
        <w:rPr>
          <w:rFonts w:asciiTheme="minorHAnsi" w:hAnsiTheme="minorHAnsi" w:cstheme="minorHAnsi"/>
        </w:rPr>
      </w:pPr>
      <w:r w:rsidRPr="003C021F">
        <w:rPr>
          <w:rFonts w:asciiTheme="minorHAnsi" w:hAnsiTheme="minorHAnsi" w:cstheme="minorHAnsi"/>
        </w:rPr>
        <w:t>Instructors are not required to accept nor grade any quiz, test, or exam submitted late</w:t>
      </w:r>
      <w:r w:rsidR="00497C3F" w:rsidRPr="003C021F">
        <w:rPr>
          <w:rFonts w:asciiTheme="minorHAnsi" w:hAnsiTheme="minorHAnsi" w:cstheme="minorHAnsi"/>
        </w:rPr>
        <w:t xml:space="preserve"> or incomplete</w:t>
      </w:r>
      <w:r w:rsidRPr="003C021F">
        <w:rPr>
          <w:rFonts w:asciiTheme="minorHAnsi" w:hAnsiTheme="minorHAnsi" w:cstheme="minorHAnsi"/>
        </w:rPr>
        <w:t>.</w:t>
      </w:r>
    </w:p>
    <w:p w14:paraId="0C91F5CC" w14:textId="5E3659E1" w:rsidR="00A50700" w:rsidRPr="003C021F" w:rsidRDefault="00C47690" w:rsidP="007E4DED">
      <w:pPr>
        <w:pStyle w:val="ListParagraph"/>
        <w:numPr>
          <w:ilvl w:val="0"/>
          <w:numId w:val="20"/>
        </w:numPr>
        <w:rPr>
          <w:rFonts w:asciiTheme="minorHAnsi" w:hAnsiTheme="minorHAnsi" w:cstheme="minorHAnsi"/>
        </w:rPr>
      </w:pPr>
      <w:r w:rsidRPr="003C021F">
        <w:rPr>
          <w:rFonts w:asciiTheme="minorHAnsi" w:hAnsiTheme="minorHAnsi" w:cstheme="minorHAnsi"/>
        </w:rPr>
        <w:t>Failure to submit timed tests</w:t>
      </w:r>
      <w:r w:rsidR="009307CB" w:rsidRPr="003C021F">
        <w:rPr>
          <w:rFonts w:asciiTheme="minorHAnsi" w:hAnsiTheme="minorHAnsi" w:cstheme="minorHAnsi"/>
        </w:rPr>
        <w:t>/</w:t>
      </w:r>
      <w:r w:rsidRPr="003C021F">
        <w:rPr>
          <w:rFonts w:asciiTheme="minorHAnsi" w:hAnsiTheme="minorHAnsi" w:cstheme="minorHAnsi"/>
        </w:rPr>
        <w:t>exams</w:t>
      </w:r>
      <w:r w:rsidR="009307CB" w:rsidRPr="003C021F">
        <w:rPr>
          <w:rFonts w:asciiTheme="minorHAnsi" w:hAnsiTheme="minorHAnsi" w:cstheme="minorHAnsi"/>
        </w:rPr>
        <w:t>/quizzes</w:t>
      </w:r>
      <w:r w:rsidRPr="003C021F">
        <w:rPr>
          <w:rFonts w:asciiTheme="minorHAnsi" w:hAnsiTheme="minorHAnsi" w:cstheme="minorHAnsi"/>
        </w:rPr>
        <w:t xml:space="preserve"> before the timer runs out will result in a </w:t>
      </w:r>
      <w:r w:rsidR="007E4DED" w:rsidRPr="003C021F">
        <w:rPr>
          <w:rFonts w:asciiTheme="minorHAnsi" w:hAnsiTheme="minorHAnsi" w:cstheme="minorHAnsi"/>
        </w:rPr>
        <w:t>failing grade</w:t>
      </w:r>
      <w:r w:rsidRPr="003C021F">
        <w:rPr>
          <w:rFonts w:asciiTheme="minorHAnsi" w:hAnsiTheme="minorHAnsi" w:cstheme="minorHAnsi"/>
        </w:rPr>
        <w:t xml:space="preserve"> for that ass</w:t>
      </w:r>
      <w:r w:rsidR="009307CB" w:rsidRPr="003C021F">
        <w:rPr>
          <w:rFonts w:asciiTheme="minorHAnsi" w:hAnsiTheme="minorHAnsi" w:cstheme="minorHAnsi"/>
        </w:rPr>
        <w:t>essment</w:t>
      </w:r>
      <w:r w:rsidRPr="003C021F">
        <w:rPr>
          <w:rFonts w:asciiTheme="minorHAnsi" w:hAnsiTheme="minorHAnsi" w:cstheme="minorHAnsi"/>
        </w:rPr>
        <w:t xml:space="preserve"> and no extension or late submission will be possible.</w:t>
      </w:r>
    </w:p>
    <w:p w14:paraId="458C396E" w14:textId="0DA931EF" w:rsidR="007A2DE5" w:rsidRPr="003C021F" w:rsidRDefault="00035DC8" w:rsidP="007E4DED">
      <w:pPr>
        <w:pStyle w:val="ListParagraph"/>
        <w:numPr>
          <w:ilvl w:val="0"/>
          <w:numId w:val="20"/>
        </w:numPr>
        <w:rPr>
          <w:rFonts w:asciiTheme="minorHAnsi" w:hAnsiTheme="minorHAnsi" w:cstheme="minorHAnsi"/>
        </w:rPr>
      </w:pPr>
      <w:r w:rsidRPr="003C021F">
        <w:rPr>
          <w:rFonts w:asciiTheme="minorHAnsi" w:hAnsiTheme="minorHAnsi" w:cstheme="minorHAnsi"/>
        </w:rPr>
        <w:t>Failure to attach files before submitting an as</w:t>
      </w:r>
      <w:r w:rsidR="009307CB" w:rsidRPr="003C021F">
        <w:rPr>
          <w:rFonts w:asciiTheme="minorHAnsi" w:hAnsiTheme="minorHAnsi" w:cstheme="minorHAnsi"/>
        </w:rPr>
        <w:t>sess</w:t>
      </w:r>
      <w:r w:rsidRPr="003C021F">
        <w:rPr>
          <w:rFonts w:asciiTheme="minorHAnsi" w:hAnsiTheme="minorHAnsi" w:cstheme="minorHAnsi"/>
        </w:rPr>
        <w:t xml:space="preserve">ment will result in a zero for that assignment and no </w:t>
      </w:r>
      <w:r w:rsidR="007B4565" w:rsidRPr="003C021F">
        <w:rPr>
          <w:rFonts w:asciiTheme="minorHAnsi" w:hAnsiTheme="minorHAnsi" w:cstheme="minorHAnsi"/>
        </w:rPr>
        <w:t>redo</w:t>
      </w:r>
      <w:r w:rsidRPr="003C021F">
        <w:rPr>
          <w:rFonts w:asciiTheme="minorHAnsi" w:hAnsiTheme="minorHAnsi" w:cstheme="minorHAnsi"/>
        </w:rPr>
        <w:t xml:space="preserve"> will be </w:t>
      </w:r>
      <w:r w:rsidR="007B4565" w:rsidRPr="003C021F">
        <w:rPr>
          <w:rFonts w:asciiTheme="minorHAnsi" w:hAnsiTheme="minorHAnsi" w:cstheme="minorHAnsi"/>
        </w:rPr>
        <w:t>allowed</w:t>
      </w:r>
      <w:r w:rsidRPr="003C021F">
        <w:rPr>
          <w:rFonts w:asciiTheme="minorHAnsi" w:hAnsiTheme="minorHAnsi" w:cstheme="minorHAnsi"/>
        </w:rPr>
        <w:t>.</w:t>
      </w:r>
      <w:bookmarkEnd w:id="4"/>
    </w:p>
    <w:p w14:paraId="2F8411B2"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Classroom Etiquette: </w:t>
      </w:r>
    </w:p>
    <w:p w14:paraId="78A7A03E"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lastRenderedPageBreak/>
        <w:t xml:space="preserve">Be respectful of your instructor and fellow classmates </w:t>
      </w:r>
      <w:r w:rsidR="00847774" w:rsidRPr="003C021F">
        <w:rPr>
          <w:rFonts w:asciiTheme="minorHAnsi" w:hAnsiTheme="minorHAnsi" w:cstheme="minorHAnsi"/>
        </w:rPr>
        <w:t>always</w:t>
      </w:r>
      <w:r w:rsidR="00032D73" w:rsidRPr="003C021F">
        <w:rPr>
          <w:rFonts w:asciiTheme="minorHAnsi" w:hAnsiTheme="minorHAnsi" w:cstheme="minorHAnsi"/>
        </w:rPr>
        <w:t>.</w:t>
      </w:r>
      <w:r w:rsidRPr="003C021F">
        <w:rPr>
          <w:rFonts w:asciiTheme="minorHAnsi" w:hAnsiTheme="minorHAnsi" w:cstheme="minorHAnsi"/>
        </w:rPr>
        <w:t xml:space="preserve"> </w:t>
      </w:r>
    </w:p>
    <w:p w14:paraId="51BB6EC5"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Food and beverages are forbidden in the on-campus computer classrooms and computer labs. Please respect the college’s rules in this regard if you use one of the computer classrooms or labs.  </w:t>
      </w:r>
    </w:p>
    <w:p w14:paraId="1E956C56" w14:textId="06077F9B"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Grading Information: </w:t>
      </w:r>
    </w:p>
    <w:p w14:paraId="6569E0E1" w14:textId="77777777"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Grading Scale: </w:t>
      </w:r>
    </w:p>
    <w:p w14:paraId="29E4F613" w14:textId="77777777" w:rsidR="000B09ED" w:rsidRPr="003C021F" w:rsidRDefault="00CE44AB" w:rsidP="00D22897">
      <w:pPr>
        <w:rPr>
          <w:rFonts w:asciiTheme="minorHAnsi" w:hAnsiTheme="minorHAnsi" w:cstheme="minorHAnsi"/>
          <w:color w:val="262626"/>
          <w:sz w:val="28"/>
        </w:rPr>
      </w:pPr>
      <w:r w:rsidRPr="003C021F">
        <w:rPr>
          <w:rFonts w:asciiTheme="minorHAnsi" w:hAnsiTheme="minorHAnsi" w:cstheme="minorHAnsi"/>
        </w:rPr>
        <w:t xml:space="preserve">90-100% A, 80-89% B, 70-79% C, 60-69% D, 59% and below F </w:t>
      </w:r>
    </w:p>
    <w:p w14:paraId="3ADD4F84" w14:textId="73BCA000"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28"/>
        </w:rPr>
        <w:t xml:space="preserve">Methods of Evaluation: </w:t>
      </w:r>
    </w:p>
    <w:p w14:paraId="57405FA8" w14:textId="77777777" w:rsidR="005E7F56" w:rsidRPr="003C021F" w:rsidRDefault="00CE44AB" w:rsidP="00D22897">
      <w:pPr>
        <w:rPr>
          <w:rFonts w:asciiTheme="minorHAnsi" w:hAnsiTheme="minorHAnsi" w:cstheme="minorHAnsi"/>
        </w:rPr>
      </w:pPr>
      <w:r w:rsidRPr="003C021F">
        <w:rPr>
          <w:rFonts w:asciiTheme="minorHAnsi" w:hAnsiTheme="minorHAnsi" w:cstheme="minorHAnsi"/>
        </w:rPr>
        <w:t xml:space="preserve">Each project will be graded electronically using a rubric provided when the assignment is given.  Your work will be judged against accepted academic standards for writing and documentation.  </w:t>
      </w:r>
    </w:p>
    <w:p w14:paraId="5BA28EAA" w14:textId="7036AAE8" w:rsidR="005E7F56" w:rsidRPr="003C021F" w:rsidRDefault="00CE44AB" w:rsidP="00D22897">
      <w:pPr>
        <w:rPr>
          <w:rFonts w:asciiTheme="minorHAnsi" w:hAnsiTheme="minorHAnsi" w:cstheme="minorHAnsi"/>
        </w:rPr>
      </w:pPr>
      <w:r w:rsidRPr="003C021F">
        <w:rPr>
          <w:rFonts w:asciiTheme="minorHAnsi" w:hAnsiTheme="minorHAnsi" w:cstheme="minorHAnsi"/>
          <w:color w:val="262626"/>
          <w:sz w:val="32"/>
        </w:rPr>
        <w:t xml:space="preserve">Assignment Overview &amp; Grade Breakdown: </w:t>
      </w:r>
    </w:p>
    <w:tbl>
      <w:tblPr>
        <w:tblStyle w:val="TableGrid0"/>
        <w:tblW w:w="8275" w:type="dxa"/>
        <w:tblLook w:val="04A0" w:firstRow="1" w:lastRow="0" w:firstColumn="1" w:lastColumn="0" w:noHBand="0" w:noVBand="1"/>
        <w:tblCaption w:val="Grade breakdown list"/>
        <w:tblDescription w:val="This table lists each category of items to be completed in the class, along with a description of which items belong to that category and the percentage of the final grade that category is. "/>
      </w:tblPr>
      <w:tblGrid>
        <w:gridCol w:w="2084"/>
        <w:gridCol w:w="5293"/>
        <w:gridCol w:w="898"/>
      </w:tblGrid>
      <w:tr w:rsidR="004C6754" w:rsidRPr="003C021F" w14:paraId="11156E60" w14:textId="77777777" w:rsidTr="004C6754">
        <w:trPr>
          <w:trHeight w:val="470"/>
          <w:tblHeader/>
        </w:trPr>
        <w:tc>
          <w:tcPr>
            <w:tcW w:w="2084" w:type="dxa"/>
          </w:tcPr>
          <w:p w14:paraId="0647F969" w14:textId="77777777" w:rsidR="005E7F56" w:rsidRPr="003C021F" w:rsidRDefault="00CE44AB" w:rsidP="00D22897">
            <w:pPr>
              <w:rPr>
                <w:rFonts w:asciiTheme="minorHAnsi" w:hAnsiTheme="minorHAnsi" w:cstheme="minorHAnsi"/>
                <w:color w:val="auto"/>
              </w:rPr>
            </w:pPr>
            <w:r w:rsidRPr="003C021F">
              <w:rPr>
                <w:rFonts w:asciiTheme="minorHAnsi" w:hAnsiTheme="minorHAnsi" w:cstheme="minorHAnsi"/>
                <w:b/>
                <w:color w:val="auto"/>
              </w:rPr>
              <w:t xml:space="preserve">Category </w:t>
            </w:r>
          </w:p>
        </w:tc>
        <w:tc>
          <w:tcPr>
            <w:tcW w:w="5293" w:type="dxa"/>
          </w:tcPr>
          <w:p w14:paraId="1237E8F8" w14:textId="77777777" w:rsidR="005E7F56" w:rsidRPr="003C021F" w:rsidRDefault="00CE44AB" w:rsidP="00D22897">
            <w:pPr>
              <w:rPr>
                <w:rFonts w:asciiTheme="minorHAnsi" w:hAnsiTheme="minorHAnsi" w:cstheme="minorHAnsi"/>
                <w:color w:val="auto"/>
              </w:rPr>
            </w:pPr>
            <w:r w:rsidRPr="003C021F">
              <w:rPr>
                <w:rFonts w:asciiTheme="minorHAnsi" w:hAnsiTheme="minorHAnsi" w:cstheme="minorHAnsi"/>
                <w:b/>
                <w:color w:val="auto"/>
              </w:rPr>
              <w:t xml:space="preserve">Description </w:t>
            </w:r>
          </w:p>
        </w:tc>
        <w:tc>
          <w:tcPr>
            <w:tcW w:w="898" w:type="dxa"/>
          </w:tcPr>
          <w:p w14:paraId="05F131F0" w14:textId="77777777" w:rsidR="005E7F56" w:rsidRPr="003C021F" w:rsidRDefault="00CE44AB" w:rsidP="00D22897">
            <w:pPr>
              <w:rPr>
                <w:rFonts w:asciiTheme="minorHAnsi" w:hAnsiTheme="minorHAnsi" w:cstheme="minorHAnsi"/>
                <w:color w:val="auto"/>
              </w:rPr>
            </w:pPr>
            <w:r w:rsidRPr="003C021F">
              <w:rPr>
                <w:rFonts w:asciiTheme="minorHAnsi" w:hAnsiTheme="minorHAnsi" w:cstheme="minorHAnsi"/>
                <w:b/>
                <w:color w:val="auto"/>
              </w:rPr>
              <w:t xml:space="preserve">Points or % </w:t>
            </w:r>
          </w:p>
        </w:tc>
      </w:tr>
      <w:tr w:rsidR="004C6754" w:rsidRPr="003C021F" w14:paraId="3A5AF49A" w14:textId="77777777" w:rsidTr="004C6754">
        <w:trPr>
          <w:trHeight w:val="744"/>
        </w:trPr>
        <w:tc>
          <w:tcPr>
            <w:tcW w:w="2084" w:type="dxa"/>
          </w:tcPr>
          <w:p w14:paraId="7E381676" w14:textId="77777777" w:rsidR="004C6754" w:rsidRPr="003C021F" w:rsidRDefault="004C6754" w:rsidP="00D22897">
            <w:pPr>
              <w:rPr>
                <w:rFonts w:asciiTheme="minorHAnsi" w:hAnsiTheme="minorHAnsi" w:cstheme="minorHAnsi"/>
              </w:rPr>
            </w:pPr>
            <w:r w:rsidRPr="003C021F">
              <w:rPr>
                <w:rFonts w:asciiTheme="minorHAnsi" w:hAnsiTheme="minorHAnsi" w:cstheme="minorHAnsi"/>
              </w:rPr>
              <w:t>Homework assignments</w:t>
            </w:r>
          </w:p>
        </w:tc>
        <w:tc>
          <w:tcPr>
            <w:tcW w:w="5293" w:type="dxa"/>
          </w:tcPr>
          <w:p w14:paraId="48C2B8E8" w14:textId="0AFF627E" w:rsidR="004C6754" w:rsidRPr="003C021F" w:rsidRDefault="00C96802" w:rsidP="00552591">
            <w:pPr>
              <w:rPr>
                <w:rFonts w:asciiTheme="minorHAnsi" w:hAnsiTheme="minorHAnsi" w:cstheme="minorHAnsi"/>
              </w:rPr>
            </w:pPr>
            <w:r w:rsidRPr="003C021F">
              <w:rPr>
                <w:rFonts w:asciiTheme="minorHAnsi" w:hAnsiTheme="minorHAnsi" w:cstheme="minorHAnsi"/>
              </w:rPr>
              <w:t>Most</w:t>
            </w:r>
            <w:r w:rsidR="004C6754" w:rsidRPr="003C021F">
              <w:rPr>
                <w:rFonts w:asciiTheme="minorHAnsi" w:hAnsiTheme="minorHAnsi" w:cstheme="minorHAnsi"/>
              </w:rPr>
              <w:t xml:space="preserve"> assignments </w:t>
            </w:r>
            <w:r w:rsidR="00D92774" w:rsidRPr="003C021F">
              <w:rPr>
                <w:rFonts w:asciiTheme="minorHAnsi" w:hAnsiTheme="minorHAnsi" w:cstheme="minorHAnsi"/>
              </w:rPr>
              <w:t xml:space="preserve">are </w:t>
            </w:r>
            <w:r w:rsidR="00BE17EF" w:rsidRPr="003C021F">
              <w:rPr>
                <w:rFonts w:asciiTheme="minorHAnsi" w:hAnsiTheme="minorHAnsi" w:cstheme="minorHAnsi"/>
              </w:rPr>
              <w:t>completed using</w:t>
            </w:r>
            <w:r w:rsidR="00D92774" w:rsidRPr="003C021F">
              <w:rPr>
                <w:rFonts w:asciiTheme="minorHAnsi" w:hAnsiTheme="minorHAnsi" w:cstheme="minorHAnsi"/>
              </w:rPr>
              <w:t xml:space="preserve"> </w:t>
            </w:r>
            <w:r w:rsidR="00C50DB6" w:rsidRPr="003C021F">
              <w:rPr>
                <w:rFonts w:asciiTheme="minorHAnsi" w:hAnsiTheme="minorHAnsi" w:cstheme="minorHAnsi"/>
              </w:rPr>
              <w:t>Paradigm Cirrus</w:t>
            </w:r>
            <w:r w:rsidRPr="003C021F">
              <w:rPr>
                <w:rFonts w:asciiTheme="minorHAnsi" w:hAnsiTheme="minorHAnsi" w:cstheme="minorHAnsi"/>
              </w:rPr>
              <w:t xml:space="preserve"> unless otherwise specified.</w:t>
            </w:r>
          </w:p>
        </w:tc>
        <w:tc>
          <w:tcPr>
            <w:tcW w:w="898" w:type="dxa"/>
          </w:tcPr>
          <w:p w14:paraId="713C88DA" w14:textId="77777777" w:rsidR="004C6754" w:rsidRPr="003C021F" w:rsidRDefault="00B74B55" w:rsidP="00D22897">
            <w:pPr>
              <w:rPr>
                <w:rFonts w:asciiTheme="minorHAnsi" w:hAnsiTheme="minorHAnsi" w:cstheme="minorHAnsi"/>
              </w:rPr>
            </w:pPr>
            <w:r w:rsidRPr="003C021F">
              <w:rPr>
                <w:rFonts w:asciiTheme="minorHAnsi" w:hAnsiTheme="minorHAnsi" w:cstheme="minorHAnsi"/>
              </w:rPr>
              <w:t>5</w:t>
            </w:r>
            <w:r w:rsidR="004C6754" w:rsidRPr="003C021F">
              <w:rPr>
                <w:rFonts w:asciiTheme="minorHAnsi" w:hAnsiTheme="minorHAnsi" w:cstheme="minorHAnsi"/>
              </w:rPr>
              <w:t xml:space="preserve">0% </w:t>
            </w:r>
          </w:p>
        </w:tc>
      </w:tr>
      <w:tr w:rsidR="004C6754" w:rsidRPr="003C021F" w14:paraId="75036A50" w14:textId="77777777" w:rsidTr="004C6754">
        <w:trPr>
          <w:trHeight w:val="461"/>
        </w:trPr>
        <w:tc>
          <w:tcPr>
            <w:tcW w:w="2084" w:type="dxa"/>
          </w:tcPr>
          <w:p w14:paraId="4E6696E1" w14:textId="77777777" w:rsidR="004C6754" w:rsidRPr="003C021F" w:rsidRDefault="004C6754" w:rsidP="00D22897">
            <w:pPr>
              <w:rPr>
                <w:rFonts w:asciiTheme="minorHAnsi" w:hAnsiTheme="minorHAnsi" w:cstheme="minorHAnsi"/>
              </w:rPr>
            </w:pPr>
            <w:r w:rsidRPr="003C021F">
              <w:rPr>
                <w:rFonts w:asciiTheme="minorHAnsi" w:hAnsiTheme="minorHAnsi" w:cstheme="minorHAnsi"/>
              </w:rPr>
              <w:t xml:space="preserve">Tests </w:t>
            </w:r>
          </w:p>
        </w:tc>
        <w:tc>
          <w:tcPr>
            <w:tcW w:w="5293" w:type="dxa"/>
          </w:tcPr>
          <w:p w14:paraId="50B714E6" w14:textId="580C1EFB" w:rsidR="004C6754" w:rsidRPr="003C021F" w:rsidRDefault="004C6754" w:rsidP="00552591">
            <w:pPr>
              <w:rPr>
                <w:rFonts w:asciiTheme="minorHAnsi" w:hAnsiTheme="minorHAnsi" w:cstheme="minorHAnsi"/>
              </w:rPr>
            </w:pPr>
            <w:r w:rsidRPr="003C021F">
              <w:rPr>
                <w:rFonts w:asciiTheme="minorHAnsi" w:hAnsiTheme="minorHAnsi" w:cstheme="minorHAnsi"/>
              </w:rPr>
              <w:t>Word</w:t>
            </w:r>
            <w:r w:rsidR="005F1672" w:rsidRPr="003C021F">
              <w:rPr>
                <w:rFonts w:asciiTheme="minorHAnsi" w:hAnsiTheme="minorHAnsi" w:cstheme="minorHAnsi"/>
              </w:rPr>
              <w:t xml:space="preserve"> </w:t>
            </w:r>
            <w:r w:rsidR="00A3574A" w:rsidRPr="003C021F">
              <w:rPr>
                <w:rFonts w:asciiTheme="minorHAnsi" w:eastAsia="Times New Roman" w:hAnsiTheme="minorHAnsi" w:cstheme="minorHAnsi"/>
                <w:color w:val="auto"/>
              </w:rPr>
              <w:t>End-of-Unit Project Exams</w:t>
            </w:r>
            <w:r w:rsidRPr="003C021F">
              <w:rPr>
                <w:rFonts w:asciiTheme="minorHAnsi" w:hAnsiTheme="minorHAnsi" w:cstheme="minorHAnsi"/>
              </w:rPr>
              <w:t>, Excel</w:t>
            </w:r>
            <w:r w:rsidR="005F1672" w:rsidRPr="003C021F">
              <w:rPr>
                <w:rFonts w:asciiTheme="minorHAnsi" w:hAnsiTheme="minorHAnsi" w:cstheme="minorHAnsi"/>
              </w:rPr>
              <w:t xml:space="preserve"> </w:t>
            </w:r>
            <w:r w:rsidR="00AF2782" w:rsidRPr="003C021F">
              <w:rPr>
                <w:rFonts w:asciiTheme="minorHAnsi" w:eastAsia="Times New Roman" w:hAnsiTheme="minorHAnsi" w:cstheme="minorHAnsi"/>
                <w:color w:val="auto"/>
              </w:rPr>
              <w:t>End-of-Unit Project Exam</w:t>
            </w:r>
            <w:r w:rsidR="005F1672" w:rsidRPr="003C021F">
              <w:rPr>
                <w:rFonts w:asciiTheme="minorHAnsi" w:hAnsiTheme="minorHAnsi" w:cstheme="minorHAnsi"/>
              </w:rPr>
              <w:t>s</w:t>
            </w:r>
            <w:r w:rsidRPr="003C021F">
              <w:rPr>
                <w:rFonts w:asciiTheme="minorHAnsi" w:hAnsiTheme="minorHAnsi" w:cstheme="minorHAnsi"/>
              </w:rPr>
              <w:t xml:space="preserve">, </w:t>
            </w:r>
            <w:r w:rsidR="00801B43" w:rsidRPr="003C021F">
              <w:rPr>
                <w:rFonts w:asciiTheme="minorHAnsi" w:hAnsiTheme="minorHAnsi" w:cstheme="minorHAnsi"/>
              </w:rPr>
              <w:t xml:space="preserve">PowerPoint Project Statement of Intent, PowerPoint Group Project Topic Assignment, </w:t>
            </w:r>
            <w:r w:rsidRPr="003C021F">
              <w:rPr>
                <w:rFonts w:asciiTheme="minorHAnsi" w:hAnsiTheme="minorHAnsi" w:cstheme="minorHAnsi"/>
              </w:rPr>
              <w:t xml:space="preserve">PowerPoint </w:t>
            </w:r>
            <w:r w:rsidR="005F1672" w:rsidRPr="003C021F">
              <w:rPr>
                <w:rFonts w:asciiTheme="minorHAnsi" w:hAnsiTheme="minorHAnsi" w:cstheme="minorHAnsi"/>
              </w:rPr>
              <w:t xml:space="preserve">Group </w:t>
            </w:r>
            <w:r w:rsidR="00E218EA" w:rsidRPr="003C021F">
              <w:rPr>
                <w:rFonts w:asciiTheme="minorHAnsi" w:hAnsiTheme="minorHAnsi" w:cstheme="minorHAnsi"/>
              </w:rPr>
              <w:t>Project</w:t>
            </w:r>
            <w:r w:rsidR="005F1672" w:rsidRPr="003C021F">
              <w:rPr>
                <w:rFonts w:asciiTheme="minorHAnsi" w:hAnsiTheme="minorHAnsi" w:cstheme="minorHAnsi"/>
              </w:rPr>
              <w:t>,</w:t>
            </w:r>
            <w:r w:rsidR="00E218EA" w:rsidRPr="003C021F">
              <w:rPr>
                <w:rFonts w:asciiTheme="minorHAnsi" w:hAnsiTheme="minorHAnsi" w:cstheme="minorHAnsi"/>
              </w:rPr>
              <w:t xml:space="preserve"> </w:t>
            </w:r>
            <w:r w:rsidRPr="003C021F">
              <w:rPr>
                <w:rFonts w:asciiTheme="minorHAnsi" w:hAnsiTheme="minorHAnsi" w:cstheme="minorHAnsi"/>
              </w:rPr>
              <w:t>and</w:t>
            </w:r>
            <w:r w:rsidR="008966D7" w:rsidRPr="003C021F">
              <w:rPr>
                <w:rFonts w:asciiTheme="minorHAnsi" w:hAnsiTheme="minorHAnsi" w:cstheme="minorHAnsi"/>
              </w:rPr>
              <w:t xml:space="preserve"> the</w:t>
            </w:r>
            <w:r w:rsidR="00552591" w:rsidRPr="003C021F">
              <w:rPr>
                <w:rFonts w:asciiTheme="minorHAnsi" w:hAnsiTheme="minorHAnsi" w:cstheme="minorHAnsi"/>
              </w:rPr>
              <w:t xml:space="preserve"> Final Exam</w:t>
            </w:r>
            <w:r w:rsidR="005F1672" w:rsidRPr="003C021F">
              <w:rPr>
                <w:rFonts w:asciiTheme="minorHAnsi" w:hAnsiTheme="minorHAnsi" w:cstheme="minorHAnsi"/>
              </w:rPr>
              <w:t>s</w:t>
            </w:r>
            <w:r w:rsidR="00552591" w:rsidRPr="003C021F">
              <w:rPr>
                <w:rFonts w:asciiTheme="minorHAnsi" w:hAnsiTheme="minorHAnsi" w:cstheme="minorHAnsi"/>
              </w:rPr>
              <w:t>.</w:t>
            </w:r>
          </w:p>
        </w:tc>
        <w:tc>
          <w:tcPr>
            <w:tcW w:w="898" w:type="dxa"/>
          </w:tcPr>
          <w:p w14:paraId="1AA98942" w14:textId="77777777" w:rsidR="004C6754" w:rsidRPr="003C021F" w:rsidRDefault="00083D27" w:rsidP="00D22897">
            <w:pPr>
              <w:rPr>
                <w:rFonts w:asciiTheme="minorHAnsi" w:hAnsiTheme="minorHAnsi" w:cstheme="minorHAnsi"/>
              </w:rPr>
            </w:pPr>
            <w:r w:rsidRPr="003C021F">
              <w:rPr>
                <w:rFonts w:asciiTheme="minorHAnsi" w:hAnsiTheme="minorHAnsi" w:cstheme="minorHAnsi"/>
              </w:rPr>
              <w:t xml:space="preserve"> 5</w:t>
            </w:r>
            <w:r w:rsidR="004C6754" w:rsidRPr="003C021F">
              <w:rPr>
                <w:rFonts w:asciiTheme="minorHAnsi" w:hAnsiTheme="minorHAnsi" w:cstheme="minorHAnsi"/>
              </w:rPr>
              <w:t xml:space="preserve">0% </w:t>
            </w:r>
          </w:p>
        </w:tc>
      </w:tr>
      <w:tr w:rsidR="004C6754" w:rsidRPr="003C021F" w14:paraId="6347828E" w14:textId="77777777" w:rsidTr="004C6754">
        <w:trPr>
          <w:trHeight w:val="458"/>
        </w:trPr>
        <w:tc>
          <w:tcPr>
            <w:tcW w:w="2084" w:type="dxa"/>
          </w:tcPr>
          <w:p w14:paraId="1F1267E4" w14:textId="77777777" w:rsidR="004C6754" w:rsidRPr="003C021F" w:rsidRDefault="004C6754" w:rsidP="00D22897">
            <w:pPr>
              <w:rPr>
                <w:rFonts w:asciiTheme="minorHAnsi" w:hAnsiTheme="minorHAnsi" w:cstheme="minorHAnsi"/>
              </w:rPr>
            </w:pPr>
            <w:r w:rsidRPr="003C021F">
              <w:rPr>
                <w:rFonts w:asciiTheme="minorHAnsi" w:hAnsiTheme="minorHAnsi" w:cstheme="minorHAnsi"/>
              </w:rPr>
              <w:t xml:space="preserve"> </w:t>
            </w:r>
          </w:p>
        </w:tc>
        <w:tc>
          <w:tcPr>
            <w:tcW w:w="5293" w:type="dxa"/>
          </w:tcPr>
          <w:p w14:paraId="20284DCD" w14:textId="77777777" w:rsidR="004C6754" w:rsidRPr="003C021F" w:rsidRDefault="004C6754" w:rsidP="00552591">
            <w:pPr>
              <w:jc w:val="right"/>
              <w:rPr>
                <w:rFonts w:asciiTheme="minorHAnsi" w:hAnsiTheme="minorHAnsi" w:cstheme="minorHAnsi"/>
              </w:rPr>
            </w:pPr>
            <w:r w:rsidRPr="003C021F">
              <w:rPr>
                <w:rFonts w:asciiTheme="minorHAnsi" w:hAnsiTheme="minorHAnsi" w:cstheme="minorHAnsi"/>
              </w:rPr>
              <w:t xml:space="preserve">Total Points </w:t>
            </w:r>
          </w:p>
        </w:tc>
        <w:tc>
          <w:tcPr>
            <w:tcW w:w="898" w:type="dxa"/>
          </w:tcPr>
          <w:p w14:paraId="453D7F40" w14:textId="77777777" w:rsidR="004C6754" w:rsidRPr="003C021F" w:rsidRDefault="004C6754" w:rsidP="00D22897">
            <w:pPr>
              <w:rPr>
                <w:rFonts w:asciiTheme="minorHAnsi" w:hAnsiTheme="minorHAnsi" w:cstheme="minorHAnsi"/>
              </w:rPr>
            </w:pPr>
            <w:r w:rsidRPr="003C021F">
              <w:rPr>
                <w:rFonts w:asciiTheme="minorHAnsi" w:hAnsiTheme="minorHAnsi" w:cstheme="minorHAnsi"/>
              </w:rPr>
              <w:t xml:space="preserve">100% </w:t>
            </w:r>
          </w:p>
        </w:tc>
      </w:tr>
    </w:tbl>
    <w:p w14:paraId="4968664A" w14:textId="77777777" w:rsidR="00552591" w:rsidRPr="003C021F" w:rsidRDefault="00552591">
      <w:pPr>
        <w:spacing w:after="160" w:line="259" w:lineRule="auto"/>
        <w:ind w:left="0" w:firstLine="0"/>
        <w:rPr>
          <w:rFonts w:asciiTheme="minorHAnsi" w:hAnsiTheme="minorHAnsi" w:cstheme="minorHAnsi"/>
          <w:color w:val="262626"/>
          <w:sz w:val="28"/>
        </w:rPr>
      </w:pPr>
    </w:p>
    <w:p w14:paraId="5178C89A" w14:textId="65EB4E2F" w:rsidR="00C13106" w:rsidRPr="003C021F" w:rsidRDefault="00CE44AB" w:rsidP="00D22897">
      <w:pPr>
        <w:rPr>
          <w:rFonts w:asciiTheme="minorHAnsi" w:hAnsiTheme="minorHAnsi" w:cstheme="minorHAnsi"/>
        </w:rPr>
      </w:pPr>
      <w:r w:rsidRPr="003C021F">
        <w:rPr>
          <w:rFonts w:asciiTheme="minorHAnsi" w:hAnsiTheme="minorHAnsi" w:cstheme="minorHAnsi"/>
        </w:rPr>
        <w:t xml:space="preserve"> </w:t>
      </w:r>
    </w:p>
    <w:p w14:paraId="21B49A22" w14:textId="77777777" w:rsidR="00C13106" w:rsidRPr="003C021F" w:rsidRDefault="00C13106" w:rsidP="00D22897">
      <w:pPr>
        <w:rPr>
          <w:rFonts w:asciiTheme="minorHAnsi" w:hAnsiTheme="minorHAnsi" w:cstheme="minorHAnsi"/>
        </w:rPr>
      </w:pPr>
      <w:r w:rsidRPr="003C021F">
        <w:rPr>
          <w:rFonts w:asciiTheme="minorHAnsi" w:hAnsiTheme="minorHAnsi" w:cstheme="minorHAnsi"/>
        </w:rPr>
        <w:br w:type="page"/>
      </w:r>
    </w:p>
    <w:p w14:paraId="2889CA31" w14:textId="77777777" w:rsidR="00C13106" w:rsidRPr="003C021F" w:rsidRDefault="00C13106" w:rsidP="00D22897">
      <w:pPr>
        <w:rPr>
          <w:rFonts w:asciiTheme="minorHAnsi" w:eastAsia="Times New Roman" w:hAnsiTheme="minorHAnsi" w:cstheme="minorHAnsi"/>
          <w:color w:val="262626"/>
          <w:sz w:val="32"/>
          <w:szCs w:val="32"/>
        </w:rPr>
        <w:sectPr w:rsidR="00C13106" w:rsidRPr="003C021F" w:rsidSect="00D22897">
          <w:footerReference w:type="default" r:id="rId13"/>
          <w:pgSz w:w="12240" w:h="15840"/>
          <w:pgMar w:top="1440" w:right="1440" w:bottom="1440" w:left="1440" w:header="720" w:footer="720" w:gutter="0"/>
          <w:cols w:space="720"/>
          <w:docGrid w:linePitch="299"/>
        </w:sectPr>
      </w:pPr>
    </w:p>
    <w:p w14:paraId="491E8A59" w14:textId="77777777" w:rsidR="00C13106" w:rsidRPr="003C021F" w:rsidRDefault="00C13106" w:rsidP="00D22897">
      <w:pPr>
        <w:rPr>
          <w:rFonts w:asciiTheme="minorHAnsi" w:eastAsia="Times New Roman" w:hAnsiTheme="minorHAnsi" w:cstheme="minorHAnsi"/>
          <w:color w:val="262626"/>
          <w:sz w:val="32"/>
          <w:szCs w:val="32"/>
        </w:rPr>
      </w:pPr>
      <w:r w:rsidRPr="003C021F">
        <w:rPr>
          <w:rFonts w:asciiTheme="minorHAnsi" w:eastAsia="Times New Roman" w:hAnsiTheme="minorHAnsi" w:cstheme="minorHAnsi"/>
          <w:color w:val="262626"/>
          <w:sz w:val="32"/>
          <w:szCs w:val="32"/>
        </w:rPr>
        <w:lastRenderedPageBreak/>
        <w:t>CGS 1100 Business Computer Applications Course Calendar:</w:t>
      </w:r>
    </w:p>
    <w:tbl>
      <w:tblPr>
        <w:tblStyle w:val="TableGrid1"/>
        <w:tblW w:w="14130" w:type="dxa"/>
        <w:tblInd w:w="-95" w:type="dxa"/>
        <w:tblLayout w:type="fixed"/>
        <w:tblCellMar>
          <w:top w:w="43" w:type="dxa"/>
          <w:left w:w="106" w:type="dxa"/>
        </w:tblCellMar>
        <w:tblLook w:val="04A0" w:firstRow="1" w:lastRow="0" w:firstColumn="1" w:lastColumn="0" w:noHBand="0" w:noVBand="1"/>
        <w:tblCaption w:val="Course calendar"/>
        <w:tblDescription w:val="This table lists the reading and homework assignments as well as notes and hints for the students"/>
      </w:tblPr>
      <w:tblGrid>
        <w:gridCol w:w="2160"/>
        <w:gridCol w:w="2880"/>
        <w:gridCol w:w="6570"/>
        <w:gridCol w:w="2520"/>
      </w:tblGrid>
      <w:tr w:rsidR="00C13106" w:rsidRPr="003C021F" w14:paraId="6F06AB82" w14:textId="77777777" w:rsidTr="00C13106">
        <w:trPr>
          <w:cantSplit/>
          <w:trHeight w:val="20"/>
          <w:tblHeader/>
        </w:trPr>
        <w:tc>
          <w:tcPr>
            <w:tcW w:w="2160" w:type="dxa"/>
            <w:tcBorders>
              <w:top w:val="single" w:sz="4" w:space="0" w:color="000000"/>
              <w:left w:val="single" w:sz="4" w:space="0" w:color="000000"/>
              <w:bottom w:val="single" w:sz="4" w:space="0" w:color="000000"/>
              <w:right w:val="single" w:sz="4" w:space="0" w:color="000000"/>
            </w:tcBorders>
            <w:shd w:val="clear" w:color="auto" w:fill="BFBFBF"/>
          </w:tcPr>
          <w:p w14:paraId="33AE5C4A" w14:textId="77777777" w:rsidR="00C13106" w:rsidRPr="003C021F" w:rsidRDefault="00C13106" w:rsidP="00FC2B57">
            <w:pPr>
              <w:spacing w:line="240" w:lineRule="auto"/>
              <w:rPr>
                <w:rFonts w:asciiTheme="minorHAnsi" w:eastAsia="Times New Roman" w:hAnsiTheme="minorHAnsi" w:cstheme="minorHAnsi"/>
                <w:b/>
                <w:color w:val="auto"/>
                <w:sz w:val="23"/>
                <w:szCs w:val="23"/>
              </w:rPr>
            </w:pPr>
            <w:r w:rsidRPr="003C021F">
              <w:rPr>
                <w:rFonts w:asciiTheme="minorHAnsi" w:eastAsia="Times New Roman" w:hAnsiTheme="minorHAnsi" w:cstheme="minorHAnsi"/>
                <w:b/>
                <w:color w:val="auto"/>
                <w:sz w:val="23"/>
                <w:szCs w:val="23"/>
              </w:rPr>
              <w:t>Week</w:t>
            </w:r>
          </w:p>
        </w:tc>
        <w:tc>
          <w:tcPr>
            <w:tcW w:w="2880" w:type="dxa"/>
            <w:tcBorders>
              <w:top w:val="single" w:sz="4" w:space="0" w:color="000000"/>
              <w:left w:val="single" w:sz="4" w:space="0" w:color="000000"/>
              <w:bottom w:val="single" w:sz="4" w:space="0" w:color="000000"/>
              <w:right w:val="single" w:sz="4" w:space="0" w:color="000000"/>
            </w:tcBorders>
            <w:shd w:val="clear" w:color="auto" w:fill="BFBFBF"/>
          </w:tcPr>
          <w:p w14:paraId="43174233" w14:textId="77777777" w:rsidR="00C13106" w:rsidRPr="003C021F" w:rsidRDefault="00C13106" w:rsidP="00FC2B57">
            <w:pPr>
              <w:spacing w:line="240" w:lineRule="auto"/>
              <w:rPr>
                <w:rFonts w:asciiTheme="minorHAnsi" w:eastAsia="Times New Roman" w:hAnsiTheme="minorHAnsi" w:cstheme="minorHAnsi"/>
                <w:b/>
                <w:color w:val="auto"/>
                <w:sz w:val="23"/>
                <w:szCs w:val="23"/>
              </w:rPr>
            </w:pPr>
            <w:r w:rsidRPr="003C021F">
              <w:rPr>
                <w:rFonts w:asciiTheme="minorHAnsi" w:eastAsia="Times New Roman" w:hAnsiTheme="minorHAnsi" w:cstheme="minorHAnsi"/>
                <w:b/>
                <w:color w:val="auto"/>
                <w:sz w:val="23"/>
                <w:szCs w:val="23"/>
              </w:rPr>
              <w:t>Reading Assignments</w:t>
            </w:r>
          </w:p>
        </w:tc>
        <w:tc>
          <w:tcPr>
            <w:tcW w:w="6570" w:type="dxa"/>
            <w:tcBorders>
              <w:top w:val="single" w:sz="4" w:space="0" w:color="000000"/>
              <w:left w:val="single" w:sz="4" w:space="0" w:color="000000"/>
              <w:bottom w:val="single" w:sz="4" w:space="0" w:color="000000"/>
              <w:right w:val="single" w:sz="4" w:space="0" w:color="000000"/>
            </w:tcBorders>
            <w:shd w:val="clear" w:color="auto" w:fill="BFBFBF"/>
          </w:tcPr>
          <w:p w14:paraId="6E5364A8" w14:textId="77777777" w:rsidR="00C13106" w:rsidRPr="003C021F" w:rsidRDefault="00C13106" w:rsidP="00FC2B57">
            <w:pPr>
              <w:spacing w:line="240" w:lineRule="auto"/>
              <w:rPr>
                <w:rFonts w:asciiTheme="minorHAnsi" w:eastAsia="Times New Roman" w:hAnsiTheme="minorHAnsi" w:cstheme="minorHAnsi"/>
                <w:b/>
                <w:bCs/>
                <w:sz w:val="23"/>
                <w:szCs w:val="23"/>
              </w:rPr>
            </w:pPr>
            <w:r w:rsidRPr="003C021F">
              <w:rPr>
                <w:rFonts w:asciiTheme="minorHAnsi" w:eastAsia="Times New Roman" w:hAnsiTheme="minorHAnsi" w:cstheme="minorHAnsi"/>
                <w:b/>
                <w:bCs/>
                <w:sz w:val="23"/>
                <w:szCs w:val="23"/>
              </w:rPr>
              <w:t>Items Due</w:t>
            </w:r>
          </w:p>
        </w:tc>
        <w:tc>
          <w:tcPr>
            <w:tcW w:w="2520" w:type="dxa"/>
            <w:tcBorders>
              <w:top w:val="single" w:sz="4" w:space="0" w:color="000000"/>
              <w:left w:val="single" w:sz="4" w:space="0" w:color="000000"/>
              <w:bottom w:val="single" w:sz="4" w:space="0" w:color="000000"/>
              <w:right w:val="single" w:sz="4" w:space="0" w:color="000000"/>
            </w:tcBorders>
            <w:shd w:val="clear" w:color="auto" w:fill="BFBFBF"/>
          </w:tcPr>
          <w:p w14:paraId="104981D6" w14:textId="77777777" w:rsidR="00C13106" w:rsidRPr="003C021F" w:rsidRDefault="00C13106" w:rsidP="00FC2B57">
            <w:pPr>
              <w:spacing w:line="240" w:lineRule="auto"/>
              <w:rPr>
                <w:rFonts w:asciiTheme="minorHAnsi" w:eastAsia="Times New Roman" w:hAnsiTheme="minorHAnsi" w:cstheme="minorHAnsi"/>
                <w:b/>
                <w:color w:val="auto"/>
                <w:sz w:val="23"/>
                <w:szCs w:val="23"/>
              </w:rPr>
            </w:pPr>
            <w:r w:rsidRPr="003C021F">
              <w:rPr>
                <w:rFonts w:asciiTheme="minorHAnsi" w:eastAsia="Times New Roman" w:hAnsiTheme="minorHAnsi" w:cstheme="minorHAnsi"/>
                <w:b/>
                <w:color w:val="auto"/>
                <w:sz w:val="23"/>
                <w:szCs w:val="23"/>
              </w:rPr>
              <w:t>Notes &amp; Hints</w:t>
            </w:r>
          </w:p>
        </w:tc>
      </w:tr>
      <w:tr w:rsidR="00C13106" w:rsidRPr="003C021F" w14:paraId="7700365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6DEE7FFA" w14:textId="77777777" w:rsidR="00273220"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eek 1:</w:t>
            </w:r>
          </w:p>
          <w:p w14:paraId="71B08D6F" w14:textId="5D49532C" w:rsidR="00C13106" w:rsidRPr="003C021F" w:rsidRDefault="009D357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March 1-7</w:t>
            </w:r>
          </w:p>
          <w:p w14:paraId="1D2EBFA8" w14:textId="77777777" w:rsidR="00C13106" w:rsidRPr="003C021F" w:rsidRDefault="00C13106" w:rsidP="00FC2B57">
            <w:pPr>
              <w:spacing w:line="240" w:lineRule="auto"/>
              <w:rPr>
                <w:rFonts w:asciiTheme="minorHAnsi" w:eastAsia="Times New Roman" w:hAnsiTheme="minorHAnsi" w:cstheme="minorHAnsi"/>
                <w:color w:val="auto"/>
                <w:sz w:val="23"/>
                <w:szCs w:val="23"/>
              </w:rPr>
            </w:pPr>
          </w:p>
          <w:p w14:paraId="257B4BE7" w14:textId="77777777" w:rsidR="00C13106" w:rsidRPr="003C021F" w:rsidRDefault="00FC2B57"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Orientation</w:t>
            </w:r>
          </w:p>
          <w:p w14:paraId="061B956B" w14:textId="77777777" w:rsidR="00C13106"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Use </w:t>
            </w:r>
            <w:r w:rsidR="00F6086A" w:rsidRPr="003C021F">
              <w:rPr>
                <w:rFonts w:asciiTheme="minorHAnsi" w:eastAsia="Times New Roman" w:hAnsiTheme="minorHAnsi" w:cstheme="minorHAnsi"/>
                <w:color w:val="auto"/>
                <w:sz w:val="23"/>
                <w:szCs w:val="23"/>
              </w:rPr>
              <w:t>Cirrus</w:t>
            </w:r>
          </w:p>
          <w:p w14:paraId="6B3FDBB2" w14:textId="77777777" w:rsidR="00C13106"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Comput</w:t>
            </w:r>
            <w:r w:rsidR="00EC5771" w:rsidRPr="003C021F">
              <w:rPr>
                <w:rFonts w:asciiTheme="minorHAnsi" w:eastAsia="Times New Roman" w:hAnsiTheme="minorHAnsi" w:cstheme="minorHAnsi"/>
                <w:color w:val="auto"/>
                <w:sz w:val="23"/>
                <w:szCs w:val="23"/>
              </w:rPr>
              <w:t>ing Essentials</w:t>
            </w:r>
          </w:p>
          <w:p w14:paraId="4F29516C" w14:textId="77777777" w:rsidR="00FB1B92" w:rsidRPr="003C021F" w:rsidRDefault="00FB1B92" w:rsidP="00B047E4">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Office </w:t>
            </w:r>
            <w:r w:rsidR="00EC5771" w:rsidRPr="003C021F">
              <w:rPr>
                <w:rFonts w:asciiTheme="minorHAnsi" w:eastAsia="Times New Roman" w:hAnsiTheme="minorHAnsi" w:cstheme="minorHAnsi"/>
                <w:color w:val="auto"/>
                <w:sz w:val="23"/>
                <w:szCs w:val="23"/>
              </w:rPr>
              <w:t>Application Basics</w:t>
            </w:r>
          </w:p>
          <w:p w14:paraId="0BDC33DA" w14:textId="2142237B" w:rsidR="00C71CCA" w:rsidRPr="003C021F" w:rsidRDefault="00C71CCA" w:rsidP="00B047E4">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ord Part 1</w:t>
            </w:r>
          </w:p>
        </w:tc>
        <w:tc>
          <w:tcPr>
            <w:tcW w:w="2880" w:type="dxa"/>
            <w:tcBorders>
              <w:top w:val="single" w:sz="4" w:space="0" w:color="000000"/>
              <w:left w:val="single" w:sz="4" w:space="0" w:color="000000"/>
              <w:bottom w:val="single" w:sz="4" w:space="0" w:color="000000"/>
              <w:right w:val="single" w:sz="4" w:space="0" w:color="000000"/>
            </w:tcBorders>
          </w:tcPr>
          <w:p w14:paraId="19BDF329" w14:textId="6B9CF930" w:rsidR="00273220" w:rsidRPr="003C021F" w:rsidRDefault="00210901" w:rsidP="00FC2B57">
            <w:pPr>
              <w:spacing w:line="240" w:lineRule="auto"/>
              <w:ind w:left="0" w:firstLine="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Unit</w:t>
            </w:r>
            <w:r w:rsidR="00542636" w:rsidRPr="003C021F">
              <w:rPr>
                <w:rFonts w:asciiTheme="minorHAnsi" w:eastAsia="Times New Roman" w:hAnsiTheme="minorHAnsi" w:cstheme="minorHAnsi"/>
                <w:color w:val="auto"/>
                <w:sz w:val="23"/>
                <w:szCs w:val="23"/>
              </w:rPr>
              <w:t xml:space="preserve"> 1 Chapter 1</w:t>
            </w:r>
            <w:r w:rsidR="00C171BF" w:rsidRPr="003C021F">
              <w:rPr>
                <w:rFonts w:asciiTheme="minorHAnsi" w:eastAsia="Times New Roman" w:hAnsiTheme="minorHAnsi" w:cstheme="minorHAnsi"/>
                <w:color w:val="auto"/>
                <w:sz w:val="23"/>
                <w:szCs w:val="23"/>
              </w:rPr>
              <w:t xml:space="preserve"> “Computing Essentials”</w:t>
            </w:r>
            <w:r w:rsidR="00542636" w:rsidRPr="003C021F">
              <w:rPr>
                <w:rFonts w:asciiTheme="minorHAnsi" w:eastAsia="Times New Roman" w:hAnsiTheme="minorHAnsi" w:cstheme="minorHAnsi"/>
                <w:color w:val="auto"/>
                <w:sz w:val="23"/>
                <w:szCs w:val="23"/>
              </w:rPr>
              <w:t xml:space="preserve"> pp. 1-9</w:t>
            </w:r>
          </w:p>
          <w:p w14:paraId="272631E1" w14:textId="0010A30C" w:rsidR="00032D73" w:rsidRPr="003C021F" w:rsidRDefault="00940DE3"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Unit 2 </w:t>
            </w:r>
            <w:r w:rsidR="00C171BF" w:rsidRPr="003C021F">
              <w:rPr>
                <w:rFonts w:asciiTheme="minorHAnsi" w:eastAsia="Times New Roman" w:hAnsiTheme="minorHAnsi" w:cstheme="minorHAnsi"/>
                <w:color w:val="auto"/>
                <w:sz w:val="23"/>
                <w:szCs w:val="23"/>
              </w:rPr>
              <w:t>“</w:t>
            </w:r>
            <w:r w:rsidRPr="003C021F">
              <w:rPr>
                <w:rFonts w:asciiTheme="minorHAnsi" w:eastAsia="Times New Roman" w:hAnsiTheme="minorHAnsi" w:cstheme="minorHAnsi"/>
                <w:color w:val="auto"/>
                <w:sz w:val="23"/>
                <w:szCs w:val="23"/>
              </w:rPr>
              <w:t>Office Application Basics</w:t>
            </w:r>
            <w:r w:rsidR="00C171BF" w:rsidRPr="003C021F">
              <w:rPr>
                <w:rFonts w:asciiTheme="minorHAnsi" w:eastAsia="Times New Roman" w:hAnsiTheme="minorHAnsi" w:cstheme="minorHAnsi"/>
                <w:color w:val="auto"/>
                <w:sz w:val="23"/>
                <w:szCs w:val="23"/>
              </w:rPr>
              <w:t>” pp. 25-62</w:t>
            </w:r>
          </w:p>
          <w:p w14:paraId="0F604E95" w14:textId="77777777" w:rsidR="00C71CCA" w:rsidRPr="003C021F" w:rsidRDefault="00C71CCA" w:rsidP="00C71CCA">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Unit 4 Word Ch. 1 Creating Documents (pp. 86-119)</w:t>
            </w:r>
          </w:p>
          <w:p w14:paraId="7CB371B8" w14:textId="77777777" w:rsidR="00C71CCA" w:rsidRPr="003C021F" w:rsidRDefault="00C71CCA" w:rsidP="00C71CCA">
            <w:pPr>
              <w:spacing w:line="240" w:lineRule="auto"/>
              <w:ind w:left="14" w:hanging="14"/>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Unit 4 Word Ch. 2 Formatting Documents and Citing Sources (pp. 120-149)</w:t>
            </w:r>
          </w:p>
          <w:p w14:paraId="7F54513D" w14:textId="77777777" w:rsidR="00FB1B92" w:rsidRPr="003C021F" w:rsidRDefault="00FB1B92" w:rsidP="00D04B63">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60BD7C75" w14:textId="77777777" w:rsidR="00475128" w:rsidRPr="003C021F" w:rsidRDefault="00475128" w:rsidP="00C71CCA">
            <w:pPr>
              <w:pStyle w:val="ListParagraph"/>
              <w:numPr>
                <w:ilvl w:val="0"/>
                <w:numId w:val="16"/>
              </w:numPr>
              <w:spacing w:line="240" w:lineRule="auto"/>
              <w:rPr>
                <w:rFonts w:asciiTheme="minorHAnsi" w:hAnsiTheme="minorHAnsi" w:cstheme="minorHAnsi"/>
                <w:color w:val="auto"/>
                <w:sz w:val="23"/>
                <w:szCs w:val="23"/>
                <w:lang w:bidi="en-US"/>
              </w:rPr>
            </w:pPr>
            <w:r w:rsidRPr="003C021F">
              <w:rPr>
                <w:rFonts w:asciiTheme="minorHAnsi" w:hAnsiTheme="minorHAnsi" w:cstheme="minorHAnsi"/>
                <w:color w:val="auto"/>
                <w:sz w:val="23"/>
                <w:szCs w:val="23"/>
                <w:lang w:bidi="en-US"/>
              </w:rPr>
              <w:t>Read the first screen that comes up in Canvas and familiarize yourself with the information</w:t>
            </w:r>
          </w:p>
          <w:p w14:paraId="605C728A" w14:textId="77777777" w:rsidR="00475128" w:rsidRPr="003C021F" w:rsidRDefault="00475128" w:rsidP="00C71CCA">
            <w:pPr>
              <w:pStyle w:val="ListParagraph"/>
              <w:numPr>
                <w:ilvl w:val="0"/>
                <w:numId w:val="16"/>
              </w:numPr>
              <w:spacing w:line="240" w:lineRule="auto"/>
              <w:rPr>
                <w:rFonts w:asciiTheme="minorHAnsi" w:hAnsiTheme="minorHAnsi" w:cstheme="minorHAnsi"/>
                <w:color w:val="auto"/>
                <w:sz w:val="23"/>
                <w:szCs w:val="23"/>
                <w:lang w:bidi="en-US"/>
              </w:rPr>
            </w:pPr>
            <w:r w:rsidRPr="003C021F">
              <w:rPr>
                <w:rFonts w:asciiTheme="minorHAnsi" w:hAnsiTheme="minorHAnsi" w:cstheme="minorHAnsi"/>
                <w:color w:val="auto"/>
                <w:sz w:val="23"/>
                <w:szCs w:val="23"/>
                <w:lang w:bidi="en-US"/>
              </w:rPr>
              <w:t xml:space="preserve">Go to the </w:t>
            </w:r>
            <w:r w:rsidRPr="003C021F">
              <w:rPr>
                <w:rFonts w:asciiTheme="minorHAnsi" w:hAnsiTheme="minorHAnsi" w:cstheme="minorHAnsi"/>
                <w:b/>
                <w:color w:val="auto"/>
                <w:sz w:val="23"/>
                <w:szCs w:val="23"/>
                <w:lang w:bidi="en-US"/>
              </w:rPr>
              <w:t>Modules</w:t>
            </w:r>
            <w:r w:rsidRPr="003C021F">
              <w:rPr>
                <w:rFonts w:asciiTheme="minorHAnsi" w:hAnsiTheme="minorHAnsi" w:cstheme="minorHAnsi"/>
                <w:color w:val="auto"/>
                <w:sz w:val="23"/>
                <w:szCs w:val="23"/>
                <w:lang w:bidi="en-US"/>
              </w:rPr>
              <w:t xml:space="preserve"> link in Canvas and do all “Start Here” assignments (lots of information on how this course works)</w:t>
            </w:r>
          </w:p>
          <w:p w14:paraId="55A2F066" w14:textId="77777777" w:rsidR="00C13106" w:rsidRPr="003C021F" w:rsidRDefault="00273220" w:rsidP="00C71CCA">
            <w:pPr>
              <w:pStyle w:val="ListParagraph"/>
              <w:numPr>
                <w:ilvl w:val="1"/>
                <w:numId w:val="16"/>
              </w:numPr>
              <w:spacing w:line="240" w:lineRule="auto"/>
              <w:rPr>
                <w:rFonts w:asciiTheme="minorHAnsi" w:hAnsiTheme="minorHAnsi" w:cstheme="minorHAnsi"/>
                <w:color w:val="auto"/>
                <w:sz w:val="23"/>
                <w:szCs w:val="23"/>
                <w:lang w:bidi="en-US"/>
              </w:rPr>
            </w:pPr>
            <w:r w:rsidRPr="003C021F">
              <w:rPr>
                <w:rFonts w:asciiTheme="minorHAnsi" w:hAnsiTheme="minorHAnsi" w:cstheme="minorHAnsi"/>
                <w:color w:val="auto"/>
                <w:sz w:val="23"/>
                <w:szCs w:val="23"/>
                <w:lang w:bidi="en-US"/>
              </w:rPr>
              <w:t>Student Orientation</w:t>
            </w:r>
            <w:r w:rsidR="001B1E81" w:rsidRPr="003C021F">
              <w:rPr>
                <w:rFonts w:asciiTheme="minorHAnsi" w:hAnsiTheme="minorHAnsi" w:cstheme="minorHAnsi"/>
                <w:color w:val="auto"/>
                <w:sz w:val="23"/>
                <w:szCs w:val="23"/>
                <w:lang w:bidi="en-US"/>
              </w:rPr>
              <w:t xml:space="preserve"> (in Canvas)</w:t>
            </w:r>
          </w:p>
          <w:p w14:paraId="66ED51D8" w14:textId="64D10B44" w:rsidR="00D007EB" w:rsidRPr="003C021F" w:rsidRDefault="00D007EB" w:rsidP="00C71CCA">
            <w:pPr>
              <w:pStyle w:val="ListParagraph"/>
              <w:numPr>
                <w:ilvl w:val="1"/>
                <w:numId w:val="16"/>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Discussion: </w:t>
            </w:r>
            <w:r w:rsidRPr="003C021F">
              <w:rPr>
                <w:rFonts w:asciiTheme="minorHAnsi" w:eastAsia="Times New Roman" w:hAnsiTheme="minorHAnsi" w:cstheme="minorHAnsi"/>
                <w:i/>
                <w:color w:val="auto"/>
                <w:sz w:val="23"/>
                <w:szCs w:val="23"/>
              </w:rPr>
              <w:t xml:space="preserve">Introduce </w:t>
            </w:r>
            <w:r w:rsidR="001B1E81" w:rsidRPr="003C021F">
              <w:rPr>
                <w:rFonts w:asciiTheme="minorHAnsi" w:eastAsia="Times New Roman" w:hAnsiTheme="minorHAnsi" w:cstheme="minorHAnsi"/>
                <w:i/>
                <w:color w:val="auto"/>
                <w:sz w:val="23"/>
                <w:szCs w:val="23"/>
              </w:rPr>
              <w:t>Yourself</w:t>
            </w:r>
            <w:r w:rsidR="001B1E81" w:rsidRPr="003C021F">
              <w:rPr>
                <w:rFonts w:asciiTheme="minorHAnsi" w:eastAsia="Times New Roman" w:hAnsiTheme="minorHAnsi" w:cstheme="minorHAnsi"/>
                <w:color w:val="auto"/>
                <w:sz w:val="23"/>
                <w:szCs w:val="23"/>
              </w:rPr>
              <w:t xml:space="preserve"> </w:t>
            </w:r>
            <w:r w:rsidR="001B1E81" w:rsidRPr="003C021F">
              <w:rPr>
                <w:rFonts w:asciiTheme="minorHAnsi" w:hAnsiTheme="minorHAnsi" w:cstheme="minorHAnsi"/>
                <w:color w:val="auto"/>
                <w:sz w:val="23"/>
                <w:szCs w:val="23"/>
                <w:lang w:bidi="en-US"/>
              </w:rPr>
              <w:t>(in Canvas) with</w:t>
            </w:r>
            <w:r w:rsidRPr="003C021F">
              <w:rPr>
                <w:rFonts w:asciiTheme="minorHAnsi" w:eastAsia="Times New Roman" w:hAnsiTheme="minorHAnsi" w:cstheme="minorHAnsi"/>
                <w:color w:val="auto"/>
                <w:sz w:val="23"/>
                <w:szCs w:val="23"/>
              </w:rPr>
              <w:br/>
              <w:t>Two Peer Replies</w:t>
            </w:r>
          </w:p>
          <w:p w14:paraId="42AA0EF0" w14:textId="25B1148C" w:rsidR="00C72D96" w:rsidRPr="003C021F" w:rsidRDefault="00C72D96" w:rsidP="00C71CCA">
            <w:pPr>
              <w:pStyle w:val="ListParagraph"/>
              <w:numPr>
                <w:ilvl w:val="1"/>
                <w:numId w:val="16"/>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How to join a group</w:t>
            </w:r>
            <w:r w:rsidR="00863924" w:rsidRPr="003C021F">
              <w:rPr>
                <w:rFonts w:asciiTheme="minorHAnsi" w:eastAsia="Times New Roman" w:hAnsiTheme="minorHAnsi" w:cstheme="minorHAnsi"/>
                <w:color w:val="auto"/>
                <w:sz w:val="23"/>
                <w:szCs w:val="23"/>
              </w:rPr>
              <w:t xml:space="preserve"> (in Canvas)</w:t>
            </w:r>
            <w:r w:rsidR="00C71CCA" w:rsidRPr="003C021F">
              <w:rPr>
                <w:rFonts w:asciiTheme="minorHAnsi" w:eastAsia="Times New Roman" w:hAnsiTheme="minorHAnsi" w:cstheme="minorHAnsi"/>
                <w:color w:val="auto"/>
                <w:sz w:val="23"/>
                <w:szCs w:val="23"/>
              </w:rPr>
              <w:br/>
            </w:r>
          </w:p>
          <w:p w14:paraId="01B9320C" w14:textId="156DF389" w:rsidR="00FB1FA9" w:rsidRPr="003C021F" w:rsidRDefault="00D04B63"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t>
            </w:r>
            <w:r w:rsidR="005C372A" w:rsidRPr="003C021F">
              <w:rPr>
                <w:rFonts w:asciiTheme="minorHAnsi" w:eastAsia="Times New Roman" w:hAnsiTheme="minorHAnsi" w:cstheme="minorHAnsi"/>
                <w:color w:val="auto"/>
                <w:sz w:val="23"/>
                <w:szCs w:val="23"/>
              </w:rPr>
              <w:t>Compressed Folder</w:t>
            </w:r>
            <w:r w:rsidRPr="003C021F">
              <w:rPr>
                <w:rFonts w:asciiTheme="minorHAnsi" w:eastAsia="Times New Roman" w:hAnsiTheme="minorHAnsi" w:cstheme="minorHAnsi"/>
                <w:color w:val="auto"/>
                <w:sz w:val="23"/>
                <w:szCs w:val="23"/>
              </w:rPr>
              <w:t>”</w:t>
            </w:r>
            <w:r w:rsidR="005C372A" w:rsidRPr="003C021F">
              <w:rPr>
                <w:rFonts w:asciiTheme="minorHAnsi" w:eastAsia="Times New Roman" w:hAnsiTheme="minorHAnsi" w:cstheme="minorHAnsi"/>
                <w:color w:val="auto"/>
                <w:sz w:val="23"/>
                <w:szCs w:val="23"/>
              </w:rPr>
              <w:t xml:space="preserve"> Exercise (in Canvas)</w:t>
            </w:r>
            <w:r w:rsidR="00B10807" w:rsidRPr="003C021F">
              <w:rPr>
                <w:rFonts w:asciiTheme="minorHAnsi" w:eastAsia="Times New Roman" w:hAnsiTheme="minorHAnsi" w:cstheme="minorHAnsi"/>
                <w:color w:val="auto"/>
                <w:sz w:val="23"/>
                <w:szCs w:val="23"/>
              </w:rPr>
              <w:t xml:space="preserve"> (Required)</w:t>
            </w:r>
            <w:r w:rsidR="00C71CCA" w:rsidRPr="003C021F">
              <w:rPr>
                <w:rFonts w:asciiTheme="minorHAnsi" w:eastAsia="Times New Roman" w:hAnsiTheme="minorHAnsi" w:cstheme="minorHAnsi"/>
                <w:color w:val="auto"/>
                <w:sz w:val="23"/>
                <w:szCs w:val="23"/>
              </w:rPr>
              <w:br/>
            </w:r>
          </w:p>
          <w:p w14:paraId="35FD44A4"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1 Tutorial (Optional but recommended)</w:t>
            </w:r>
          </w:p>
          <w:p w14:paraId="503F1C3F"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1 Assignment 1 (Required)</w:t>
            </w:r>
          </w:p>
          <w:p w14:paraId="202B8078"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1 Assignment 2 (Required)</w:t>
            </w:r>
          </w:p>
          <w:p w14:paraId="3FEC3E6E"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1 Skills Check (Required)</w:t>
            </w:r>
            <w:r w:rsidRPr="003C021F">
              <w:rPr>
                <w:rFonts w:asciiTheme="minorHAnsi" w:eastAsia="Times New Roman" w:hAnsiTheme="minorHAnsi" w:cstheme="minorHAnsi"/>
                <w:color w:val="auto"/>
                <w:sz w:val="23"/>
                <w:szCs w:val="23"/>
              </w:rPr>
              <w:br/>
            </w:r>
          </w:p>
          <w:p w14:paraId="6523DCB2"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2 Tutorial (Optional but recommended)</w:t>
            </w:r>
          </w:p>
          <w:p w14:paraId="2BD69798"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2 Assignment 1 (Required)</w:t>
            </w:r>
          </w:p>
          <w:p w14:paraId="552F9BD7" w14:textId="77777777"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2 Assignment 2 (Required)</w:t>
            </w:r>
          </w:p>
          <w:p w14:paraId="3969AEAD" w14:textId="0AA0C844" w:rsidR="00C71CCA" w:rsidRPr="003C021F"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2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0EC3577E" w14:textId="2EB96203" w:rsidR="00C13106" w:rsidRPr="003C021F" w:rsidRDefault="00085C07"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b/>
                <w:color w:val="auto"/>
                <w:sz w:val="23"/>
                <w:szCs w:val="23"/>
              </w:rPr>
              <w:t>Hint:</w:t>
            </w:r>
            <w:r w:rsidRPr="003C021F">
              <w:rPr>
                <w:rFonts w:asciiTheme="minorHAnsi" w:eastAsia="Times New Roman" w:hAnsiTheme="minorHAnsi" w:cstheme="minorHAnsi"/>
                <w:color w:val="auto"/>
                <w:sz w:val="23"/>
                <w:szCs w:val="23"/>
              </w:rPr>
              <w:t xml:space="preserve"> </w:t>
            </w:r>
            <w:r w:rsidR="00267BFC" w:rsidRPr="003C021F">
              <w:rPr>
                <w:rFonts w:asciiTheme="minorHAnsi" w:eastAsia="Times New Roman" w:hAnsiTheme="minorHAnsi" w:cstheme="minorHAnsi"/>
                <w:color w:val="auto"/>
                <w:sz w:val="23"/>
                <w:szCs w:val="23"/>
              </w:rPr>
              <w:t xml:space="preserve">Assignments are always located in the weekly modules in Canvas. All work is due by </w:t>
            </w:r>
            <w:r w:rsidR="00267BFC" w:rsidRPr="003C021F">
              <w:rPr>
                <w:rFonts w:asciiTheme="minorHAnsi" w:eastAsia="Times New Roman" w:hAnsiTheme="minorHAnsi" w:cstheme="minorHAnsi"/>
                <w:color w:val="000000" w:themeColor="text1"/>
                <w:sz w:val="23"/>
                <w:szCs w:val="23"/>
                <w:shd w:val="clear" w:color="auto" w:fill="FFFFFF" w:themeFill="background1"/>
              </w:rPr>
              <w:t xml:space="preserve">Sunday </w:t>
            </w:r>
            <w:r w:rsidR="00267BFC" w:rsidRPr="003C021F">
              <w:rPr>
                <w:rFonts w:asciiTheme="minorHAnsi" w:eastAsia="Times New Roman" w:hAnsiTheme="minorHAnsi" w:cstheme="minorHAnsi"/>
                <w:color w:val="auto"/>
                <w:sz w:val="23"/>
                <w:szCs w:val="23"/>
              </w:rPr>
              <w:t>11:59 PM unless otherwise posted.</w:t>
            </w:r>
          </w:p>
        </w:tc>
      </w:tr>
      <w:tr w:rsidR="00C13106" w:rsidRPr="003C021F" w14:paraId="2E7A3748"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E30AE72" w14:textId="77777777" w:rsidR="00AE5D97" w:rsidRPr="003C021F" w:rsidRDefault="00C13106" w:rsidP="000D318E">
            <w:pPr>
              <w:spacing w:line="240" w:lineRule="auto"/>
              <w:ind w:left="0" w:firstLine="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lastRenderedPageBreak/>
              <w:t>Week 2:</w:t>
            </w:r>
          </w:p>
          <w:p w14:paraId="1EC86D26" w14:textId="48C20E4A" w:rsidR="00C13106" w:rsidRPr="003C021F" w:rsidRDefault="009D357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March 8-14</w:t>
            </w:r>
          </w:p>
          <w:p w14:paraId="12AEECBA" w14:textId="77777777" w:rsidR="00C13106"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ord Part</w:t>
            </w:r>
            <w:r w:rsidR="008E244B" w:rsidRPr="003C021F">
              <w:rPr>
                <w:rFonts w:asciiTheme="minorHAnsi" w:eastAsia="Times New Roman" w:hAnsiTheme="minorHAnsi" w:cstheme="minorHAnsi"/>
                <w:color w:val="auto"/>
                <w:sz w:val="23"/>
                <w:szCs w:val="23"/>
              </w:rPr>
              <w:t xml:space="preserve"> 2</w:t>
            </w:r>
          </w:p>
          <w:p w14:paraId="5BBC6440" w14:textId="77777777" w:rsidR="004F4E7A" w:rsidRPr="003C021F" w:rsidRDefault="004F4E7A" w:rsidP="004F4E7A">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Word End-of-Unit Project Exams </w:t>
            </w:r>
          </w:p>
          <w:p w14:paraId="0A1001BB" w14:textId="1F441A3A" w:rsidR="004F4E7A" w:rsidRPr="003C021F" w:rsidRDefault="004F4E7A"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0B03EF17" w14:textId="77777777" w:rsidR="008E244B" w:rsidRPr="003C021F" w:rsidRDefault="008E244B" w:rsidP="008E244B">
            <w:pPr>
              <w:spacing w:line="240" w:lineRule="auto"/>
              <w:rPr>
                <w:rFonts w:asciiTheme="minorHAnsi" w:eastAsia="Times New Roman" w:hAnsiTheme="minorHAnsi" w:cstheme="minorHAnsi"/>
                <w:bCs/>
                <w:color w:val="auto"/>
                <w:sz w:val="23"/>
                <w:szCs w:val="23"/>
              </w:rPr>
            </w:pPr>
            <w:r w:rsidRPr="003C021F">
              <w:rPr>
                <w:rFonts w:asciiTheme="minorHAnsi" w:eastAsia="Times New Roman" w:hAnsiTheme="minorHAnsi" w:cstheme="minorHAnsi"/>
                <w:bCs/>
                <w:sz w:val="23"/>
                <w:szCs w:val="23"/>
              </w:rPr>
              <w:t>Unit 4 Word Ch</w:t>
            </w:r>
            <w:r w:rsidRPr="003C021F">
              <w:rPr>
                <w:rFonts w:asciiTheme="minorHAnsi" w:eastAsia="Times New Roman" w:hAnsiTheme="minorHAnsi" w:cstheme="minorHAnsi"/>
                <w:bCs/>
                <w:color w:val="auto"/>
                <w:sz w:val="23"/>
                <w:szCs w:val="23"/>
              </w:rPr>
              <w:t>.</w:t>
            </w:r>
            <w:r w:rsidRPr="003C021F">
              <w:rPr>
                <w:rFonts w:asciiTheme="minorHAnsi" w:eastAsia="Times New Roman" w:hAnsiTheme="minorHAnsi" w:cstheme="minorHAnsi"/>
                <w:bCs/>
                <w:sz w:val="23"/>
                <w:szCs w:val="23"/>
              </w:rPr>
              <w:t xml:space="preserve"> 3 – Working with Tables and Objects</w:t>
            </w:r>
            <w:r w:rsidRPr="003C021F">
              <w:rPr>
                <w:rFonts w:asciiTheme="minorHAnsi" w:eastAsia="Times New Roman" w:hAnsiTheme="minorHAnsi" w:cstheme="minorHAnsi"/>
                <w:bCs/>
                <w:color w:val="auto"/>
                <w:sz w:val="23"/>
                <w:szCs w:val="23"/>
              </w:rPr>
              <w:t xml:space="preserve"> (pp. 150-183)</w:t>
            </w:r>
          </w:p>
          <w:p w14:paraId="30F7EC52" w14:textId="77777777" w:rsidR="008E244B" w:rsidRPr="003C021F" w:rsidRDefault="008E244B" w:rsidP="008E244B">
            <w:pPr>
              <w:spacing w:line="240" w:lineRule="auto"/>
              <w:rPr>
                <w:rFonts w:asciiTheme="minorHAnsi" w:eastAsia="Times New Roman" w:hAnsiTheme="minorHAnsi" w:cstheme="minorHAnsi"/>
                <w:bCs/>
                <w:color w:val="auto"/>
                <w:sz w:val="23"/>
                <w:szCs w:val="23"/>
              </w:rPr>
            </w:pPr>
            <w:r w:rsidRPr="003C021F">
              <w:rPr>
                <w:rFonts w:asciiTheme="minorHAnsi" w:eastAsia="Times New Roman" w:hAnsiTheme="minorHAnsi" w:cstheme="minorHAnsi"/>
                <w:bCs/>
                <w:sz w:val="23"/>
                <w:szCs w:val="23"/>
              </w:rPr>
              <w:t>Unit 4 Word Ch</w:t>
            </w:r>
            <w:r w:rsidRPr="003C021F">
              <w:rPr>
                <w:rFonts w:asciiTheme="minorHAnsi" w:eastAsia="Times New Roman" w:hAnsiTheme="minorHAnsi" w:cstheme="minorHAnsi"/>
                <w:bCs/>
                <w:color w:val="auto"/>
                <w:sz w:val="23"/>
                <w:szCs w:val="23"/>
              </w:rPr>
              <w:t>.</w:t>
            </w:r>
            <w:r w:rsidRPr="003C021F">
              <w:rPr>
                <w:rFonts w:asciiTheme="minorHAnsi" w:eastAsia="Times New Roman" w:hAnsiTheme="minorHAnsi" w:cstheme="minorHAnsi"/>
                <w:bCs/>
                <w:sz w:val="23"/>
                <w:szCs w:val="23"/>
              </w:rPr>
              <w:t xml:space="preserve"> 4 – Finalizing and Sharing Documents </w:t>
            </w:r>
            <w:r w:rsidRPr="003C021F">
              <w:rPr>
                <w:rFonts w:asciiTheme="minorHAnsi" w:eastAsia="Times New Roman" w:hAnsiTheme="minorHAnsi" w:cstheme="minorHAnsi"/>
                <w:bCs/>
                <w:color w:val="auto"/>
                <w:sz w:val="23"/>
                <w:szCs w:val="23"/>
              </w:rPr>
              <w:t>(pp. 184-204)</w:t>
            </w:r>
          </w:p>
          <w:p w14:paraId="7B7D625F" w14:textId="7D96A10B" w:rsidR="008E244B" w:rsidRPr="003C021F" w:rsidRDefault="008E244B" w:rsidP="00FC2B57">
            <w:pPr>
              <w:spacing w:line="240" w:lineRule="auto"/>
              <w:ind w:left="14" w:hanging="14"/>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6D3E7225"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3 Tutorial (Optional but recommended)</w:t>
            </w:r>
          </w:p>
          <w:p w14:paraId="0FADD9EC"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3 Assignment 1 (Required)</w:t>
            </w:r>
          </w:p>
          <w:p w14:paraId="1B8DFC8B"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3 Assignment 2 (Required)</w:t>
            </w:r>
          </w:p>
          <w:p w14:paraId="311E10C0" w14:textId="33C5D2B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3 Skills Check (Required)</w:t>
            </w:r>
            <w:r w:rsidRPr="003C021F">
              <w:rPr>
                <w:rFonts w:asciiTheme="minorHAnsi" w:eastAsia="Times New Roman" w:hAnsiTheme="minorHAnsi" w:cstheme="minorHAnsi"/>
                <w:color w:val="auto"/>
                <w:sz w:val="23"/>
                <w:szCs w:val="23"/>
              </w:rPr>
              <w:br/>
            </w:r>
          </w:p>
          <w:p w14:paraId="59244714"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4 Tutorial (Optional but recommended)</w:t>
            </w:r>
          </w:p>
          <w:p w14:paraId="5FC7AEBE"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4 Assignment 1 (Required)</w:t>
            </w:r>
          </w:p>
          <w:p w14:paraId="0A879F1F"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4 Assignment 2 (Required)</w:t>
            </w:r>
          </w:p>
          <w:p w14:paraId="0FF0118D" w14:textId="77777777"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Word Chapter 4 Skills Check (Required)</w:t>
            </w:r>
            <w:r w:rsidRPr="003C021F">
              <w:rPr>
                <w:rFonts w:asciiTheme="minorHAnsi" w:eastAsia="Times New Roman" w:hAnsiTheme="minorHAnsi" w:cstheme="minorHAnsi"/>
                <w:color w:val="auto"/>
                <w:sz w:val="23"/>
                <w:szCs w:val="23"/>
              </w:rPr>
              <w:br/>
            </w:r>
          </w:p>
          <w:p w14:paraId="71B11D77" w14:textId="30C4BD03" w:rsidR="008E244B" w:rsidRPr="003C021F"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Complete (Canvas) Word Hands-On Assignment (Required)</w:t>
            </w:r>
            <w:r w:rsidR="004F4E7A" w:rsidRPr="003C021F">
              <w:rPr>
                <w:rFonts w:asciiTheme="minorHAnsi" w:eastAsia="Times New Roman" w:hAnsiTheme="minorHAnsi" w:cstheme="minorHAnsi"/>
                <w:color w:val="auto"/>
                <w:sz w:val="23"/>
                <w:szCs w:val="23"/>
              </w:rPr>
              <w:br/>
            </w:r>
          </w:p>
          <w:p w14:paraId="22DC1D5C" w14:textId="77777777" w:rsidR="004F4E7A" w:rsidRPr="003C021F" w:rsidRDefault="004F4E7A" w:rsidP="004F4E7A">
            <w:pPr>
              <w:pStyle w:val="ListParagraph"/>
              <w:numPr>
                <w:ilvl w:val="0"/>
                <w:numId w:val="18"/>
              </w:numPr>
              <w:spacing w:after="0" w:line="240" w:lineRule="auto"/>
              <w:ind w:left="342"/>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ord End-of-Unit Project Exam 1 (Cirrus)</w:t>
            </w:r>
          </w:p>
          <w:p w14:paraId="715F207F" w14:textId="77777777" w:rsidR="004F4E7A" w:rsidRPr="003C021F" w:rsidRDefault="004F4E7A" w:rsidP="004F4E7A">
            <w:pPr>
              <w:pStyle w:val="ListParagraph"/>
              <w:numPr>
                <w:ilvl w:val="0"/>
                <w:numId w:val="18"/>
              </w:numPr>
              <w:spacing w:after="0" w:line="240" w:lineRule="auto"/>
              <w:ind w:left="342"/>
              <w:rPr>
                <w:rFonts w:asciiTheme="minorHAnsi" w:eastAsia="Times New Roman" w:hAnsiTheme="minorHAnsi" w:cstheme="minorHAnsi"/>
                <w:b/>
                <w:bCs/>
                <w:sz w:val="23"/>
                <w:szCs w:val="23"/>
              </w:rPr>
            </w:pPr>
            <w:r w:rsidRPr="003C021F">
              <w:rPr>
                <w:rFonts w:asciiTheme="minorHAnsi" w:eastAsia="Times New Roman" w:hAnsiTheme="minorHAnsi" w:cstheme="minorHAnsi"/>
                <w:color w:val="auto"/>
                <w:sz w:val="23"/>
                <w:szCs w:val="23"/>
              </w:rPr>
              <w:t>Word End-of-Unit Project Exam 2 (Cirrus)</w:t>
            </w:r>
          </w:p>
          <w:p w14:paraId="696E8C50" w14:textId="77777777" w:rsidR="004F4E7A" w:rsidRPr="003C021F" w:rsidRDefault="004F4E7A" w:rsidP="004F4E7A">
            <w:pPr>
              <w:spacing w:after="0" w:line="240" w:lineRule="auto"/>
              <w:rPr>
                <w:rFonts w:asciiTheme="minorHAnsi" w:eastAsia="Times New Roman" w:hAnsiTheme="minorHAnsi" w:cstheme="minorHAnsi"/>
                <w:b/>
                <w:bCs/>
                <w:sz w:val="23"/>
                <w:szCs w:val="23"/>
              </w:rPr>
            </w:pPr>
          </w:p>
          <w:p w14:paraId="556F83EC" w14:textId="77777777" w:rsidR="004F4E7A" w:rsidRPr="003C021F" w:rsidRDefault="004F4E7A" w:rsidP="004F4E7A">
            <w:pPr>
              <w:pStyle w:val="ListParagraph"/>
              <w:numPr>
                <w:ilvl w:val="0"/>
                <w:numId w:val="16"/>
              </w:numPr>
              <w:spacing w:line="240" w:lineRule="auto"/>
              <w:ind w:left="351"/>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PowerPoint Group Project “Statement of Intent to Participate” Individual Assignment (in Canvas) (Required)</w:t>
            </w:r>
          </w:p>
          <w:p w14:paraId="6C20BD4E" w14:textId="33D38A5B" w:rsidR="004F4E7A" w:rsidRPr="003C021F" w:rsidRDefault="004F4E7A" w:rsidP="004F4E7A">
            <w:pPr>
              <w:pStyle w:val="ListParagraph"/>
              <w:numPr>
                <w:ilvl w:val="0"/>
                <w:numId w:val="16"/>
              </w:numPr>
              <w:spacing w:line="240" w:lineRule="auto"/>
              <w:ind w:left="351"/>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Students must join a group as part of the “Statement of Intent” assignment above. See this week’s module for details.</w:t>
            </w:r>
          </w:p>
        </w:tc>
        <w:tc>
          <w:tcPr>
            <w:tcW w:w="2520" w:type="dxa"/>
            <w:tcBorders>
              <w:top w:val="single" w:sz="4" w:space="0" w:color="000000"/>
              <w:left w:val="single" w:sz="4" w:space="0" w:color="000000"/>
              <w:bottom w:val="single" w:sz="4" w:space="0" w:color="000000"/>
              <w:right w:val="single" w:sz="4" w:space="0" w:color="000000"/>
            </w:tcBorders>
          </w:tcPr>
          <w:p w14:paraId="3F0B459C" w14:textId="56F4B5A2" w:rsidR="00273220" w:rsidRPr="003C021F" w:rsidRDefault="004F4E7A" w:rsidP="00FC2B57">
            <w:pPr>
              <w:spacing w:line="240" w:lineRule="auto"/>
              <w:rPr>
                <w:rFonts w:asciiTheme="minorHAnsi" w:eastAsia="Times New Roman" w:hAnsiTheme="minorHAnsi" w:cstheme="minorHAnsi"/>
                <w:b/>
                <w:color w:val="auto"/>
                <w:sz w:val="23"/>
                <w:szCs w:val="23"/>
              </w:rPr>
            </w:pPr>
            <w:r w:rsidRPr="003C021F">
              <w:rPr>
                <w:rFonts w:asciiTheme="minorHAnsi" w:eastAsia="Times New Roman" w:hAnsiTheme="minorHAnsi" w:cstheme="minorHAnsi"/>
                <w:b/>
                <w:color w:val="auto"/>
                <w:sz w:val="23"/>
                <w:szCs w:val="23"/>
              </w:rPr>
              <w:t>The Word End-of-Unit Project Exams are each timed separately. The timer starts when you begin.</w:t>
            </w:r>
          </w:p>
        </w:tc>
      </w:tr>
      <w:tr w:rsidR="009D3576" w:rsidRPr="003C021F" w14:paraId="236C1A8C"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703DE92C" w14:textId="77777777" w:rsidR="009D3576" w:rsidRPr="003C021F" w:rsidRDefault="00EF414A" w:rsidP="000D318E">
            <w:pPr>
              <w:spacing w:line="240" w:lineRule="auto"/>
              <w:ind w:left="0" w:firstLine="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Spring Break:</w:t>
            </w:r>
          </w:p>
          <w:p w14:paraId="147946B5" w14:textId="40706681" w:rsidR="00EF414A" w:rsidRPr="003C021F" w:rsidRDefault="00EF414A" w:rsidP="000D318E">
            <w:pPr>
              <w:spacing w:line="240" w:lineRule="auto"/>
              <w:ind w:left="0" w:firstLine="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March 15-21</w:t>
            </w:r>
          </w:p>
        </w:tc>
        <w:tc>
          <w:tcPr>
            <w:tcW w:w="2880" w:type="dxa"/>
            <w:tcBorders>
              <w:top w:val="single" w:sz="4" w:space="0" w:color="000000"/>
              <w:left w:val="single" w:sz="4" w:space="0" w:color="000000"/>
              <w:bottom w:val="single" w:sz="4" w:space="0" w:color="000000"/>
              <w:right w:val="single" w:sz="4" w:space="0" w:color="000000"/>
            </w:tcBorders>
          </w:tcPr>
          <w:p w14:paraId="0B9A3B9D" w14:textId="04DB2F7E" w:rsidR="009D3576" w:rsidRPr="003C021F" w:rsidRDefault="00EF414A" w:rsidP="008E244B">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No reading assignments</w:t>
            </w:r>
          </w:p>
        </w:tc>
        <w:tc>
          <w:tcPr>
            <w:tcW w:w="6570" w:type="dxa"/>
            <w:tcBorders>
              <w:top w:val="single" w:sz="4" w:space="0" w:color="000000"/>
              <w:left w:val="single" w:sz="4" w:space="0" w:color="000000"/>
              <w:bottom w:val="single" w:sz="4" w:space="0" w:color="000000"/>
              <w:right w:val="single" w:sz="4" w:space="0" w:color="000000"/>
            </w:tcBorders>
          </w:tcPr>
          <w:p w14:paraId="36EDAFCE" w14:textId="2ED0D5B7" w:rsidR="009D3576" w:rsidRPr="003C021F" w:rsidRDefault="00EF414A" w:rsidP="008E244B">
            <w:pPr>
              <w:pStyle w:val="ListParagraph"/>
              <w:numPr>
                <w:ilvl w:val="0"/>
                <w:numId w:val="15"/>
              </w:numPr>
              <w:spacing w:line="240" w:lineRule="auto"/>
              <w:rPr>
                <w:rFonts w:asciiTheme="minorHAnsi" w:hAnsiTheme="minorHAnsi" w:cstheme="minorHAnsi"/>
                <w:color w:val="auto"/>
                <w:sz w:val="23"/>
                <w:szCs w:val="23"/>
                <w:lang w:bidi="en-US"/>
              </w:rPr>
            </w:pPr>
            <w:r w:rsidRPr="003C021F">
              <w:rPr>
                <w:rFonts w:asciiTheme="minorHAnsi" w:hAnsiTheme="minorHAnsi" w:cstheme="minorHAnsi"/>
                <w:color w:val="auto"/>
                <w:sz w:val="23"/>
                <w:szCs w:val="23"/>
                <w:lang w:bidi="en-US"/>
              </w:rPr>
              <w:t>No items due</w:t>
            </w:r>
          </w:p>
        </w:tc>
        <w:tc>
          <w:tcPr>
            <w:tcW w:w="2520" w:type="dxa"/>
            <w:tcBorders>
              <w:top w:val="single" w:sz="4" w:space="0" w:color="000000"/>
              <w:left w:val="single" w:sz="4" w:space="0" w:color="000000"/>
              <w:bottom w:val="single" w:sz="4" w:space="0" w:color="000000"/>
              <w:right w:val="single" w:sz="4" w:space="0" w:color="000000"/>
            </w:tcBorders>
          </w:tcPr>
          <w:p w14:paraId="577E4D66" w14:textId="77777777" w:rsidR="009D3576" w:rsidRPr="003C021F" w:rsidRDefault="009D3576" w:rsidP="00FC2B57">
            <w:pPr>
              <w:spacing w:line="240" w:lineRule="auto"/>
              <w:rPr>
                <w:rFonts w:asciiTheme="minorHAnsi" w:eastAsia="Times New Roman" w:hAnsiTheme="minorHAnsi" w:cstheme="minorHAnsi"/>
                <w:b/>
                <w:color w:val="auto"/>
                <w:sz w:val="23"/>
                <w:szCs w:val="23"/>
              </w:rPr>
            </w:pPr>
          </w:p>
        </w:tc>
      </w:tr>
      <w:tr w:rsidR="00C13106" w:rsidRPr="003C021F" w14:paraId="1EFFFD93"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21A7952F" w14:textId="77777777" w:rsidR="00217F2C"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lastRenderedPageBreak/>
              <w:t>Week 3:</w:t>
            </w:r>
          </w:p>
          <w:p w14:paraId="3512DF40" w14:textId="25B42FF1" w:rsidR="00C13106" w:rsidRPr="003C021F" w:rsidRDefault="00EF414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March 22-28</w:t>
            </w:r>
          </w:p>
          <w:p w14:paraId="7571A75A" w14:textId="254A9E74" w:rsidR="009F442C" w:rsidRPr="003C021F" w:rsidRDefault="009F442C" w:rsidP="009F442C">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PowerPoint</w:t>
            </w:r>
          </w:p>
          <w:p w14:paraId="6E37808A" w14:textId="24A9336A" w:rsidR="009F442C" w:rsidRPr="003C021F" w:rsidRDefault="009F442C"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A467E1B" w14:textId="77777777" w:rsidR="009F442C" w:rsidRPr="003C021F" w:rsidRDefault="009F442C" w:rsidP="009F442C">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7 PowerPoint Ch. 1 – Creating a Presentation (pp. 388-407)</w:t>
            </w:r>
          </w:p>
          <w:p w14:paraId="6D60897A" w14:textId="77777777" w:rsidR="009F442C" w:rsidRPr="003C021F" w:rsidRDefault="009F442C" w:rsidP="009F442C">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7 PowerPoint Ch. 2 – Adding Media Elements and Effects (pp. 408-435)</w:t>
            </w:r>
          </w:p>
          <w:p w14:paraId="42E7E853" w14:textId="77777777" w:rsidR="009709E5" w:rsidRPr="003C021F" w:rsidRDefault="009709E5" w:rsidP="009709E5">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7 PowerPoint Ch. 3 – Customizing a Slide Show (pp. 436-453)</w:t>
            </w:r>
          </w:p>
          <w:p w14:paraId="55C87EE2" w14:textId="77777777" w:rsidR="009709E5" w:rsidRPr="003C021F" w:rsidRDefault="009709E5" w:rsidP="009709E5">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7 PowerPoint Ch. 4 – Completing, Running, and Sharing Your Show (pp. 454-480)</w:t>
            </w:r>
          </w:p>
          <w:p w14:paraId="443E4C45" w14:textId="77777777" w:rsidR="00C13106" w:rsidRPr="003C021F" w:rsidRDefault="00C13106" w:rsidP="008E244B">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457DE68E"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1 Tutorial (Optional but recommended)</w:t>
            </w:r>
          </w:p>
          <w:p w14:paraId="0A02AC22"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1 Assignment 1 (Required)</w:t>
            </w:r>
          </w:p>
          <w:p w14:paraId="23923FF6"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1 Assignment 2 (Required)</w:t>
            </w:r>
          </w:p>
          <w:p w14:paraId="3CAC8F44" w14:textId="603E8FFB"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1 Skills Check (Required)</w:t>
            </w:r>
            <w:r w:rsidRPr="003C021F">
              <w:rPr>
                <w:rFonts w:asciiTheme="minorHAnsi" w:eastAsia="Times New Roman" w:hAnsiTheme="minorHAnsi" w:cstheme="minorHAnsi"/>
                <w:color w:val="auto"/>
                <w:sz w:val="23"/>
                <w:szCs w:val="23"/>
              </w:rPr>
              <w:br/>
            </w:r>
          </w:p>
          <w:p w14:paraId="19955D74"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2 Tutorial (Optional but recommended)</w:t>
            </w:r>
          </w:p>
          <w:p w14:paraId="122EE909"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2 Assignment 1 (Required)</w:t>
            </w:r>
          </w:p>
          <w:p w14:paraId="032628D1" w14:textId="77777777"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2 Assignment 2 (Required)</w:t>
            </w:r>
          </w:p>
          <w:p w14:paraId="75AEE236" w14:textId="140EB73E" w:rsidR="007F11CA" w:rsidRPr="003C021F"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2 Skills Check (Required)</w:t>
            </w:r>
            <w:r w:rsidR="009709E5" w:rsidRPr="003C021F">
              <w:rPr>
                <w:rFonts w:asciiTheme="minorHAnsi" w:eastAsia="Times New Roman" w:hAnsiTheme="minorHAnsi" w:cstheme="minorHAnsi"/>
                <w:color w:val="auto"/>
                <w:sz w:val="23"/>
                <w:szCs w:val="23"/>
              </w:rPr>
              <w:br/>
            </w:r>
          </w:p>
          <w:p w14:paraId="51292322"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3 Tutorial (Optional but recommended)</w:t>
            </w:r>
          </w:p>
          <w:p w14:paraId="3235B063"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3 Assignment 1 (Required)</w:t>
            </w:r>
          </w:p>
          <w:p w14:paraId="50BC820F"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3 Assignment 2 (Required)</w:t>
            </w:r>
          </w:p>
          <w:p w14:paraId="6AD646D9"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3 Skills Check (Required)</w:t>
            </w:r>
            <w:r w:rsidRPr="003C021F">
              <w:rPr>
                <w:rFonts w:asciiTheme="minorHAnsi" w:eastAsia="Times New Roman" w:hAnsiTheme="minorHAnsi" w:cstheme="minorHAnsi"/>
                <w:color w:val="auto"/>
                <w:sz w:val="23"/>
                <w:szCs w:val="23"/>
              </w:rPr>
              <w:br/>
            </w:r>
          </w:p>
          <w:p w14:paraId="3968E506"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4 Tutorial (Optional but recommended)</w:t>
            </w:r>
          </w:p>
          <w:p w14:paraId="0826EA21"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4 Assignment 1 (Required)</w:t>
            </w:r>
          </w:p>
          <w:p w14:paraId="57F0AA63"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4 Assignment 2 (Required)</w:t>
            </w:r>
          </w:p>
          <w:p w14:paraId="46C56CDC" w14:textId="1398938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PowerPoint Chapter 4 Skills Check (Required)</w:t>
            </w:r>
            <w:r w:rsidRPr="003C021F">
              <w:rPr>
                <w:rFonts w:asciiTheme="minorHAnsi" w:eastAsia="Times New Roman" w:hAnsiTheme="minorHAnsi" w:cstheme="minorHAnsi"/>
                <w:color w:val="auto"/>
                <w:sz w:val="23"/>
                <w:szCs w:val="23"/>
              </w:rPr>
              <w:br/>
            </w:r>
          </w:p>
          <w:p w14:paraId="1EEE060C" w14:textId="77777777"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Complete (Canvas) PowerPoint Group Project Topic (Required)</w:t>
            </w:r>
            <w:r w:rsidRPr="003C021F">
              <w:rPr>
                <w:rFonts w:asciiTheme="minorHAnsi" w:eastAsia="Times New Roman" w:hAnsiTheme="minorHAnsi" w:cstheme="minorHAnsi"/>
                <w:color w:val="auto"/>
                <w:sz w:val="23"/>
                <w:szCs w:val="23"/>
              </w:rPr>
              <w:br/>
            </w:r>
          </w:p>
          <w:p w14:paraId="747F3CB6" w14:textId="2C6AB0D5" w:rsidR="009709E5" w:rsidRPr="003C021F"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lastRenderedPageBreak/>
              <w:t>Complete (Canvas) PowerPoint Hands-On Assignment (Required)</w:t>
            </w:r>
          </w:p>
        </w:tc>
        <w:tc>
          <w:tcPr>
            <w:tcW w:w="2520" w:type="dxa"/>
            <w:tcBorders>
              <w:top w:val="single" w:sz="4" w:space="0" w:color="000000"/>
              <w:left w:val="single" w:sz="4" w:space="0" w:color="000000"/>
              <w:bottom w:val="single" w:sz="4" w:space="0" w:color="000000"/>
              <w:right w:val="single" w:sz="4" w:space="0" w:color="000000"/>
            </w:tcBorders>
          </w:tcPr>
          <w:p w14:paraId="13C75110" w14:textId="32146839" w:rsidR="009709E5" w:rsidRPr="003C021F" w:rsidRDefault="009709E5" w:rsidP="009709E5">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lastRenderedPageBreak/>
              <w:t xml:space="preserve">Look ahead—Your PowerPoint project is a group project in Week 5. </w:t>
            </w:r>
          </w:p>
          <w:p w14:paraId="504916E4" w14:textId="607D99FE" w:rsidR="00C13106" w:rsidRPr="003C021F" w:rsidRDefault="009709E5" w:rsidP="009709E5">
            <w:pPr>
              <w:spacing w:line="240" w:lineRule="auto"/>
              <w:ind w:left="0" w:firstLine="0"/>
              <w:rPr>
                <w:rFonts w:asciiTheme="minorHAnsi" w:eastAsia="Times New Roman" w:hAnsiTheme="minorHAnsi" w:cstheme="minorHAnsi"/>
                <w:b/>
                <w:color w:val="auto"/>
                <w:sz w:val="23"/>
                <w:szCs w:val="23"/>
              </w:rPr>
            </w:pPr>
            <w:r w:rsidRPr="003C021F">
              <w:rPr>
                <w:rFonts w:asciiTheme="minorHAnsi" w:eastAsia="Times New Roman" w:hAnsiTheme="minorHAnsi" w:cstheme="minorHAnsi"/>
                <w:color w:val="auto"/>
                <w:sz w:val="23"/>
                <w:szCs w:val="23"/>
              </w:rPr>
              <w:t>You must submit your team’s chosen topic this week in Canvas. This step is part of your test grade and required by all group members. All group members must submit the same topic, indicating group communication is occurring.</w:t>
            </w:r>
          </w:p>
        </w:tc>
      </w:tr>
      <w:tr w:rsidR="00C13106" w:rsidRPr="003C021F" w14:paraId="4C8E9D9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DAFB496" w14:textId="77777777" w:rsidR="00217F2C" w:rsidRPr="003C021F" w:rsidRDefault="00C13106"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Week </w:t>
            </w:r>
            <w:r w:rsidR="00003F20" w:rsidRPr="003C021F">
              <w:rPr>
                <w:rFonts w:asciiTheme="minorHAnsi" w:eastAsia="Times New Roman" w:hAnsiTheme="minorHAnsi" w:cstheme="minorHAnsi"/>
                <w:color w:val="auto"/>
                <w:sz w:val="23"/>
                <w:szCs w:val="23"/>
              </w:rPr>
              <w:t>4</w:t>
            </w:r>
            <w:r w:rsidRPr="003C021F">
              <w:rPr>
                <w:rFonts w:asciiTheme="minorHAnsi" w:eastAsia="Times New Roman" w:hAnsiTheme="minorHAnsi" w:cstheme="minorHAnsi"/>
                <w:color w:val="auto"/>
                <w:sz w:val="23"/>
                <w:szCs w:val="23"/>
              </w:rPr>
              <w:t>:</w:t>
            </w:r>
          </w:p>
          <w:p w14:paraId="38AFC392" w14:textId="599AF98C" w:rsidR="00C13106" w:rsidRPr="003C021F" w:rsidRDefault="00EF414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March 29-April 4</w:t>
            </w:r>
          </w:p>
          <w:p w14:paraId="367C477D" w14:textId="77777777" w:rsidR="00BC0417" w:rsidRPr="003C021F" w:rsidRDefault="00BC0417" w:rsidP="00BC0417">
            <w:pPr>
              <w:spacing w:line="240" w:lineRule="auto"/>
              <w:ind w:left="0" w:firstLine="0"/>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Excel, Part 1 </w:t>
            </w:r>
          </w:p>
          <w:p w14:paraId="60901436" w14:textId="06853EB0" w:rsidR="00C13106" w:rsidRPr="003C021F" w:rsidRDefault="00C13106" w:rsidP="00F507A2">
            <w:pPr>
              <w:spacing w:line="240" w:lineRule="auto"/>
              <w:ind w:left="0" w:firstLine="0"/>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37BEDA7" w14:textId="77777777" w:rsidR="00BC0417" w:rsidRPr="003C021F" w:rsidRDefault="00BC0417" w:rsidP="00BC0417">
            <w:pPr>
              <w:spacing w:line="240" w:lineRule="auto"/>
              <w:rPr>
                <w:rFonts w:asciiTheme="minorHAnsi" w:eastAsia="Times New Roman" w:hAnsiTheme="minorHAnsi" w:cstheme="minorHAnsi"/>
                <w:bCs/>
                <w:color w:val="auto"/>
                <w:sz w:val="23"/>
                <w:szCs w:val="23"/>
              </w:rPr>
            </w:pPr>
            <w:r w:rsidRPr="003C021F">
              <w:rPr>
                <w:rFonts w:asciiTheme="minorHAnsi" w:eastAsia="Times New Roman" w:hAnsiTheme="minorHAnsi" w:cstheme="minorHAnsi"/>
                <w:bCs/>
                <w:sz w:val="23"/>
                <w:szCs w:val="23"/>
              </w:rPr>
              <w:t>Unit 5 Excel Ch. 1 – Creating an Excel Workbook</w:t>
            </w:r>
            <w:r w:rsidRPr="003C021F">
              <w:rPr>
                <w:rFonts w:asciiTheme="minorHAnsi" w:eastAsia="Times New Roman" w:hAnsiTheme="minorHAnsi" w:cstheme="minorHAnsi"/>
                <w:bCs/>
                <w:color w:val="auto"/>
                <w:sz w:val="23"/>
                <w:szCs w:val="23"/>
              </w:rPr>
              <w:t xml:space="preserve"> (pp. 208-243)</w:t>
            </w:r>
          </w:p>
          <w:p w14:paraId="41832344" w14:textId="77777777" w:rsidR="00BC0417" w:rsidRPr="003C021F" w:rsidRDefault="00BC0417" w:rsidP="00BC0417">
            <w:pPr>
              <w:spacing w:line="240" w:lineRule="auto"/>
              <w:rPr>
                <w:rFonts w:asciiTheme="minorHAnsi" w:eastAsia="Times New Roman" w:hAnsiTheme="minorHAnsi" w:cstheme="minorHAnsi"/>
                <w:bCs/>
                <w:color w:val="auto"/>
                <w:sz w:val="23"/>
                <w:szCs w:val="23"/>
              </w:rPr>
            </w:pPr>
            <w:r w:rsidRPr="003C021F">
              <w:rPr>
                <w:rFonts w:asciiTheme="minorHAnsi" w:eastAsia="Times New Roman" w:hAnsiTheme="minorHAnsi" w:cstheme="minorHAnsi"/>
                <w:bCs/>
                <w:sz w:val="23"/>
                <w:szCs w:val="23"/>
              </w:rPr>
              <w:t>Unit 5 Excel Ch. 2 – Working with Formulas and Functions (pp. 244-277</w:t>
            </w:r>
            <w:r w:rsidRPr="003C021F">
              <w:rPr>
                <w:rFonts w:asciiTheme="minorHAnsi" w:eastAsia="Times New Roman" w:hAnsiTheme="minorHAnsi" w:cstheme="minorHAnsi"/>
                <w:bCs/>
                <w:color w:val="auto"/>
                <w:sz w:val="23"/>
                <w:szCs w:val="23"/>
              </w:rPr>
              <w:t>)</w:t>
            </w:r>
          </w:p>
          <w:p w14:paraId="12643BAE" w14:textId="77777777" w:rsidR="00C13106" w:rsidRPr="003C021F" w:rsidRDefault="00C13106" w:rsidP="009709E5">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776F7CE8"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1 Tutorial (Optional but recommended)</w:t>
            </w:r>
          </w:p>
          <w:p w14:paraId="0B17C77F"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1 Assignment 1 (Required)</w:t>
            </w:r>
          </w:p>
          <w:p w14:paraId="2A4D0650"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1 Assignment 2 (Required)</w:t>
            </w:r>
          </w:p>
          <w:p w14:paraId="35B7AC70" w14:textId="45518C31" w:rsidR="004C7E85"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1 Skills Check (Required)</w:t>
            </w:r>
            <w:r w:rsidRPr="003C021F">
              <w:rPr>
                <w:rFonts w:asciiTheme="minorHAnsi" w:eastAsia="Times New Roman" w:hAnsiTheme="minorHAnsi" w:cstheme="minorHAnsi"/>
                <w:color w:val="auto"/>
                <w:sz w:val="23"/>
                <w:szCs w:val="23"/>
              </w:rPr>
              <w:br/>
            </w:r>
          </w:p>
          <w:p w14:paraId="625F1C94"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2 Tutorial (Optional but recommended)</w:t>
            </w:r>
          </w:p>
          <w:p w14:paraId="75D83613"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2 Assignment 1 (Required)</w:t>
            </w:r>
          </w:p>
          <w:p w14:paraId="029F6EB7" w14:textId="77777777"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2 Assignment 2 (Required)</w:t>
            </w:r>
          </w:p>
          <w:p w14:paraId="7CEBD9D7" w14:textId="3967270A" w:rsidR="00BC0417" w:rsidRPr="003C021F"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2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7F110F8D" w14:textId="65AE44FA" w:rsidR="00C13106" w:rsidRPr="003C021F" w:rsidRDefault="00C13106" w:rsidP="00FC2B57">
            <w:pPr>
              <w:spacing w:line="240" w:lineRule="auto"/>
              <w:rPr>
                <w:rFonts w:asciiTheme="minorHAnsi" w:eastAsia="Times New Roman" w:hAnsiTheme="minorHAnsi" w:cstheme="minorHAnsi"/>
                <w:b/>
                <w:color w:val="auto"/>
                <w:sz w:val="23"/>
                <w:szCs w:val="23"/>
              </w:rPr>
            </w:pPr>
          </w:p>
        </w:tc>
      </w:tr>
      <w:tr w:rsidR="00003F20" w:rsidRPr="003C021F" w14:paraId="0708E4F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163F9B92" w14:textId="77777777" w:rsidR="00217F2C" w:rsidRPr="003C021F" w:rsidRDefault="00003F20"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eek 5</w:t>
            </w:r>
            <w:r w:rsidR="00993DC1" w:rsidRPr="003C021F">
              <w:rPr>
                <w:rFonts w:asciiTheme="minorHAnsi" w:eastAsia="Times New Roman" w:hAnsiTheme="minorHAnsi" w:cstheme="minorHAnsi"/>
                <w:color w:val="auto"/>
                <w:sz w:val="23"/>
                <w:szCs w:val="23"/>
              </w:rPr>
              <w:t>:</w:t>
            </w:r>
          </w:p>
          <w:p w14:paraId="213FE5FD" w14:textId="0CF7C40C" w:rsidR="00003F20" w:rsidRPr="003C021F" w:rsidRDefault="007626B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April 5-11</w:t>
            </w:r>
          </w:p>
          <w:p w14:paraId="441FBA8C" w14:textId="77777777" w:rsidR="006B13D1" w:rsidRPr="003C021F" w:rsidRDefault="006B13D1" w:rsidP="006B13D1">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Excel, Part 2 </w:t>
            </w:r>
          </w:p>
          <w:p w14:paraId="2B66EC5C" w14:textId="5AF82A25" w:rsidR="00003F20" w:rsidRPr="003C021F" w:rsidRDefault="006B13D1"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PowerPoint Project</w:t>
            </w:r>
          </w:p>
          <w:p w14:paraId="08CE23E0" w14:textId="77777777" w:rsidR="00003F20" w:rsidRPr="003C021F" w:rsidRDefault="00003F20" w:rsidP="009F442C">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31728207" w14:textId="77777777" w:rsidR="006B13D1" w:rsidRPr="003C021F" w:rsidRDefault="006B13D1" w:rsidP="006B13D1">
            <w:pPr>
              <w:spacing w:line="240" w:lineRule="auto"/>
              <w:rPr>
                <w:rFonts w:asciiTheme="minorHAnsi" w:eastAsia="Times New Roman" w:hAnsiTheme="minorHAnsi" w:cstheme="minorHAnsi"/>
                <w:bCs/>
                <w:color w:val="auto"/>
                <w:sz w:val="23"/>
                <w:szCs w:val="23"/>
              </w:rPr>
            </w:pPr>
            <w:r w:rsidRPr="003C021F">
              <w:rPr>
                <w:rFonts w:asciiTheme="minorHAnsi" w:eastAsia="Times New Roman" w:hAnsiTheme="minorHAnsi" w:cstheme="minorHAnsi"/>
                <w:bCs/>
                <w:sz w:val="23"/>
                <w:szCs w:val="23"/>
              </w:rPr>
              <w:t>Unit 5 Excel Ch. 3 – Formatting Cells (pp. 278-303</w:t>
            </w:r>
            <w:r w:rsidRPr="003C021F">
              <w:rPr>
                <w:rFonts w:asciiTheme="minorHAnsi" w:eastAsia="Times New Roman" w:hAnsiTheme="minorHAnsi" w:cstheme="minorHAnsi"/>
                <w:bCs/>
                <w:color w:val="auto"/>
                <w:sz w:val="23"/>
                <w:szCs w:val="23"/>
              </w:rPr>
              <w:t>)</w:t>
            </w:r>
          </w:p>
          <w:p w14:paraId="152C453C" w14:textId="64CCFA51" w:rsidR="00003F20" w:rsidRPr="003C021F" w:rsidRDefault="006B13D1" w:rsidP="009F442C">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5 Excel Ch. 4 – Working with Charts (pp. 304-322</w:t>
            </w:r>
            <w:r w:rsidRPr="003C021F">
              <w:rPr>
                <w:rFonts w:asciiTheme="minorHAnsi" w:eastAsia="Times New Roman" w:hAnsiTheme="minorHAnsi" w:cstheme="minorHAnsi"/>
                <w:bCs/>
                <w:color w:val="auto"/>
                <w:sz w:val="23"/>
                <w:szCs w:val="23"/>
              </w:rPr>
              <w:t>)</w:t>
            </w:r>
          </w:p>
        </w:tc>
        <w:tc>
          <w:tcPr>
            <w:tcW w:w="6570" w:type="dxa"/>
            <w:tcBorders>
              <w:top w:val="single" w:sz="4" w:space="0" w:color="000000"/>
              <w:left w:val="single" w:sz="4" w:space="0" w:color="000000"/>
              <w:bottom w:val="single" w:sz="4" w:space="0" w:color="000000"/>
              <w:right w:val="single" w:sz="4" w:space="0" w:color="000000"/>
            </w:tcBorders>
          </w:tcPr>
          <w:p w14:paraId="07419B92" w14:textId="77777777" w:rsidR="006B13D1" w:rsidRPr="003C021F" w:rsidRDefault="006B13D1" w:rsidP="006B13D1">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3 Tutorial (Optional but recommended)</w:t>
            </w:r>
          </w:p>
          <w:p w14:paraId="7AF9F425" w14:textId="77777777" w:rsidR="006B13D1" w:rsidRPr="003C021F" w:rsidRDefault="006B13D1" w:rsidP="006B13D1">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3 Assignment 1 (Required)</w:t>
            </w:r>
          </w:p>
          <w:p w14:paraId="166A1C2F" w14:textId="77777777" w:rsidR="00BC551E" w:rsidRPr="003C021F" w:rsidRDefault="006B13D1"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3 Assignment 2 (Required)</w:t>
            </w:r>
          </w:p>
          <w:p w14:paraId="5CE3404E" w14:textId="452429D1" w:rsidR="00003F20" w:rsidRPr="003C021F" w:rsidRDefault="006B13D1"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3 Skills Check (Required)</w:t>
            </w:r>
            <w:r w:rsidR="00BC551E" w:rsidRPr="003C021F">
              <w:rPr>
                <w:rFonts w:asciiTheme="minorHAnsi" w:eastAsia="Times New Roman" w:hAnsiTheme="minorHAnsi" w:cstheme="minorHAnsi"/>
                <w:color w:val="auto"/>
                <w:sz w:val="23"/>
                <w:szCs w:val="23"/>
              </w:rPr>
              <w:br/>
            </w:r>
          </w:p>
          <w:p w14:paraId="1526C874" w14:textId="77777777"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4 Tutorial (Optional but recommended)</w:t>
            </w:r>
          </w:p>
          <w:p w14:paraId="0BE4D4FF" w14:textId="77777777"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4 Assignment 1 (Required)</w:t>
            </w:r>
          </w:p>
          <w:p w14:paraId="64CBFFB8" w14:textId="77777777"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4 Assignment 2 (Required)</w:t>
            </w:r>
          </w:p>
          <w:p w14:paraId="011E21D2" w14:textId="77777777"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Excel Chapter 4 Skills Check (Required)</w:t>
            </w:r>
            <w:r w:rsidRPr="003C021F">
              <w:rPr>
                <w:rFonts w:asciiTheme="minorHAnsi" w:eastAsia="Times New Roman" w:hAnsiTheme="minorHAnsi" w:cstheme="minorHAnsi"/>
                <w:color w:val="auto"/>
                <w:sz w:val="23"/>
                <w:szCs w:val="23"/>
              </w:rPr>
              <w:br/>
            </w:r>
          </w:p>
          <w:p w14:paraId="77237ABE" w14:textId="2C84812B"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Complete (Canvas) Excel Hands-On Assignment (Required)</w:t>
            </w:r>
            <w:r w:rsidR="000C230C" w:rsidRPr="003C021F">
              <w:rPr>
                <w:rFonts w:asciiTheme="minorHAnsi" w:eastAsia="Times New Roman" w:hAnsiTheme="minorHAnsi" w:cstheme="minorHAnsi"/>
                <w:color w:val="auto"/>
                <w:sz w:val="23"/>
                <w:szCs w:val="23"/>
              </w:rPr>
              <w:br/>
            </w:r>
          </w:p>
          <w:p w14:paraId="400C58B8" w14:textId="5C3D3843" w:rsidR="00BC551E" w:rsidRPr="003C021F"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Complete the PowerPoint Presentation Group Project (Canvas) </w:t>
            </w:r>
            <w:r w:rsidRPr="003C021F">
              <w:rPr>
                <w:rFonts w:asciiTheme="minorHAnsi" w:eastAsia="Times New Roman" w:hAnsiTheme="minorHAnsi" w:cstheme="minorHAnsi"/>
                <w:b/>
                <w:color w:val="auto"/>
                <w:sz w:val="23"/>
                <w:szCs w:val="23"/>
              </w:rPr>
              <w:t>It is a Group Project</w:t>
            </w:r>
          </w:p>
        </w:tc>
        <w:tc>
          <w:tcPr>
            <w:tcW w:w="2520" w:type="dxa"/>
            <w:tcBorders>
              <w:top w:val="single" w:sz="4" w:space="0" w:color="000000"/>
              <w:left w:val="single" w:sz="4" w:space="0" w:color="000000"/>
              <w:bottom w:val="single" w:sz="4" w:space="0" w:color="000000"/>
              <w:right w:val="single" w:sz="4" w:space="0" w:color="000000"/>
            </w:tcBorders>
          </w:tcPr>
          <w:p w14:paraId="34B46163" w14:textId="1AC82969" w:rsidR="00003F20" w:rsidRPr="003C021F" w:rsidRDefault="000C230C" w:rsidP="00FC2B57">
            <w:pPr>
              <w:spacing w:line="240" w:lineRule="auto"/>
              <w:rPr>
                <w:rFonts w:asciiTheme="minorHAnsi" w:eastAsia="Times New Roman" w:hAnsiTheme="minorHAnsi" w:cstheme="minorHAnsi"/>
                <w:b/>
                <w:color w:val="auto"/>
                <w:sz w:val="23"/>
                <w:szCs w:val="23"/>
              </w:rPr>
            </w:pPr>
            <w:r w:rsidRPr="003C021F">
              <w:rPr>
                <w:rFonts w:asciiTheme="minorHAnsi" w:eastAsia="Times New Roman" w:hAnsiTheme="minorHAnsi" w:cstheme="minorHAnsi"/>
                <w:color w:val="auto"/>
                <w:sz w:val="23"/>
                <w:szCs w:val="23"/>
              </w:rPr>
              <w:t>PowerPoint Presentation to be posted in the provided area in Canvas. Only one member of your team needs to post it.</w:t>
            </w:r>
          </w:p>
        </w:tc>
      </w:tr>
      <w:tr w:rsidR="00003F20" w:rsidRPr="003C021F" w14:paraId="587779AC"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7B439A15" w14:textId="77777777" w:rsidR="007F00AC" w:rsidRPr="003C021F" w:rsidRDefault="00003F20"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lastRenderedPageBreak/>
              <w:t>Week 6:</w:t>
            </w:r>
          </w:p>
          <w:p w14:paraId="6B7B2218" w14:textId="69CBDB4C" w:rsidR="00003F20" w:rsidRPr="003C021F" w:rsidRDefault="007626B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April 12-18</w:t>
            </w:r>
          </w:p>
          <w:p w14:paraId="0BC8506F" w14:textId="77777777" w:rsidR="000C230C" w:rsidRPr="003C021F" w:rsidRDefault="000C230C" w:rsidP="000C230C">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Excel End-of-Unit Project Exams</w:t>
            </w:r>
          </w:p>
          <w:p w14:paraId="04012D64" w14:textId="77777777" w:rsidR="000C230C" w:rsidRPr="003C021F" w:rsidRDefault="000C230C" w:rsidP="000C230C">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Access</w:t>
            </w:r>
          </w:p>
          <w:p w14:paraId="3C36F686" w14:textId="77777777" w:rsidR="000C230C" w:rsidRPr="003C021F" w:rsidRDefault="000C230C" w:rsidP="000C230C">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Databases and Data</w:t>
            </w:r>
          </w:p>
          <w:p w14:paraId="7E9BE67B" w14:textId="77777777" w:rsidR="00003F20" w:rsidRPr="003C021F" w:rsidRDefault="00003F20" w:rsidP="00391F51">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7F4DC401" w14:textId="77777777" w:rsidR="00BE3C42" w:rsidRPr="003C021F" w:rsidRDefault="00BE3C42" w:rsidP="00BE3C42">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Unit 6 Access Ch. 1 – Working with Databases (pp. 323-343</w:t>
            </w:r>
            <w:r w:rsidRPr="003C021F">
              <w:rPr>
                <w:rFonts w:asciiTheme="minorHAnsi" w:eastAsia="Times New Roman" w:hAnsiTheme="minorHAnsi" w:cstheme="minorHAnsi"/>
                <w:bCs/>
                <w:color w:val="auto"/>
                <w:sz w:val="23"/>
                <w:szCs w:val="23"/>
              </w:rPr>
              <w:t>)</w:t>
            </w:r>
          </w:p>
          <w:p w14:paraId="33EC2885" w14:textId="6565691A" w:rsidR="00003F20" w:rsidRPr="003C021F" w:rsidRDefault="00BE3C42" w:rsidP="00BE3C42">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See the module in Canvas for additional materials on databases and data</w:t>
            </w:r>
          </w:p>
        </w:tc>
        <w:tc>
          <w:tcPr>
            <w:tcW w:w="6570" w:type="dxa"/>
            <w:tcBorders>
              <w:top w:val="single" w:sz="4" w:space="0" w:color="000000"/>
              <w:left w:val="single" w:sz="4" w:space="0" w:color="000000"/>
              <w:bottom w:val="single" w:sz="4" w:space="0" w:color="000000"/>
              <w:right w:val="single" w:sz="4" w:space="0" w:color="000000"/>
            </w:tcBorders>
          </w:tcPr>
          <w:p w14:paraId="6E60D475"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Excel End-of-Unit Project Exam 1 (Cirrus)</w:t>
            </w:r>
          </w:p>
          <w:p w14:paraId="725B2D13" w14:textId="42B96843" w:rsidR="002732D0"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Excel End-of-Unit Project Exam 2 (Cirrus)</w:t>
            </w:r>
            <w:r w:rsidRPr="003C021F">
              <w:rPr>
                <w:rFonts w:asciiTheme="minorHAnsi" w:eastAsia="Times New Roman" w:hAnsiTheme="minorHAnsi" w:cstheme="minorHAnsi"/>
                <w:color w:val="auto"/>
                <w:sz w:val="23"/>
                <w:szCs w:val="23"/>
              </w:rPr>
              <w:br/>
            </w:r>
          </w:p>
          <w:p w14:paraId="0069CB79"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Access Chapter 1 Tutorial (Optional but recommended)</w:t>
            </w:r>
          </w:p>
          <w:p w14:paraId="75AF933B"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Access Chapter 1 Assignment 1 (Required)</w:t>
            </w:r>
          </w:p>
          <w:p w14:paraId="6BB03A10"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Access Chapter 1 Assignment 2 (Required)</w:t>
            </w:r>
          </w:p>
          <w:p w14:paraId="62B07B29"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hAnsiTheme="minorHAnsi" w:cstheme="minorHAnsi"/>
                <w:color w:val="auto"/>
                <w:sz w:val="23"/>
                <w:szCs w:val="23"/>
                <w:lang w:bidi="en-US"/>
              </w:rPr>
              <w:t>Complete</w:t>
            </w:r>
            <w:r w:rsidRPr="003C021F">
              <w:rPr>
                <w:rFonts w:asciiTheme="minorHAnsi" w:eastAsia="Times New Roman" w:hAnsiTheme="minorHAnsi" w:cstheme="minorHAnsi"/>
                <w:color w:val="auto"/>
                <w:sz w:val="23"/>
                <w:szCs w:val="23"/>
              </w:rPr>
              <w:t xml:space="preserve"> (Cirrus) Access Chapter 1 Skills Check (Required)</w:t>
            </w:r>
            <w:r w:rsidRPr="003C021F">
              <w:rPr>
                <w:rFonts w:asciiTheme="minorHAnsi" w:eastAsia="Times New Roman" w:hAnsiTheme="minorHAnsi" w:cstheme="minorHAnsi"/>
                <w:color w:val="auto"/>
                <w:sz w:val="23"/>
                <w:szCs w:val="23"/>
              </w:rPr>
              <w:br/>
            </w:r>
          </w:p>
          <w:p w14:paraId="0998B737" w14:textId="77777777"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Assignment: </w:t>
            </w:r>
            <w:r w:rsidRPr="003C021F">
              <w:rPr>
                <w:rFonts w:asciiTheme="minorHAnsi" w:eastAsia="Times New Roman" w:hAnsiTheme="minorHAnsi" w:cstheme="minorHAnsi"/>
                <w:i/>
                <w:color w:val="auto"/>
                <w:sz w:val="23"/>
                <w:szCs w:val="23"/>
              </w:rPr>
              <w:t xml:space="preserve">Research Your Name </w:t>
            </w:r>
            <w:r w:rsidRPr="003C021F">
              <w:rPr>
                <w:rFonts w:asciiTheme="minorHAnsi" w:eastAsia="Times New Roman" w:hAnsiTheme="minorHAnsi" w:cstheme="minorHAnsi"/>
                <w:color w:val="auto"/>
                <w:sz w:val="23"/>
                <w:szCs w:val="23"/>
              </w:rPr>
              <w:t>(Canvas)</w:t>
            </w:r>
          </w:p>
          <w:p w14:paraId="07E8C36F" w14:textId="2F23C065" w:rsidR="00BE3C42" w:rsidRPr="003C021F"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Assignment: </w:t>
            </w:r>
            <w:r w:rsidRPr="003C021F">
              <w:rPr>
                <w:rFonts w:asciiTheme="minorHAnsi" w:eastAsia="Times New Roman" w:hAnsiTheme="minorHAnsi" w:cstheme="minorHAnsi"/>
                <w:i/>
                <w:iCs/>
                <w:color w:val="auto"/>
                <w:sz w:val="23"/>
                <w:szCs w:val="23"/>
              </w:rPr>
              <w:t>Internet Scavenger Hunt</w:t>
            </w:r>
            <w:r w:rsidRPr="003C021F">
              <w:rPr>
                <w:rFonts w:asciiTheme="minorHAnsi" w:eastAsia="Times New Roman" w:hAnsiTheme="minorHAnsi" w:cstheme="minorHAnsi"/>
                <w:color w:val="auto"/>
                <w:sz w:val="23"/>
                <w:szCs w:val="23"/>
              </w:rPr>
              <w:t xml:space="preserve"> (Canvas)</w:t>
            </w:r>
          </w:p>
        </w:tc>
        <w:tc>
          <w:tcPr>
            <w:tcW w:w="2520" w:type="dxa"/>
            <w:tcBorders>
              <w:top w:val="single" w:sz="4" w:space="0" w:color="000000"/>
              <w:left w:val="single" w:sz="4" w:space="0" w:color="000000"/>
              <w:bottom w:val="single" w:sz="4" w:space="0" w:color="000000"/>
              <w:right w:val="single" w:sz="4" w:space="0" w:color="000000"/>
            </w:tcBorders>
          </w:tcPr>
          <w:p w14:paraId="079E217D" w14:textId="6CA93BF1" w:rsidR="00003F20" w:rsidRPr="003C021F" w:rsidRDefault="00BE3C42"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b/>
                <w:color w:val="auto"/>
                <w:sz w:val="23"/>
                <w:szCs w:val="23"/>
              </w:rPr>
              <w:t>The Excel End-of-Unit Project Exams are each timed separately. The timer starts when you begin.</w:t>
            </w:r>
          </w:p>
        </w:tc>
      </w:tr>
      <w:tr w:rsidR="007626BA" w:rsidRPr="003C021F" w14:paraId="0E45088B"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34E1F918" w14:textId="77777777" w:rsidR="007626BA" w:rsidRPr="003C021F" w:rsidRDefault="007626B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Week 7:</w:t>
            </w:r>
          </w:p>
          <w:p w14:paraId="15047E54" w14:textId="1546DC5A" w:rsidR="007626BA" w:rsidRPr="003C021F" w:rsidRDefault="007626BA" w:rsidP="00FC2B57">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April 19-24</w:t>
            </w:r>
          </w:p>
        </w:tc>
        <w:tc>
          <w:tcPr>
            <w:tcW w:w="2880" w:type="dxa"/>
            <w:tcBorders>
              <w:top w:val="single" w:sz="4" w:space="0" w:color="000000"/>
              <w:left w:val="single" w:sz="4" w:space="0" w:color="000000"/>
              <w:bottom w:val="single" w:sz="4" w:space="0" w:color="000000"/>
              <w:right w:val="single" w:sz="4" w:space="0" w:color="000000"/>
            </w:tcBorders>
          </w:tcPr>
          <w:p w14:paraId="686F14C9" w14:textId="39713DE0" w:rsidR="007626BA" w:rsidRPr="003C021F" w:rsidRDefault="004619AC" w:rsidP="00BE3C42">
            <w:pPr>
              <w:spacing w:line="240" w:lineRule="auto"/>
              <w:rPr>
                <w:rFonts w:asciiTheme="minorHAnsi" w:eastAsia="Times New Roman" w:hAnsiTheme="minorHAnsi" w:cstheme="minorHAnsi"/>
                <w:bCs/>
                <w:sz w:val="23"/>
                <w:szCs w:val="23"/>
              </w:rPr>
            </w:pPr>
            <w:r w:rsidRPr="003C021F">
              <w:rPr>
                <w:rFonts w:asciiTheme="minorHAnsi" w:eastAsia="Times New Roman" w:hAnsiTheme="minorHAnsi" w:cstheme="minorHAnsi"/>
                <w:bCs/>
                <w:sz w:val="23"/>
                <w:szCs w:val="23"/>
              </w:rPr>
              <w:t>Final exam review</w:t>
            </w:r>
          </w:p>
        </w:tc>
        <w:tc>
          <w:tcPr>
            <w:tcW w:w="6570" w:type="dxa"/>
            <w:tcBorders>
              <w:top w:val="single" w:sz="4" w:space="0" w:color="000000"/>
              <w:left w:val="single" w:sz="4" w:space="0" w:color="000000"/>
              <w:bottom w:val="single" w:sz="4" w:space="0" w:color="000000"/>
              <w:right w:val="single" w:sz="4" w:space="0" w:color="000000"/>
            </w:tcBorders>
          </w:tcPr>
          <w:p w14:paraId="087D4CAC" w14:textId="69373613" w:rsidR="007626BA" w:rsidRPr="003C021F" w:rsidRDefault="004619AC"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Study for the final exam</w:t>
            </w:r>
          </w:p>
        </w:tc>
        <w:tc>
          <w:tcPr>
            <w:tcW w:w="2520" w:type="dxa"/>
            <w:tcBorders>
              <w:top w:val="single" w:sz="4" w:space="0" w:color="000000"/>
              <w:left w:val="single" w:sz="4" w:space="0" w:color="000000"/>
              <w:bottom w:val="single" w:sz="4" w:space="0" w:color="000000"/>
              <w:right w:val="single" w:sz="4" w:space="0" w:color="000000"/>
            </w:tcBorders>
          </w:tcPr>
          <w:p w14:paraId="49F31A4E" w14:textId="77777777" w:rsidR="007626BA" w:rsidRPr="003C021F" w:rsidRDefault="007626BA" w:rsidP="00FC2B57">
            <w:pPr>
              <w:spacing w:line="240" w:lineRule="auto"/>
              <w:rPr>
                <w:rFonts w:asciiTheme="minorHAnsi" w:eastAsia="Times New Roman" w:hAnsiTheme="minorHAnsi" w:cstheme="minorHAnsi"/>
                <w:b/>
                <w:color w:val="auto"/>
                <w:sz w:val="23"/>
                <w:szCs w:val="23"/>
              </w:rPr>
            </w:pPr>
          </w:p>
        </w:tc>
      </w:tr>
      <w:tr w:rsidR="00AF4070" w:rsidRPr="003C021F" w14:paraId="6E8DA6CD" w14:textId="77777777" w:rsidTr="00CC14EF">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4F735CDF" w14:textId="77777777" w:rsidR="00AF4070" w:rsidRPr="003C021F" w:rsidRDefault="00AF4070" w:rsidP="00CC14EF">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Final Exam Week:</w:t>
            </w:r>
          </w:p>
          <w:p w14:paraId="17BEB81F" w14:textId="0F1431FC" w:rsidR="00AF4070" w:rsidRPr="003C021F" w:rsidRDefault="004619AC" w:rsidP="00CC14EF">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April 26-May 1</w:t>
            </w:r>
          </w:p>
          <w:p w14:paraId="0AAA4053" w14:textId="77777777" w:rsidR="00AF4070" w:rsidRPr="003C021F" w:rsidRDefault="00AF4070" w:rsidP="00CC14EF">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Final Exam</w:t>
            </w:r>
          </w:p>
          <w:p w14:paraId="4072796F" w14:textId="77777777" w:rsidR="00AF4070" w:rsidRPr="003C021F" w:rsidRDefault="00AF4070" w:rsidP="00CC14EF">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Specific dates and times to be provided by your instructor.</w:t>
            </w:r>
          </w:p>
        </w:tc>
        <w:tc>
          <w:tcPr>
            <w:tcW w:w="2880" w:type="dxa"/>
            <w:tcBorders>
              <w:top w:val="single" w:sz="4" w:space="0" w:color="000000"/>
              <w:left w:val="single" w:sz="4" w:space="0" w:color="000000"/>
              <w:bottom w:val="single" w:sz="4" w:space="0" w:color="000000"/>
              <w:right w:val="single" w:sz="4" w:space="0" w:color="000000"/>
            </w:tcBorders>
          </w:tcPr>
          <w:p w14:paraId="02A96388" w14:textId="77777777" w:rsidR="00AF4070" w:rsidRPr="003C021F" w:rsidRDefault="00AF4070" w:rsidP="00CC14EF">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375C0178" w14:textId="77777777" w:rsidR="00AF4070" w:rsidRPr="003C021F" w:rsidRDefault="00AF4070" w:rsidP="00CC14EF">
            <w:pPr>
              <w:spacing w:after="0"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Final Exam Includes:</w:t>
            </w:r>
          </w:p>
          <w:p w14:paraId="5FB120C0" w14:textId="77777777" w:rsidR="00AF4070" w:rsidRPr="003C021F"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Hands-on Word Project </w:t>
            </w:r>
          </w:p>
          <w:p w14:paraId="29425386" w14:textId="77777777" w:rsidR="00AF4070" w:rsidRPr="003C021F"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 xml:space="preserve">Hands-on Excel Project </w:t>
            </w:r>
          </w:p>
          <w:p w14:paraId="708AF320" w14:textId="77777777" w:rsidR="00AF4070" w:rsidRPr="003C021F"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color w:val="auto"/>
                <w:sz w:val="23"/>
                <w:szCs w:val="23"/>
              </w:rPr>
              <w:t>Hands-on PowerPoint Project</w:t>
            </w:r>
          </w:p>
          <w:p w14:paraId="1D9DFC5A" w14:textId="77777777" w:rsidR="00AF4070" w:rsidRPr="003C021F" w:rsidRDefault="00AF4070" w:rsidP="00CC14EF">
            <w:pPr>
              <w:spacing w:line="240" w:lineRule="auto"/>
              <w:rPr>
                <w:rFonts w:asciiTheme="minorHAnsi" w:eastAsia="Times New Roman" w:hAnsiTheme="minorHAnsi" w:cstheme="minorHAnsi"/>
                <w:color w:val="auto"/>
                <w:sz w:val="23"/>
                <w:szCs w:val="23"/>
              </w:rPr>
            </w:pPr>
          </w:p>
          <w:p w14:paraId="50E6C78F" w14:textId="77777777" w:rsidR="00AF4070" w:rsidRPr="003C021F" w:rsidRDefault="00AF4070" w:rsidP="00CC14EF">
            <w:pPr>
              <w:spacing w:line="240" w:lineRule="auto"/>
              <w:ind w:left="0" w:firstLine="0"/>
              <w:rPr>
                <w:rFonts w:asciiTheme="minorHAnsi" w:eastAsia="Times New Roman" w:hAnsiTheme="minorHAnsi" w:cstheme="minorHAnsi"/>
                <w:color w:val="auto"/>
                <w:sz w:val="23"/>
                <w:szCs w:val="23"/>
              </w:rPr>
            </w:pPr>
          </w:p>
        </w:tc>
        <w:tc>
          <w:tcPr>
            <w:tcW w:w="2520" w:type="dxa"/>
            <w:tcBorders>
              <w:top w:val="single" w:sz="4" w:space="0" w:color="000000"/>
              <w:left w:val="single" w:sz="4" w:space="0" w:color="000000"/>
              <w:bottom w:val="single" w:sz="4" w:space="0" w:color="000000"/>
              <w:right w:val="single" w:sz="4" w:space="0" w:color="000000"/>
            </w:tcBorders>
          </w:tcPr>
          <w:p w14:paraId="4082A200" w14:textId="77777777" w:rsidR="00AF4070" w:rsidRPr="003C021F" w:rsidRDefault="00AF4070" w:rsidP="00CC14EF">
            <w:pPr>
              <w:spacing w:line="240" w:lineRule="auto"/>
              <w:rPr>
                <w:rFonts w:asciiTheme="minorHAnsi" w:eastAsia="Times New Roman" w:hAnsiTheme="minorHAnsi" w:cstheme="minorHAnsi"/>
                <w:color w:val="auto"/>
                <w:sz w:val="23"/>
                <w:szCs w:val="23"/>
              </w:rPr>
            </w:pPr>
            <w:r w:rsidRPr="003C021F">
              <w:rPr>
                <w:rFonts w:asciiTheme="minorHAnsi" w:eastAsia="Times New Roman" w:hAnsiTheme="minorHAnsi" w:cstheme="minorHAnsi"/>
                <w:b/>
                <w:color w:val="auto"/>
                <w:sz w:val="23"/>
                <w:szCs w:val="23"/>
              </w:rPr>
              <w:t>The Final Exam contains three parts. The hands-on parts are timed separately. Each exam is allotted 40 minutes. The timer starts when you begin each exam.</w:t>
            </w:r>
          </w:p>
        </w:tc>
      </w:tr>
    </w:tbl>
    <w:p w14:paraId="2C411FE0" w14:textId="1E004747" w:rsidR="00ED45ED" w:rsidRPr="003C021F" w:rsidRDefault="00ED45ED" w:rsidP="00D22897">
      <w:pPr>
        <w:rPr>
          <w:rFonts w:asciiTheme="minorHAnsi" w:hAnsiTheme="minorHAnsi" w:cstheme="minorHAnsi"/>
        </w:rPr>
      </w:pPr>
    </w:p>
    <w:p w14:paraId="10223373" w14:textId="0DFFD6E8" w:rsidR="00ED45ED" w:rsidRPr="003C021F" w:rsidRDefault="00ED45ED" w:rsidP="00273B66">
      <w:pPr>
        <w:spacing w:after="160" w:line="259" w:lineRule="auto"/>
        <w:ind w:left="0" w:firstLine="0"/>
        <w:rPr>
          <w:rFonts w:asciiTheme="minorHAnsi" w:hAnsiTheme="minorHAnsi" w:cstheme="minorHAnsi"/>
        </w:rPr>
        <w:sectPr w:rsidR="00ED45ED" w:rsidRPr="003C021F" w:rsidSect="00E60524">
          <w:pgSz w:w="15840" w:h="12240" w:orient="landscape"/>
          <w:pgMar w:top="720" w:right="1008" w:bottom="1440" w:left="850" w:header="720" w:footer="450" w:gutter="0"/>
          <w:cols w:space="720"/>
        </w:sectPr>
      </w:pPr>
    </w:p>
    <w:p w14:paraId="2AE4421F" w14:textId="77777777" w:rsidR="00273B66" w:rsidRPr="003C021F" w:rsidRDefault="00273B66" w:rsidP="00273B66">
      <w:pPr>
        <w:rPr>
          <w:rFonts w:asciiTheme="minorHAnsi" w:hAnsiTheme="minorHAnsi" w:cstheme="minorHAnsi"/>
          <w:color w:val="262626"/>
          <w:sz w:val="28"/>
        </w:rPr>
      </w:pPr>
      <w:bookmarkStart w:id="5" w:name="_Hlk46740469"/>
      <w:bookmarkStart w:id="6" w:name="_Hlk46741570"/>
      <w:r w:rsidRPr="003C021F">
        <w:rPr>
          <w:rFonts w:asciiTheme="minorHAnsi" w:hAnsiTheme="minorHAnsi" w:cstheme="minorHAnsi"/>
          <w:color w:val="262626"/>
          <w:sz w:val="28"/>
        </w:rPr>
        <w:lastRenderedPageBreak/>
        <w:t xml:space="preserve">Basic Needs Statement: </w:t>
      </w:r>
    </w:p>
    <w:p w14:paraId="11C96FD0" w14:textId="77777777" w:rsidR="00273B66" w:rsidRPr="003C021F" w:rsidRDefault="00273B66" w:rsidP="00273B66">
      <w:pPr>
        <w:rPr>
          <w:rFonts w:asciiTheme="minorHAnsi" w:hAnsiTheme="minorHAnsi" w:cstheme="minorHAnsi"/>
        </w:rPr>
      </w:pPr>
      <w:r w:rsidRPr="003C021F">
        <w:rPr>
          <w:rFonts w:asciiTheme="minorHAnsi" w:hAnsiTheme="minorHAnsi" w:cstheme="minorHAnsi"/>
        </w:rPr>
        <w:t xml:space="preserve">Any student who faces challenges securing basic needs such as food or housing and believes this may affect their performance in the course is encouraged to contact a campus dean at </w:t>
      </w:r>
      <w:hyperlink r:id="rId14" w:history="1">
        <w:r w:rsidRPr="003C021F">
          <w:rPr>
            <w:rStyle w:val="Hyperlink"/>
            <w:rFonts w:asciiTheme="minorHAnsi" w:hAnsiTheme="minorHAnsi" w:cstheme="minorHAnsi"/>
          </w:rPr>
          <w:t>deanofstudents@lssc.edu</w:t>
        </w:r>
      </w:hyperlink>
      <w:r w:rsidRPr="003C021F">
        <w:rPr>
          <w:rFonts w:asciiTheme="minorHAnsi" w:hAnsiTheme="minorHAnsi" w:cstheme="minorHAnsi"/>
        </w:rPr>
        <w:t>. The deans will then be able to share any resources at their disposal.</w:t>
      </w:r>
    </w:p>
    <w:p w14:paraId="77D33C27" w14:textId="77777777" w:rsidR="00273B66" w:rsidRPr="003C021F" w:rsidRDefault="00273B66" w:rsidP="00273B66">
      <w:pPr>
        <w:rPr>
          <w:rFonts w:asciiTheme="minorHAnsi" w:hAnsiTheme="minorHAnsi" w:cstheme="minorHAnsi"/>
        </w:rPr>
      </w:pPr>
      <w:r w:rsidRPr="003C021F">
        <w:rPr>
          <w:rFonts w:asciiTheme="minorHAnsi" w:hAnsiTheme="minorHAnsi" w:cstheme="minorHAnsi"/>
          <w:color w:val="262626"/>
          <w:sz w:val="28"/>
        </w:rPr>
        <w:t xml:space="preserve">Syllabus Disclaimer: </w:t>
      </w:r>
    </w:p>
    <w:p w14:paraId="7DB789D8" w14:textId="77777777" w:rsidR="00273B66" w:rsidRPr="00AE0A52" w:rsidRDefault="00273B66" w:rsidP="00273B66">
      <w:pPr>
        <w:rPr>
          <w:rFonts w:asciiTheme="minorHAnsi" w:hAnsiTheme="minorHAnsi" w:cstheme="minorHAnsi"/>
        </w:rPr>
      </w:pPr>
      <w:r w:rsidRPr="003C021F">
        <w:rPr>
          <w:rFonts w:asciiTheme="minorHAnsi" w:hAnsiTheme="minorHAnsi" w:cstheme="minorHAnsi"/>
        </w:rPr>
        <w:t>Information contained in this syllabus is, to the best knowledge of this instructor, considered correct and complete when distributed to the student.  The instructor reserves the right, acting within policies and procedures of Lake-Sumter State College, to make necessary changes in course content or instructional techniques with notification to the students.</w:t>
      </w:r>
      <w:bookmarkEnd w:id="5"/>
    </w:p>
    <w:bookmarkEnd w:id="6"/>
    <w:p w14:paraId="56588C04" w14:textId="66DB451A" w:rsidR="0032379A" w:rsidRPr="00AE0A52" w:rsidRDefault="0032379A" w:rsidP="00273B66">
      <w:pPr>
        <w:ind w:left="0" w:firstLine="0"/>
        <w:rPr>
          <w:rFonts w:asciiTheme="minorHAnsi" w:hAnsiTheme="minorHAnsi" w:cstheme="minorHAnsi"/>
        </w:rPr>
      </w:pPr>
    </w:p>
    <w:sectPr w:rsidR="0032379A" w:rsidRPr="00AE0A52" w:rsidSect="00ED45ED">
      <w:pgSz w:w="12240" w:h="15840"/>
      <w:pgMar w:top="850" w:right="720" w:bottom="1008" w:left="1440" w:header="720" w:footer="4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F7661" w14:textId="77777777" w:rsidR="000431AA" w:rsidRDefault="000431AA" w:rsidP="00D0239D">
      <w:pPr>
        <w:spacing w:after="0" w:line="240" w:lineRule="auto"/>
      </w:pPr>
      <w:r>
        <w:separator/>
      </w:r>
    </w:p>
  </w:endnote>
  <w:endnote w:type="continuationSeparator" w:id="0">
    <w:p w14:paraId="591EF298" w14:textId="77777777" w:rsidR="000431AA" w:rsidRDefault="000431AA" w:rsidP="00D02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1E4BB" w14:textId="1EE8CC03" w:rsidR="00D11E10" w:rsidRPr="00657FFB" w:rsidRDefault="00D11E10" w:rsidP="00955EF6">
    <w:pPr>
      <w:pStyle w:val="Footer"/>
      <w:rPr>
        <w:i/>
        <w:sz w:val="18"/>
      </w:rPr>
    </w:pPr>
    <w:r w:rsidRPr="00657FFB">
      <w:rPr>
        <w:i/>
        <w:sz w:val="18"/>
      </w:rPr>
      <w:t>Updated</w:t>
    </w:r>
    <w:r>
      <w:rPr>
        <w:i/>
        <w:sz w:val="18"/>
      </w:rPr>
      <w:t xml:space="preserve"> </w:t>
    </w:r>
    <w:r w:rsidR="009D3576">
      <w:rPr>
        <w:i/>
        <w:sz w:val="18"/>
      </w:rPr>
      <w:t>11/30</w:t>
    </w:r>
    <w:r w:rsidR="004A4536">
      <w:rPr>
        <w:i/>
        <w:sz w:val="18"/>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E28FF9" w14:textId="77777777" w:rsidR="000431AA" w:rsidRDefault="000431AA" w:rsidP="00D0239D">
      <w:pPr>
        <w:spacing w:after="0" w:line="240" w:lineRule="auto"/>
      </w:pPr>
      <w:r>
        <w:separator/>
      </w:r>
    </w:p>
  </w:footnote>
  <w:footnote w:type="continuationSeparator" w:id="0">
    <w:p w14:paraId="590C0BEF" w14:textId="77777777" w:rsidR="000431AA" w:rsidRDefault="000431AA" w:rsidP="00D02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C2462"/>
    <w:multiLevelType w:val="hybridMultilevel"/>
    <w:tmpl w:val="E8E8A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B532E"/>
    <w:multiLevelType w:val="hybridMultilevel"/>
    <w:tmpl w:val="BAFA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E2C4F"/>
    <w:multiLevelType w:val="hybridMultilevel"/>
    <w:tmpl w:val="170EE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C07BE"/>
    <w:multiLevelType w:val="hybridMultilevel"/>
    <w:tmpl w:val="66AA2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C0112"/>
    <w:multiLevelType w:val="hybridMultilevel"/>
    <w:tmpl w:val="9096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57D70"/>
    <w:multiLevelType w:val="hybridMultilevel"/>
    <w:tmpl w:val="E8A0D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A780D"/>
    <w:multiLevelType w:val="hybridMultilevel"/>
    <w:tmpl w:val="AABA5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915B6"/>
    <w:multiLevelType w:val="hybridMultilevel"/>
    <w:tmpl w:val="2B9A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A2864"/>
    <w:multiLevelType w:val="hybridMultilevel"/>
    <w:tmpl w:val="8D907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710A7E"/>
    <w:multiLevelType w:val="hybridMultilevel"/>
    <w:tmpl w:val="70ACFF8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0" w15:restartNumberingAfterBreak="0">
    <w:nsid w:val="53B05929"/>
    <w:multiLevelType w:val="hybridMultilevel"/>
    <w:tmpl w:val="7374B80A"/>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11" w15:restartNumberingAfterBreak="0">
    <w:nsid w:val="57FC24FE"/>
    <w:multiLevelType w:val="hybridMultilevel"/>
    <w:tmpl w:val="D25E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0A30F7"/>
    <w:multiLevelType w:val="hybridMultilevel"/>
    <w:tmpl w:val="43D8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C97C65"/>
    <w:multiLevelType w:val="hybridMultilevel"/>
    <w:tmpl w:val="11463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E060C"/>
    <w:multiLevelType w:val="hybridMultilevel"/>
    <w:tmpl w:val="6AB2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DC095E"/>
    <w:multiLevelType w:val="hybridMultilevel"/>
    <w:tmpl w:val="041C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9B18E1"/>
    <w:multiLevelType w:val="hybridMultilevel"/>
    <w:tmpl w:val="44DA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C3E18"/>
    <w:multiLevelType w:val="hybridMultilevel"/>
    <w:tmpl w:val="5248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866C52"/>
    <w:multiLevelType w:val="hybridMultilevel"/>
    <w:tmpl w:val="CC94F7B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9" w15:restartNumberingAfterBreak="0">
    <w:nsid w:val="7322426F"/>
    <w:multiLevelType w:val="hybridMultilevel"/>
    <w:tmpl w:val="BF8AB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2"/>
  </w:num>
  <w:num w:numId="4">
    <w:abstractNumId w:val="11"/>
  </w:num>
  <w:num w:numId="5">
    <w:abstractNumId w:val="4"/>
  </w:num>
  <w:num w:numId="6">
    <w:abstractNumId w:val="17"/>
  </w:num>
  <w:num w:numId="7">
    <w:abstractNumId w:val="5"/>
  </w:num>
  <w:num w:numId="8">
    <w:abstractNumId w:val="18"/>
  </w:num>
  <w:num w:numId="9">
    <w:abstractNumId w:val="7"/>
  </w:num>
  <w:num w:numId="10">
    <w:abstractNumId w:val="9"/>
  </w:num>
  <w:num w:numId="11">
    <w:abstractNumId w:val="15"/>
  </w:num>
  <w:num w:numId="12">
    <w:abstractNumId w:val="12"/>
  </w:num>
  <w:num w:numId="13">
    <w:abstractNumId w:val="8"/>
  </w:num>
  <w:num w:numId="14">
    <w:abstractNumId w:val="6"/>
  </w:num>
  <w:num w:numId="15">
    <w:abstractNumId w:val="10"/>
  </w:num>
  <w:num w:numId="16">
    <w:abstractNumId w:val="0"/>
  </w:num>
  <w:num w:numId="17">
    <w:abstractNumId w:val="19"/>
  </w:num>
  <w:num w:numId="18">
    <w:abstractNumId w:val="14"/>
  </w:num>
  <w:num w:numId="19">
    <w:abstractNumId w:val="1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jKyMDAyNbQwMTBV0lEKTi0uzszPAymwrAUA6V90MywAAAA="/>
  </w:docVars>
  <w:rsids>
    <w:rsidRoot w:val="005E7F56"/>
    <w:rsid w:val="00000B26"/>
    <w:rsid w:val="00003F20"/>
    <w:rsid w:val="00010410"/>
    <w:rsid w:val="00010774"/>
    <w:rsid w:val="0001100C"/>
    <w:rsid w:val="0001408D"/>
    <w:rsid w:val="00022D2C"/>
    <w:rsid w:val="00032D73"/>
    <w:rsid w:val="00035DC8"/>
    <w:rsid w:val="00040B81"/>
    <w:rsid w:val="000416B3"/>
    <w:rsid w:val="00041E7B"/>
    <w:rsid w:val="000422F9"/>
    <w:rsid w:val="000431AA"/>
    <w:rsid w:val="00047199"/>
    <w:rsid w:val="00047401"/>
    <w:rsid w:val="00053F4D"/>
    <w:rsid w:val="00054510"/>
    <w:rsid w:val="00083D27"/>
    <w:rsid w:val="00085C07"/>
    <w:rsid w:val="000870CB"/>
    <w:rsid w:val="0009333D"/>
    <w:rsid w:val="00097376"/>
    <w:rsid w:val="000A08B0"/>
    <w:rsid w:val="000A2E37"/>
    <w:rsid w:val="000A3177"/>
    <w:rsid w:val="000A5D23"/>
    <w:rsid w:val="000A63A4"/>
    <w:rsid w:val="000B09ED"/>
    <w:rsid w:val="000C230C"/>
    <w:rsid w:val="000D2B41"/>
    <w:rsid w:val="000D318E"/>
    <w:rsid w:val="000D701E"/>
    <w:rsid w:val="000E2823"/>
    <w:rsid w:val="000E6D2C"/>
    <w:rsid w:val="000F2D08"/>
    <w:rsid w:val="00107992"/>
    <w:rsid w:val="001123B5"/>
    <w:rsid w:val="00116770"/>
    <w:rsid w:val="0011786E"/>
    <w:rsid w:val="0012543F"/>
    <w:rsid w:val="001256CA"/>
    <w:rsid w:val="0013224C"/>
    <w:rsid w:val="00132A83"/>
    <w:rsid w:val="00134ABA"/>
    <w:rsid w:val="00135B48"/>
    <w:rsid w:val="001367C9"/>
    <w:rsid w:val="00150D0E"/>
    <w:rsid w:val="00153014"/>
    <w:rsid w:val="00157207"/>
    <w:rsid w:val="0016041A"/>
    <w:rsid w:val="0016481E"/>
    <w:rsid w:val="00165007"/>
    <w:rsid w:val="00165F56"/>
    <w:rsid w:val="00166AAD"/>
    <w:rsid w:val="00167275"/>
    <w:rsid w:val="00171AA9"/>
    <w:rsid w:val="00173116"/>
    <w:rsid w:val="00174386"/>
    <w:rsid w:val="00174DB8"/>
    <w:rsid w:val="00176C02"/>
    <w:rsid w:val="0018122C"/>
    <w:rsid w:val="001860AE"/>
    <w:rsid w:val="001906B0"/>
    <w:rsid w:val="00192B79"/>
    <w:rsid w:val="001978D3"/>
    <w:rsid w:val="001A0F43"/>
    <w:rsid w:val="001A1421"/>
    <w:rsid w:val="001A17A1"/>
    <w:rsid w:val="001A2D2C"/>
    <w:rsid w:val="001B0575"/>
    <w:rsid w:val="001B05DB"/>
    <w:rsid w:val="001B1E81"/>
    <w:rsid w:val="001B5DCD"/>
    <w:rsid w:val="001B6F57"/>
    <w:rsid w:val="001B7F44"/>
    <w:rsid w:val="001C0904"/>
    <w:rsid w:val="001C72FE"/>
    <w:rsid w:val="001D34CC"/>
    <w:rsid w:val="001D42F9"/>
    <w:rsid w:val="001E36C6"/>
    <w:rsid w:val="001E40FA"/>
    <w:rsid w:val="001E606D"/>
    <w:rsid w:val="001E7740"/>
    <w:rsid w:val="001F1A75"/>
    <w:rsid w:val="001F2BD3"/>
    <w:rsid w:val="001F4B68"/>
    <w:rsid w:val="001F588E"/>
    <w:rsid w:val="001F5E3C"/>
    <w:rsid w:val="001F6E96"/>
    <w:rsid w:val="00200869"/>
    <w:rsid w:val="00210901"/>
    <w:rsid w:val="002170E2"/>
    <w:rsid w:val="00217F2C"/>
    <w:rsid w:val="00220AF8"/>
    <w:rsid w:val="00225E86"/>
    <w:rsid w:val="0023027F"/>
    <w:rsid w:val="00234193"/>
    <w:rsid w:val="002345D2"/>
    <w:rsid w:val="00234EC6"/>
    <w:rsid w:val="002361DE"/>
    <w:rsid w:val="002424B3"/>
    <w:rsid w:val="00247203"/>
    <w:rsid w:val="00255371"/>
    <w:rsid w:val="00267BFC"/>
    <w:rsid w:val="00272824"/>
    <w:rsid w:val="00273220"/>
    <w:rsid w:val="002732D0"/>
    <w:rsid w:val="00273B66"/>
    <w:rsid w:val="00273E09"/>
    <w:rsid w:val="002813A4"/>
    <w:rsid w:val="002856D3"/>
    <w:rsid w:val="00285753"/>
    <w:rsid w:val="00291F6F"/>
    <w:rsid w:val="002929AD"/>
    <w:rsid w:val="002A5DFE"/>
    <w:rsid w:val="002A75C5"/>
    <w:rsid w:val="002B1A3B"/>
    <w:rsid w:val="002B5509"/>
    <w:rsid w:val="002C6C83"/>
    <w:rsid w:val="002C77F9"/>
    <w:rsid w:val="002D4DFB"/>
    <w:rsid w:val="002D5B43"/>
    <w:rsid w:val="002E0DD7"/>
    <w:rsid w:val="002E66DF"/>
    <w:rsid w:val="002F3345"/>
    <w:rsid w:val="002F3E2A"/>
    <w:rsid w:val="002F444B"/>
    <w:rsid w:val="002F5793"/>
    <w:rsid w:val="002F59D1"/>
    <w:rsid w:val="002F794E"/>
    <w:rsid w:val="00304ED2"/>
    <w:rsid w:val="00306176"/>
    <w:rsid w:val="00306E17"/>
    <w:rsid w:val="00311ABF"/>
    <w:rsid w:val="0032379A"/>
    <w:rsid w:val="00325DE2"/>
    <w:rsid w:val="00327CB6"/>
    <w:rsid w:val="003300D1"/>
    <w:rsid w:val="0033499A"/>
    <w:rsid w:val="0033704C"/>
    <w:rsid w:val="00342DA3"/>
    <w:rsid w:val="00346942"/>
    <w:rsid w:val="00347E6F"/>
    <w:rsid w:val="0035090D"/>
    <w:rsid w:val="00355DF9"/>
    <w:rsid w:val="00356651"/>
    <w:rsid w:val="00356CBD"/>
    <w:rsid w:val="003575D7"/>
    <w:rsid w:val="00362EE0"/>
    <w:rsid w:val="0036382D"/>
    <w:rsid w:val="00364930"/>
    <w:rsid w:val="00391F51"/>
    <w:rsid w:val="0039476F"/>
    <w:rsid w:val="00395D8F"/>
    <w:rsid w:val="003976CA"/>
    <w:rsid w:val="003A09C7"/>
    <w:rsid w:val="003A45AC"/>
    <w:rsid w:val="003B17EF"/>
    <w:rsid w:val="003C021F"/>
    <w:rsid w:val="003C3A9E"/>
    <w:rsid w:val="003C5DF7"/>
    <w:rsid w:val="003C6563"/>
    <w:rsid w:val="003C7F43"/>
    <w:rsid w:val="003D43A0"/>
    <w:rsid w:val="003E1C69"/>
    <w:rsid w:val="003E482A"/>
    <w:rsid w:val="004009EC"/>
    <w:rsid w:val="004037E5"/>
    <w:rsid w:val="00404B3F"/>
    <w:rsid w:val="00407E03"/>
    <w:rsid w:val="004132DE"/>
    <w:rsid w:val="00416813"/>
    <w:rsid w:val="00421192"/>
    <w:rsid w:val="00425A8A"/>
    <w:rsid w:val="004308B7"/>
    <w:rsid w:val="00433F78"/>
    <w:rsid w:val="00436192"/>
    <w:rsid w:val="004436D3"/>
    <w:rsid w:val="00445642"/>
    <w:rsid w:val="00453B45"/>
    <w:rsid w:val="004552EE"/>
    <w:rsid w:val="004619AC"/>
    <w:rsid w:val="0046601F"/>
    <w:rsid w:val="0047233C"/>
    <w:rsid w:val="00472C60"/>
    <w:rsid w:val="00475128"/>
    <w:rsid w:val="004755B0"/>
    <w:rsid w:val="004852F8"/>
    <w:rsid w:val="00497C3F"/>
    <w:rsid w:val="004A4536"/>
    <w:rsid w:val="004B187A"/>
    <w:rsid w:val="004B19FE"/>
    <w:rsid w:val="004B75A8"/>
    <w:rsid w:val="004C02C0"/>
    <w:rsid w:val="004C195B"/>
    <w:rsid w:val="004C412D"/>
    <w:rsid w:val="004C6754"/>
    <w:rsid w:val="004C771F"/>
    <w:rsid w:val="004C795C"/>
    <w:rsid w:val="004C7E85"/>
    <w:rsid w:val="004D1856"/>
    <w:rsid w:val="004D6464"/>
    <w:rsid w:val="004D7FAB"/>
    <w:rsid w:val="004E0198"/>
    <w:rsid w:val="004F3272"/>
    <w:rsid w:val="004F4E7A"/>
    <w:rsid w:val="004F6FB1"/>
    <w:rsid w:val="004F7595"/>
    <w:rsid w:val="005020D6"/>
    <w:rsid w:val="00510EDD"/>
    <w:rsid w:val="00510F01"/>
    <w:rsid w:val="00511D67"/>
    <w:rsid w:val="00521827"/>
    <w:rsid w:val="005230C3"/>
    <w:rsid w:val="00536A62"/>
    <w:rsid w:val="00537D1E"/>
    <w:rsid w:val="00542636"/>
    <w:rsid w:val="00544D56"/>
    <w:rsid w:val="00552591"/>
    <w:rsid w:val="005568CE"/>
    <w:rsid w:val="00562B72"/>
    <w:rsid w:val="00563394"/>
    <w:rsid w:val="00567ED1"/>
    <w:rsid w:val="00574E8F"/>
    <w:rsid w:val="00576264"/>
    <w:rsid w:val="00580F62"/>
    <w:rsid w:val="005849C7"/>
    <w:rsid w:val="005876D0"/>
    <w:rsid w:val="005879E6"/>
    <w:rsid w:val="005A0D10"/>
    <w:rsid w:val="005A1729"/>
    <w:rsid w:val="005B2837"/>
    <w:rsid w:val="005C09D4"/>
    <w:rsid w:val="005C15B8"/>
    <w:rsid w:val="005C27C1"/>
    <w:rsid w:val="005C2BFE"/>
    <w:rsid w:val="005C372A"/>
    <w:rsid w:val="005C3A7F"/>
    <w:rsid w:val="005E2EB2"/>
    <w:rsid w:val="005E67F5"/>
    <w:rsid w:val="005E7F56"/>
    <w:rsid w:val="005F03B1"/>
    <w:rsid w:val="005F1672"/>
    <w:rsid w:val="005F5A8C"/>
    <w:rsid w:val="006012CC"/>
    <w:rsid w:val="00603980"/>
    <w:rsid w:val="00604B7F"/>
    <w:rsid w:val="006054A7"/>
    <w:rsid w:val="006108B4"/>
    <w:rsid w:val="00612C8A"/>
    <w:rsid w:val="006141A6"/>
    <w:rsid w:val="00617DAC"/>
    <w:rsid w:val="00624107"/>
    <w:rsid w:val="00632AA7"/>
    <w:rsid w:val="00633D3B"/>
    <w:rsid w:val="00635404"/>
    <w:rsid w:val="00641EEE"/>
    <w:rsid w:val="00643AE0"/>
    <w:rsid w:val="00646716"/>
    <w:rsid w:val="00647F97"/>
    <w:rsid w:val="00650355"/>
    <w:rsid w:val="00651573"/>
    <w:rsid w:val="00652598"/>
    <w:rsid w:val="0065611E"/>
    <w:rsid w:val="00657FFB"/>
    <w:rsid w:val="006626C9"/>
    <w:rsid w:val="0066569A"/>
    <w:rsid w:val="00673BEF"/>
    <w:rsid w:val="00675F0D"/>
    <w:rsid w:val="006813BA"/>
    <w:rsid w:val="00681E24"/>
    <w:rsid w:val="00683EFE"/>
    <w:rsid w:val="0068598E"/>
    <w:rsid w:val="00686A16"/>
    <w:rsid w:val="006920CC"/>
    <w:rsid w:val="006929BD"/>
    <w:rsid w:val="006A59E0"/>
    <w:rsid w:val="006B0A59"/>
    <w:rsid w:val="006B1370"/>
    <w:rsid w:val="006B13D1"/>
    <w:rsid w:val="006B1E7B"/>
    <w:rsid w:val="006B23C6"/>
    <w:rsid w:val="006B5021"/>
    <w:rsid w:val="006D57F2"/>
    <w:rsid w:val="006E24BD"/>
    <w:rsid w:val="006E4ED3"/>
    <w:rsid w:val="006E57F1"/>
    <w:rsid w:val="006E6198"/>
    <w:rsid w:val="006F6802"/>
    <w:rsid w:val="00711B98"/>
    <w:rsid w:val="00712DEB"/>
    <w:rsid w:val="00713A46"/>
    <w:rsid w:val="00714AF2"/>
    <w:rsid w:val="00720696"/>
    <w:rsid w:val="0072219B"/>
    <w:rsid w:val="007244EE"/>
    <w:rsid w:val="00724ED1"/>
    <w:rsid w:val="007336EB"/>
    <w:rsid w:val="00746F2A"/>
    <w:rsid w:val="00750644"/>
    <w:rsid w:val="007531A1"/>
    <w:rsid w:val="007559E3"/>
    <w:rsid w:val="007626BA"/>
    <w:rsid w:val="007647AB"/>
    <w:rsid w:val="0078281C"/>
    <w:rsid w:val="007950D3"/>
    <w:rsid w:val="00795EE8"/>
    <w:rsid w:val="007A050F"/>
    <w:rsid w:val="007A120A"/>
    <w:rsid w:val="007A2DE5"/>
    <w:rsid w:val="007A4046"/>
    <w:rsid w:val="007B0EB9"/>
    <w:rsid w:val="007B2D52"/>
    <w:rsid w:val="007B4565"/>
    <w:rsid w:val="007D0A0F"/>
    <w:rsid w:val="007D58D3"/>
    <w:rsid w:val="007E0C2B"/>
    <w:rsid w:val="007E0DFE"/>
    <w:rsid w:val="007E2D1E"/>
    <w:rsid w:val="007E395E"/>
    <w:rsid w:val="007E4DED"/>
    <w:rsid w:val="007F00AC"/>
    <w:rsid w:val="007F11CA"/>
    <w:rsid w:val="007F34DF"/>
    <w:rsid w:val="00801B43"/>
    <w:rsid w:val="008046A8"/>
    <w:rsid w:val="00804A6C"/>
    <w:rsid w:val="00811426"/>
    <w:rsid w:val="008127CA"/>
    <w:rsid w:val="008129C4"/>
    <w:rsid w:val="00815ED6"/>
    <w:rsid w:val="008162AD"/>
    <w:rsid w:val="008201F4"/>
    <w:rsid w:val="00821489"/>
    <w:rsid w:val="0083025E"/>
    <w:rsid w:val="00835B84"/>
    <w:rsid w:val="008467FE"/>
    <w:rsid w:val="008469F8"/>
    <w:rsid w:val="008476B6"/>
    <w:rsid w:val="00847774"/>
    <w:rsid w:val="00851559"/>
    <w:rsid w:val="0085436B"/>
    <w:rsid w:val="00854E12"/>
    <w:rsid w:val="0086062B"/>
    <w:rsid w:val="00860AAD"/>
    <w:rsid w:val="008626FB"/>
    <w:rsid w:val="00863924"/>
    <w:rsid w:val="00865FC8"/>
    <w:rsid w:val="008666A8"/>
    <w:rsid w:val="00866747"/>
    <w:rsid w:val="00867D9C"/>
    <w:rsid w:val="00870B8A"/>
    <w:rsid w:val="008722DC"/>
    <w:rsid w:val="00874010"/>
    <w:rsid w:val="0087456A"/>
    <w:rsid w:val="008757F8"/>
    <w:rsid w:val="00876828"/>
    <w:rsid w:val="00881247"/>
    <w:rsid w:val="00886FF7"/>
    <w:rsid w:val="00894E55"/>
    <w:rsid w:val="008966D7"/>
    <w:rsid w:val="0089765F"/>
    <w:rsid w:val="00897966"/>
    <w:rsid w:val="008A0BCF"/>
    <w:rsid w:val="008A3908"/>
    <w:rsid w:val="008A3F5D"/>
    <w:rsid w:val="008C3551"/>
    <w:rsid w:val="008D1582"/>
    <w:rsid w:val="008D5475"/>
    <w:rsid w:val="008D7192"/>
    <w:rsid w:val="008E0382"/>
    <w:rsid w:val="008E0B29"/>
    <w:rsid w:val="008E0EDC"/>
    <w:rsid w:val="008E244B"/>
    <w:rsid w:val="008E3B32"/>
    <w:rsid w:val="008F388F"/>
    <w:rsid w:val="0090065A"/>
    <w:rsid w:val="009012CD"/>
    <w:rsid w:val="00901D53"/>
    <w:rsid w:val="00902B4B"/>
    <w:rsid w:val="00903BE2"/>
    <w:rsid w:val="00910D4C"/>
    <w:rsid w:val="00914F9A"/>
    <w:rsid w:val="00920054"/>
    <w:rsid w:val="0092639B"/>
    <w:rsid w:val="009307CB"/>
    <w:rsid w:val="00931A9D"/>
    <w:rsid w:val="00932588"/>
    <w:rsid w:val="00940DE3"/>
    <w:rsid w:val="00945053"/>
    <w:rsid w:val="0094590B"/>
    <w:rsid w:val="009478CF"/>
    <w:rsid w:val="00950B73"/>
    <w:rsid w:val="00950E60"/>
    <w:rsid w:val="009542C8"/>
    <w:rsid w:val="009555AC"/>
    <w:rsid w:val="00955EF6"/>
    <w:rsid w:val="00960E65"/>
    <w:rsid w:val="00960FE4"/>
    <w:rsid w:val="009709E5"/>
    <w:rsid w:val="00975668"/>
    <w:rsid w:val="00977B50"/>
    <w:rsid w:val="00980F33"/>
    <w:rsid w:val="0098321F"/>
    <w:rsid w:val="00985F18"/>
    <w:rsid w:val="00991685"/>
    <w:rsid w:val="00993A27"/>
    <w:rsid w:val="00993DC1"/>
    <w:rsid w:val="00994407"/>
    <w:rsid w:val="00995DAD"/>
    <w:rsid w:val="009B0F5F"/>
    <w:rsid w:val="009B14C0"/>
    <w:rsid w:val="009C25CC"/>
    <w:rsid w:val="009C2F5F"/>
    <w:rsid w:val="009C73B3"/>
    <w:rsid w:val="009D0348"/>
    <w:rsid w:val="009D3576"/>
    <w:rsid w:val="009E000E"/>
    <w:rsid w:val="009E2CBF"/>
    <w:rsid w:val="009E7199"/>
    <w:rsid w:val="009F442C"/>
    <w:rsid w:val="009F45CB"/>
    <w:rsid w:val="009F71DA"/>
    <w:rsid w:val="009F760D"/>
    <w:rsid w:val="009F7748"/>
    <w:rsid w:val="00A0514A"/>
    <w:rsid w:val="00A07672"/>
    <w:rsid w:val="00A20942"/>
    <w:rsid w:val="00A2725E"/>
    <w:rsid w:val="00A31893"/>
    <w:rsid w:val="00A337A8"/>
    <w:rsid w:val="00A3574A"/>
    <w:rsid w:val="00A433F4"/>
    <w:rsid w:val="00A44E44"/>
    <w:rsid w:val="00A50700"/>
    <w:rsid w:val="00A54192"/>
    <w:rsid w:val="00A54538"/>
    <w:rsid w:val="00A61672"/>
    <w:rsid w:val="00A62D5F"/>
    <w:rsid w:val="00A66914"/>
    <w:rsid w:val="00A73793"/>
    <w:rsid w:val="00A73BF8"/>
    <w:rsid w:val="00A74DBA"/>
    <w:rsid w:val="00A770D8"/>
    <w:rsid w:val="00A77A85"/>
    <w:rsid w:val="00A838C9"/>
    <w:rsid w:val="00A8623D"/>
    <w:rsid w:val="00A87620"/>
    <w:rsid w:val="00A91CFC"/>
    <w:rsid w:val="00AA046A"/>
    <w:rsid w:val="00AA3AE5"/>
    <w:rsid w:val="00AB1AE9"/>
    <w:rsid w:val="00AC0CC5"/>
    <w:rsid w:val="00AC1AD6"/>
    <w:rsid w:val="00AC37F9"/>
    <w:rsid w:val="00AC5383"/>
    <w:rsid w:val="00AC7C57"/>
    <w:rsid w:val="00AD6B3C"/>
    <w:rsid w:val="00AE0A52"/>
    <w:rsid w:val="00AE1CE5"/>
    <w:rsid w:val="00AE5AA3"/>
    <w:rsid w:val="00AE5D97"/>
    <w:rsid w:val="00AE682C"/>
    <w:rsid w:val="00AF164C"/>
    <w:rsid w:val="00AF19A9"/>
    <w:rsid w:val="00AF1DDD"/>
    <w:rsid w:val="00AF2782"/>
    <w:rsid w:val="00AF4070"/>
    <w:rsid w:val="00AF4F3E"/>
    <w:rsid w:val="00B047E4"/>
    <w:rsid w:val="00B068FD"/>
    <w:rsid w:val="00B10807"/>
    <w:rsid w:val="00B13A35"/>
    <w:rsid w:val="00B205E1"/>
    <w:rsid w:val="00B239E3"/>
    <w:rsid w:val="00B25B3B"/>
    <w:rsid w:val="00B351F5"/>
    <w:rsid w:val="00B41CAD"/>
    <w:rsid w:val="00B5163E"/>
    <w:rsid w:val="00B560DD"/>
    <w:rsid w:val="00B66DA9"/>
    <w:rsid w:val="00B66F54"/>
    <w:rsid w:val="00B66FB5"/>
    <w:rsid w:val="00B74B55"/>
    <w:rsid w:val="00B77DA2"/>
    <w:rsid w:val="00B92705"/>
    <w:rsid w:val="00BA5028"/>
    <w:rsid w:val="00BB0375"/>
    <w:rsid w:val="00BB0A92"/>
    <w:rsid w:val="00BC0417"/>
    <w:rsid w:val="00BC3187"/>
    <w:rsid w:val="00BC4E45"/>
    <w:rsid w:val="00BC551E"/>
    <w:rsid w:val="00BC56D4"/>
    <w:rsid w:val="00BD5307"/>
    <w:rsid w:val="00BE17EF"/>
    <w:rsid w:val="00BE3C42"/>
    <w:rsid w:val="00BE4620"/>
    <w:rsid w:val="00BE4915"/>
    <w:rsid w:val="00BE732C"/>
    <w:rsid w:val="00BF0A10"/>
    <w:rsid w:val="00BF3812"/>
    <w:rsid w:val="00BF55E7"/>
    <w:rsid w:val="00C0358D"/>
    <w:rsid w:val="00C03C7E"/>
    <w:rsid w:val="00C12D5A"/>
    <w:rsid w:val="00C12EAB"/>
    <w:rsid w:val="00C13106"/>
    <w:rsid w:val="00C171BF"/>
    <w:rsid w:val="00C17A64"/>
    <w:rsid w:val="00C220D3"/>
    <w:rsid w:val="00C30567"/>
    <w:rsid w:val="00C33B72"/>
    <w:rsid w:val="00C3519A"/>
    <w:rsid w:val="00C43142"/>
    <w:rsid w:val="00C447C1"/>
    <w:rsid w:val="00C4523A"/>
    <w:rsid w:val="00C45356"/>
    <w:rsid w:val="00C47690"/>
    <w:rsid w:val="00C50DB6"/>
    <w:rsid w:val="00C54D65"/>
    <w:rsid w:val="00C6739B"/>
    <w:rsid w:val="00C71143"/>
    <w:rsid w:val="00C719D5"/>
    <w:rsid w:val="00C71CCA"/>
    <w:rsid w:val="00C72D96"/>
    <w:rsid w:val="00C74822"/>
    <w:rsid w:val="00C841C8"/>
    <w:rsid w:val="00C96802"/>
    <w:rsid w:val="00CB305E"/>
    <w:rsid w:val="00CB6F0B"/>
    <w:rsid w:val="00CC0837"/>
    <w:rsid w:val="00CC43B8"/>
    <w:rsid w:val="00CC5A09"/>
    <w:rsid w:val="00CD626C"/>
    <w:rsid w:val="00CE44AB"/>
    <w:rsid w:val="00CE5B92"/>
    <w:rsid w:val="00CE5F80"/>
    <w:rsid w:val="00CF132D"/>
    <w:rsid w:val="00CF75EF"/>
    <w:rsid w:val="00D007EB"/>
    <w:rsid w:val="00D0239D"/>
    <w:rsid w:val="00D02E67"/>
    <w:rsid w:val="00D04B63"/>
    <w:rsid w:val="00D04E51"/>
    <w:rsid w:val="00D11D45"/>
    <w:rsid w:val="00D11E10"/>
    <w:rsid w:val="00D1391B"/>
    <w:rsid w:val="00D210D5"/>
    <w:rsid w:val="00D22897"/>
    <w:rsid w:val="00D23985"/>
    <w:rsid w:val="00D2794D"/>
    <w:rsid w:val="00D36D1C"/>
    <w:rsid w:val="00D435D3"/>
    <w:rsid w:val="00D47BE5"/>
    <w:rsid w:val="00D60C2D"/>
    <w:rsid w:val="00D62853"/>
    <w:rsid w:val="00D65706"/>
    <w:rsid w:val="00D70095"/>
    <w:rsid w:val="00D7057D"/>
    <w:rsid w:val="00D80E0B"/>
    <w:rsid w:val="00D81BE9"/>
    <w:rsid w:val="00D82573"/>
    <w:rsid w:val="00D83F47"/>
    <w:rsid w:val="00D845F8"/>
    <w:rsid w:val="00D92774"/>
    <w:rsid w:val="00D941EE"/>
    <w:rsid w:val="00D962ED"/>
    <w:rsid w:val="00DB23EF"/>
    <w:rsid w:val="00DB2DDD"/>
    <w:rsid w:val="00DB2ECE"/>
    <w:rsid w:val="00DB3773"/>
    <w:rsid w:val="00DB7DEC"/>
    <w:rsid w:val="00DD5339"/>
    <w:rsid w:val="00DD62CD"/>
    <w:rsid w:val="00DF03F0"/>
    <w:rsid w:val="00E218EA"/>
    <w:rsid w:val="00E21DC6"/>
    <w:rsid w:val="00E27CE9"/>
    <w:rsid w:val="00E30430"/>
    <w:rsid w:val="00E35467"/>
    <w:rsid w:val="00E45872"/>
    <w:rsid w:val="00E45E7C"/>
    <w:rsid w:val="00E521C6"/>
    <w:rsid w:val="00E54E5F"/>
    <w:rsid w:val="00E60524"/>
    <w:rsid w:val="00E67F50"/>
    <w:rsid w:val="00E71409"/>
    <w:rsid w:val="00E81CE4"/>
    <w:rsid w:val="00E91E99"/>
    <w:rsid w:val="00EA09C5"/>
    <w:rsid w:val="00EA2ED9"/>
    <w:rsid w:val="00EA59D0"/>
    <w:rsid w:val="00EB3E36"/>
    <w:rsid w:val="00EB7B2E"/>
    <w:rsid w:val="00EC5771"/>
    <w:rsid w:val="00EC723B"/>
    <w:rsid w:val="00ED0654"/>
    <w:rsid w:val="00ED45ED"/>
    <w:rsid w:val="00ED5A6C"/>
    <w:rsid w:val="00EF414A"/>
    <w:rsid w:val="00EF6135"/>
    <w:rsid w:val="00F0148D"/>
    <w:rsid w:val="00F0185B"/>
    <w:rsid w:val="00F167E8"/>
    <w:rsid w:val="00F16A6C"/>
    <w:rsid w:val="00F20028"/>
    <w:rsid w:val="00F34020"/>
    <w:rsid w:val="00F35847"/>
    <w:rsid w:val="00F420DB"/>
    <w:rsid w:val="00F507A2"/>
    <w:rsid w:val="00F562A5"/>
    <w:rsid w:val="00F6086A"/>
    <w:rsid w:val="00F61056"/>
    <w:rsid w:val="00F61BAE"/>
    <w:rsid w:val="00F61BD2"/>
    <w:rsid w:val="00F700F8"/>
    <w:rsid w:val="00F72CC1"/>
    <w:rsid w:val="00F87A4C"/>
    <w:rsid w:val="00F925E5"/>
    <w:rsid w:val="00FA0E96"/>
    <w:rsid w:val="00FB1215"/>
    <w:rsid w:val="00FB1B92"/>
    <w:rsid w:val="00FB1FA9"/>
    <w:rsid w:val="00FB5855"/>
    <w:rsid w:val="00FC0572"/>
    <w:rsid w:val="00FC2B57"/>
    <w:rsid w:val="00FC77AF"/>
    <w:rsid w:val="00FD7BD4"/>
    <w:rsid w:val="00FD7C41"/>
    <w:rsid w:val="00FE2577"/>
    <w:rsid w:val="00FF0E5D"/>
    <w:rsid w:val="00FF4F55"/>
    <w:rsid w:val="00FF6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8B673"/>
  <w15:docId w15:val="{A5FF17DB-D562-4591-8A41-E798C2AA3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1" w:line="258" w:lineRule="auto"/>
      <w:ind w:left="10" w:hanging="10"/>
    </w:pPr>
    <w:rPr>
      <w:rFonts w:ascii="Calibri" w:eastAsia="Calibri" w:hAnsi="Calibri" w:cs="Calibri"/>
      <w:color w:val="000000"/>
    </w:rPr>
  </w:style>
  <w:style w:type="paragraph" w:styleId="Heading1">
    <w:name w:val="heading 1"/>
    <w:basedOn w:val="Normal"/>
    <w:next w:val="Normal"/>
    <w:link w:val="Heading1Char"/>
    <w:uiPriority w:val="9"/>
    <w:qFormat/>
    <w:rsid w:val="009F71DA"/>
    <w:pPr>
      <w:outlineLvl w:val="0"/>
    </w:pPr>
    <w:rPr>
      <w:rFonts w:asciiTheme="minorHAnsi" w:hAnsiTheme="minorHAnsi" w:cstheme="minorHAnsi"/>
      <w:color w:val="262626"/>
      <w:sz w:val="32"/>
    </w:rPr>
  </w:style>
  <w:style w:type="paragraph" w:styleId="Heading2">
    <w:name w:val="heading 2"/>
    <w:basedOn w:val="Normal"/>
    <w:next w:val="Normal"/>
    <w:link w:val="Heading2Char"/>
    <w:uiPriority w:val="9"/>
    <w:semiHidden/>
    <w:unhideWhenUsed/>
    <w:qFormat/>
    <w:rsid w:val="00F925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43142"/>
    <w:pPr>
      <w:keepNext/>
      <w:keepLines/>
      <w:spacing w:before="40" w:after="0" w:line="256" w:lineRule="auto"/>
      <w:ind w:left="0" w:firstLine="0"/>
      <w:outlineLvl w:val="2"/>
    </w:pPr>
    <w:rPr>
      <w:rFonts w:asciiTheme="majorHAnsi" w:eastAsiaTheme="majorEastAsia" w:hAnsiTheme="majorHAnsi" w:cstheme="majorBidi"/>
      <w:color w:val="0D0D0D" w:themeColor="text1" w:themeTint="F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PlainText">
    <w:name w:val="Plain Text"/>
    <w:basedOn w:val="Normal"/>
    <w:link w:val="PlainTextChar"/>
    <w:uiPriority w:val="99"/>
    <w:unhideWhenUsed/>
    <w:rsid w:val="00CE44AB"/>
    <w:pPr>
      <w:spacing w:after="0" w:line="240" w:lineRule="auto"/>
      <w:ind w:left="0" w:firstLine="0"/>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CE44AB"/>
    <w:rPr>
      <w:rFonts w:ascii="Consolas" w:eastAsiaTheme="minorHAnsi" w:hAnsi="Consolas"/>
      <w:sz w:val="21"/>
      <w:szCs w:val="21"/>
    </w:rPr>
  </w:style>
  <w:style w:type="paragraph" w:styleId="BalloonText">
    <w:name w:val="Balloon Text"/>
    <w:basedOn w:val="Normal"/>
    <w:link w:val="BalloonTextChar"/>
    <w:uiPriority w:val="99"/>
    <w:semiHidden/>
    <w:unhideWhenUsed/>
    <w:rsid w:val="004211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192"/>
    <w:rPr>
      <w:rFonts w:ascii="Segoe UI" w:eastAsia="Calibri" w:hAnsi="Segoe UI" w:cs="Segoe UI"/>
      <w:color w:val="000000"/>
      <w:sz w:val="18"/>
      <w:szCs w:val="18"/>
    </w:rPr>
  </w:style>
  <w:style w:type="table" w:styleId="TableGrid0">
    <w:name w:val="Table Grid"/>
    <w:basedOn w:val="TableNormal"/>
    <w:uiPriority w:val="39"/>
    <w:rsid w:val="004C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2B79"/>
    <w:rPr>
      <w:color w:val="0563C1" w:themeColor="hyperlink"/>
      <w:u w:val="single"/>
    </w:rPr>
  </w:style>
  <w:style w:type="character" w:styleId="FollowedHyperlink">
    <w:name w:val="FollowedHyperlink"/>
    <w:basedOn w:val="DefaultParagraphFont"/>
    <w:uiPriority w:val="99"/>
    <w:semiHidden/>
    <w:unhideWhenUsed/>
    <w:rsid w:val="00306176"/>
    <w:rPr>
      <w:color w:val="954F72" w:themeColor="followedHyperlink"/>
      <w:u w:val="single"/>
    </w:rPr>
  </w:style>
  <w:style w:type="table" w:customStyle="1" w:styleId="TableGrid1">
    <w:name w:val="TableGrid1"/>
    <w:rsid w:val="00C13106"/>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7A4046"/>
    <w:pPr>
      <w:ind w:left="720"/>
      <w:contextualSpacing/>
    </w:pPr>
  </w:style>
  <w:style w:type="paragraph" w:styleId="Header">
    <w:name w:val="header"/>
    <w:basedOn w:val="Normal"/>
    <w:link w:val="HeaderChar"/>
    <w:uiPriority w:val="99"/>
    <w:unhideWhenUsed/>
    <w:rsid w:val="00D02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39D"/>
    <w:rPr>
      <w:rFonts w:ascii="Calibri" w:eastAsia="Calibri" w:hAnsi="Calibri" w:cs="Calibri"/>
      <w:color w:val="000000"/>
    </w:rPr>
  </w:style>
  <w:style w:type="paragraph" w:styleId="Footer">
    <w:name w:val="footer"/>
    <w:basedOn w:val="Normal"/>
    <w:link w:val="FooterChar"/>
    <w:uiPriority w:val="99"/>
    <w:unhideWhenUsed/>
    <w:rsid w:val="00D02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39D"/>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8A3F5D"/>
    <w:rPr>
      <w:color w:val="605E5C"/>
      <w:shd w:val="clear" w:color="auto" w:fill="E1DFDD"/>
    </w:rPr>
  </w:style>
  <w:style w:type="paragraph" w:styleId="Revision">
    <w:name w:val="Revision"/>
    <w:hidden/>
    <w:uiPriority w:val="99"/>
    <w:semiHidden/>
    <w:rsid w:val="00A73BF8"/>
    <w:pPr>
      <w:spacing w:after="0" w:line="240" w:lineRule="auto"/>
    </w:pPr>
    <w:rPr>
      <w:rFonts w:ascii="Calibri" w:eastAsia="Calibri" w:hAnsi="Calibri" w:cs="Calibri"/>
      <w:color w:val="000000"/>
    </w:rPr>
  </w:style>
  <w:style w:type="character" w:customStyle="1" w:styleId="Heading3Char">
    <w:name w:val="Heading 3 Char"/>
    <w:basedOn w:val="DefaultParagraphFont"/>
    <w:link w:val="Heading3"/>
    <w:uiPriority w:val="9"/>
    <w:semiHidden/>
    <w:rsid w:val="00C43142"/>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semiHidden/>
    <w:rsid w:val="00F925E5"/>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23027F"/>
    <w:rPr>
      <w:color w:val="605E5C"/>
      <w:shd w:val="clear" w:color="auto" w:fill="E1DFDD"/>
    </w:rPr>
  </w:style>
  <w:style w:type="character" w:customStyle="1" w:styleId="Heading1Char">
    <w:name w:val="Heading 1 Char"/>
    <w:basedOn w:val="DefaultParagraphFont"/>
    <w:link w:val="Heading1"/>
    <w:uiPriority w:val="9"/>
    <w:rsid w:val="009F71DA"/>
    <w:rPr>
      <w:rFonts w:eastAsia="Calibri" w:cstheme="minorHAnsi"/>
      <w:color w:val="262626"/>
      <w:sz w:val="32"/>
    </w:rPr>
  </w:style>
  <w:style w:type="paragraph" w:styleId="NoSpacing">
    <w:name w:val="No Spacing"/>
    <w:uiPriority w:val="1"/>
    <w:qFormat/>
    <w:rsid w:val="00000B26"/>
    <w:pPr>
      <w:spacing w:after="0" w:line="240" w:lineRule="auto"/>
    </w:pPr>
  </w:style>
  <w:style w:type="character" w:styleId="CommentReference">
    <w:name w:val="annotation reference"/>
    <w:basedOn w:val="DefaultParagraphFont"/>
    <w:uiPriority w:val="99"/>
    <w:semiHidden/>
    <w:unhideWhenUsed/>
    <w:rsid w:val="007336EB"/>
    <w:rPr>
      <w:sz w:val="16"/>
      <w:szCs w:val="16"/>
    </w:rPr>
  </w:style>
  <w:style w:type="paragraph" w:styleId="CommentText">
    <w:name w:val="annotation text"/>
    <w:basedOn w:val="Normal"/>
    <w:link w:val="CommentTextChar"/>
    <w:uiPriority w:val="99"/>
    <w:semiHidden/>
    <w:unhideWhenUsed/>
    <w:rsid w:val="007336EB"/>
    <w:pPr>
      <w:spacing w:line="240" w:lineRule="auto"/>
    </w:pPr>
    <w:rPr>
      <w:sz w:val="20"/>
      <w:szCs w:val="20"/>
    </w:rPr>
  </w:style>
  <w:style w:type="character" w:customStyle="1" w:styleId="CommentTextChar">
    <w:name w:val="Comment Text Char"/>
    <w:basedOn w:val="DefaultParagraphFont"/>
    <w:link w:val="CommentText"/>
    <w:uiPriority w:val="99"/>
    <w:semiHidden/>
    <w:rsid w:val="007336E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336EB"/>
    <w:rPr>
      <w:b/>
      <w:bCs/>
    </w:rPr>
  </w:style>
  <w:style w:type="character" w:customStyle="1" w:styleId="CommentSubjectChar">
    <w:name w:val="Comment Subject Char"/>
    <w:basedOn w:val="CommentTextChar"/>
    <w:link w:val="CommentSubject"/>
    <w:uiPriority w:val="99"/>
    <w:semiHidden/>
    <w:rsid w:val="007336E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5046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ssc.edu/current-students/technology-help-des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ssc.edu/safet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ssc.edu/current-students/student-accessibility-services/" TargetMode="External"/><Relationship Id="rId4" Type="http://schemas.openxmlformats.org/officeDocument/2006/relationships/settings" Target="settings.xml"/><Relationship Id="rId9" Type="http://schemas.openxmlformats.org/officeDocument/2006/relationships/hyperlink" Target="https://lssc.smartcatalogiq.com/en/2019-2020/Catalog-and-Student-Handbook/College-Policies-Procedures/Academic-Integrity" TargetMode="External"/><Relationship Id="rId14" Type="http://schemas.openxmlformats.org/officeDocument/2006/relationships/hyperlink" Target="mailto:deanofstudents@ls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4BB06-73C0-4EA1-85E8-11173660F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118</Words>
  <Characters>1777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Lake-Sumter State College</Company>
  <LinksUpToDate>false</LinksUpToDate>
  <CharactersWithSpaces>2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cp:lastModifiedBy>Joan Johnson</cp:lastModifiedBy>
  <cp:revision>2</cp:revision>
  <cp:lastPrinted>2019-12-02T21:44:00Z</cp:lastPrinted>
  <dcterms:created xsi:type="dcterms:W3CDTF">2020-12-19T15:49:00Z</dcterms:created>
  <dcterms:modified xsi:type="dcterms:W3CDTF">2020-12-19T15:49:00Z</dcterms:modified>
</cp:coreProperties>
</file>